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C2A51" w14:textId="77777777" w:rsidR="00E76EBB" w:rsidRDefault="00E76EBB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0C4F7928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704BE244" w14:textId="40642956" w:rsidR="007A404E" w:rsidRDefault="004D0D83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S</w:t>
      </w:r>
      <w:r w:rsidR="00CB6B94">
        <w:rPr>
          <w:rFonts w:asciiTheme="minorHAnsi" w:hAnsiTheme="minorHAnsi" w:cstheme="minorHAnsi"/>
          <w:b/>
          <w:bCs/>
          <w:sz w:val="28"/>
          <w:szCs w:val="28"/>
        </w:rPr>
        <w:t xml:space="preserve">kákající </w:t>
      </w:r>
      <w:r w:rsidR="00EA351F">
        <w:rPr>
          <w:rFonts w:asciiTheme="minorHAnsi" w:hAnsiTheme="minorHAnsi" w:cstheme="minorHAnsi"/>
          <w:b/>
          <w:bCs/>
          <w:sz w:val="28"/>
          <w:szCs w:val="28"/>
        </w:rPr>
        <w:t>geny</w:t>
      </w:r>
      <w:r w:rsidR="00CB6B94">
        <w:rPr>
          <w:rFonts w:asciiTheme="minorHAnsi" w:hAnsiTheme="minorHAnsi" w:cstheme="minorHAnsi"/>
          <w:b/>
          <w:bCs/>
          <w:sz w:val="28"/>
          <w:szCs w:val="28"/>
        </w:rPr>
        <w:t xml:space="preserve"> mají pozitivní vliv na </w:t>
      </w:r>
      <w:r w:rsidR="00B34580">
        <w:rPr>
          <w:rFonts w:asciiTheme="minorHAnsi" w:hAnsiTheme="minorHAnsi" w:cstheme="minorHAnsi"/>
          <w:b/>
          <w:bCs/>
          <w:sz w:val="28"/>
          <w:szCs w:val="28"/>
        </w:rPr>
        <w:t>rostlinná společenstva</w:t>
      </w:r>
    </w:p>
    <w:p w14:paraId="5765EDB9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309E1A08" w14:textId="77777777" w:rsidR="00F725E1" w:rsidRDefault="00F725E1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CF0719F" w14:textId="77777777" w:rsidR="00530BB6" w:rsidRPr="00C01772" w:rsidRDefault="00530BB6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4A982DB" w14:textId="74BEBC67" w:rsidR="001E7B12" w:rsidRPr="00381004" w:rsidRDefault="3D95DEE6" w:rsidP="00F725E1">
      <w:pPr>
        <w:spacing w:line="276" w:lineRule="auto"/>
        <w:jc w:val="both"/>
        <w:rPr>
          <w:rFonts w:asciiTheme="minorHAnsi" w:hAnsiTheme="minorHAnsi" w:cstheme="minorBidi"/>
          <w:b/>
          <w:bCs/>
        </w:rPr>
      </w:pP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Průhonice, </w:t>
      </w:r>
      <w:r w:rsidR="008C425D">
        <w:rPr>
          <w:rFonts w:asciiTheme="minorHAnsi" w:hAnsiTheme="minorHAnsi" w:cstheme="minorBidi"/>
          <w:b/>
          <w:bCs/>
          <w:color w:val="4F6228" w:themeColor="accent3" w:themeShade="80"/>
        </w:rPr>
        <w:t>2</w:t>
      </w:r>
      <w:r w:rsidR="00983441">
        <w:rPr>
          <w:rFonts w:asciiTheme="minorHAnsi" w:hAnsiTheme="minorHAnsi" w:cstheme="minorBidi"/>
          <w:b/>
          <w:bCs/>
          <w:color w:val="4F6228" w:themeColor="accent3" w:themeShade="80"/>
        </w:rPr>
        <w:t>4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. </w:t>
      </w:r>
      <w:r w:rsidR="008C425D">
        <w:rPr>
          <w:rFonts w:asciiTheme="minorHAnsi" w:hAnsiTheme="minorHAnsi" w:cstheme="minorBidi"/>
          <w:b/>
          <w:bCs/>
          <w:color w:val="4F6228" w:themeColor="accent3" w:themeShade="80"/>
        </w:rPr>
        <w:t>srpna</w:t>
      </w:r>
      <w:r w:rsidRPr="3D95DEE6">
        <w:rPr>
          <w:rFonts w:asciiTheme="minorHAnsi" w:hAnsiTheme="minorHAnsi" w:cstheme="minorBidi"/>
          <w:b/>
          <w:bCs/>
          <w:color w:val="4F6228" w:themeColor="accent3" w:themeShade="80"/>
        </w:rPr>
        <w:t xml:space="preserve"> 2023 </w:t>
      </w:r>
      <w:r w:rsidRPr="3D95DEE6">
        <w:rPr>
          <w:rFonts w:asciiTheme="minorHAnsi" w:hAnsiTheme="minorHAnsi" w:cstheme="minorBidi"/>
          <w:b/>
          <w:bCs/>
        </w:rPr>
        <w:t>–</w:t>
      </w:r>
      <w:r w:rsidR="00AA00AD">
        <w:rPr>
          <w:rFonts w:asciiTheme="minorHAnsi" w:hAnsiTheme="minorHAnsi" w:cstheme="minorBidi"/>
          <w:b/>
          <w:bCs/>
        </w:rPr>
        <w:t xml:space="preserve"> </w:t>
      </w:r>
      <w:r w:rsidR="00FD7204">
        <w:rPr>
          <w:rFonts w:asciiTheme="minorHAnsi" w:hAnsiTheme="minorHAnsi" w:cstheme="minorBidi"/>
          <w:b/>
          <w:bCs/>
        </w:rPr>
        <w:t xml:space="preserve">Biodiverzita </w:t>
      </w:r>
      <w:r w:rsidR="00630FC1">
        <w:rPr>
          <w:rFonts w:asciiTheme="minorHAnsi" w:hAnsiTheme="minorHAnsi" w:cstheme="minorBidi"/>
          <w:b/>
          <w:bCs/>
        </w:rPr>
        <w:t xml:space="preserve">je spojována </w:t>
      </w:r>
      <w:r w:rsidR="00922EEC">
        <w:rPr>
          <w:rFonts w:asciiTheme="minorHAnsi" w:hAnsiTheme="minorHAnsi" w:cstheme="minorBidi"/>
          <w:b/>
          <w:bCs/>
        </w:rPr>
        <w:t xml:space="preserve">zejména </w:t>
      </w:r>
      <w:r w:rsidR="00630FC1">
        <w:rPr>
          <w:rFonts w:asciiTheme="minorHAnsi" w:hAnsiTheme="minorHAnsi" w:cstheme="minorBidi"/>
          <w:b/>
          <w:bCs/>
        </w:rPr>
        <w:t>s</w:t>
      </w:r>
      <w:r w:rsidR="00667A6D">
        <w:rPr>
          <w:rFonts w:asciiTheme="minorHAnsi" w:hAnsiTheme="minorHAnsi" w:cstheme="minorBidi"/>
          <w:b/>
          <w:bCs/>
        </w:rPr>
        <w:t xml:space="preserve"> rozmanitostí </w:t>
      </w:r>
      <w:r w:rsidR="008C425D">
        <w:rPr>
          <w:rFonts w:asciiTheme="minorHAnsi" w:hAnsiTheme="minorHAnsi" w:cstheme="minorBidi"/>
          <w:b/>
          <w:bCs/>
        </w:rPr>
        <w:t xml:space="preserve">druhů </w:t>
      </w:r>
      <w:r w:rsidR="00667A6D">
        <w:rPr>
          <w:rFonts w:asciiTheme="minorHAnsi" w:hAnsiTheme="minorHAnsi" w:cstheme="minorBidi"/>
          <w:b/>
          <w:bCs/>
        </w:rPr>
        <w:t xml:space="preserve">ve společenstvu, tzv. </w:t>
      </w:r>
      <w:r w:rsidR="00111973">
        <w:rPr>
          <w:rFonts w:asciiTheme="minorHAnsi" w:hAnsiTheme="minorHAnsi" w:cstheme="minorBidi"/>
          <w:b/>
          <w:bCs/>
        </w:rPr>
        <w:t>druhov</w:t>
      </w:r>
      <w:r w:rsidR="00DB48AF">
        <w:rPr>
          <w:rFonts w:asciiTheme="minorHAnsi" w:hAnsiTheme="minorHAnsi" w:cstheme="minorBidi"/>
          <w:b/>
          <w:bCs/>
        </w:rPr>
        <w:t>ou</w:t>
      </w:r>
      <w:r w:rsidR="00111973">
        <w:rPr>
          <w:rFonts w:asciiTheme="minorHAnsi" w:hAnsiTheme="minorHAnsi" w:cstheme="minorBidi"/>
          <w:b/>
          <w:bCs/>
        </w:rPr>
        <w:t xml:space="preserve"> </w:t>
      </w:r>
      <w:r w:rsidR="00630FC1">
        <w:rPr>
          <w:rFonts w:asciiTheme="minorHAnsi" w:hAnsiTheme="minorHAnsi" w:cstheme="minorBidi"/>
          <w:b/>
          <w:bCs/>
        </w:rPr>
        <w:t>diverzit</w:t>
      </w:r>
      <w:r w:rsidR="00DB48AF">
        <w:rPr>
          <w:rFonts w:asciiTheme="minorHAnsi" w:hAnsiTheme="minorHAnsi" w:cstheme="minorBidi"/>
          <w:b/>
          <w:bCs/>
        </w:rPr>
        <w:t>ou</w:t>
      </w:r>
      <w:r w:rsidR="00667A6D">
        <w:rPr>
          <w:rFonts w:asciiTheme="minorHAnsi" w:hAnsiTheme="minorHAnsi" w:cstheme="minorBidi"/>
          <w:b/>
          <w:bCs/>
        </w:rPr>
        <w:t>. Vědci</w:t>
      </w:r>
      <w:r w:rsidR="007E6A20">
        <w:rPr>
          <w:rFonts w:asciiTheme="minorHAnsi" w:hAnsiTheme="minorHAnsi" w:cstheme="minorBidi"/>
          <w:b/>
          <w:bCs/>
        </w:rPr>
        <w:t xml:space="preserve"> </w:t>
      </w:r>
      <w:r w:rsidR="00A906CA">
        <w:rPr>
          <w:rFonts w:asciiTheme="minorHAnsi" w:hAnsiTheme="minorHAnsi" w:cstheme="minorBidi"/>
          <w:b/>
          <w:bCs/>
        </w:rPr>
        <w:t>Botanického ústavu Akademi</w:t>
      </w:r>
      <w:r w:rsidR="004D7177">
        <w:rPr>
          <w:rFonts w:asciiTheme="minorHAnsi" w:hAnsiTheme="minorHAnsi" w:cstheme="minorBidi"/>
          <w:b/>
          <w:bCs/>
        </w:rPr>
        <w:t>e</w:t>
      </w:r>
      <w:r w:rsidR="00A906CA">
        <w:rPr>
          <w:rFonts w:asciiTheme="minorHAnsi" w:hAnsiTheme="minorHAnsi" w:cstheme="minorBidi"/>
          <w:b/>
          <w:bCs/>
        </w:rPr>
        <w:t xml:space="preserve"> věd ČR </w:t>
      </w:r>
      <w:r w:rsidR="00667A6D">
        <w:rPr>
          <w:rFonts w:asciiTheme="minorHAnsi" w:hAnsiTheme="minorHAnsi" w:cstheme="minorBidi"/>
          <w:b/>
          <w:bCs/>
        </w:rPr>
        <w:t xml:space="preserve">se </w:t>
      </w:r>
      <w:r w:rsidR="001C2958">
        <w:rPr>
          <w:rFonts w:asciiTheme="minorHAnsi" w:hAnsiTheme="minorHAnsi" w:cstheme="minorBidi"/>
          <w:b/>
          <w:bCs/>
        </w:rPr>
        <w:t xml:space="preserve">však </w:t>
      </w:r>
      <w:r w:rsidR="00667A6D">
        <w:rPr>
          <w:rFonts w:asciiTheme="minorHAnsi" w:hAnsiTheme="minorHAnsi" w:cstheme="minorBidi"/>
          <w:b/>
          <w:bCs/>
        </w:rPr>
        <w:t xml:space="preserve">při svém výzkumu zaměřili na </w:t>
      </w:r>
      <w:r w:rsidR="001C2958">
        <w:rPr>
          <w:rFonts w:asciiTheme="minorHAnsi" w:hAnsiTheme="minorHAnsi" w:cstheme="minorBidi"/>
          <w:b/>
          <w:bCs/>
        </w:rPr>
        <w:t>rozmanitost</w:t>
      </w:r>
      <w:r w:rsidR="006E5C0A">
        <w:rPr>
          <w:rFonts w:asciiTheme="minorHAnsi" w:hAnsiTheme="minorHAnsi" w:cstheme="minorBidi"/>
          <w:b/>
          <w:bCs/>
        </w:rPr>
        <w:t xml:space="preserve"> uvnitř druhů, která může mít </w:t>
      </w:r>
      <w:r w:rsidR="005C5F09">
        <w:rPr>
          <w:rFonts w:asciiTheme="minorHAnsi" w:hAnsiTheme="minorHAnsi" w:cstheme="minorBidi"/>
          <w:b/>
          <w:bCs/>
        </w:rPr>
        <w:t xml:space="preserve">na fungování společenstva a ekosystému </w:t>
      </w:r>
      <w:r w:rsidR="00597003">
        <w:rPr>
          <w:rFonts w:asciiTheme="minorHAnsi" w:hAnsiTheme="minorHAnsi" w:cstheme="minorBidi"/>
          <w:b/>
          <w:bCs/>
        </w:rPr>
        <w:t xml:space="preserve">stejně </w:t>
      </w:r>
      <w:r w:rsidR="00215317">
        <w:rPr>
          <w:rFonts w:asciiTheme="minorHAnsi" w:hAnsiTheme="minorHAnsi" w:cstheme="minorBidi"/>
          <w:b/>
          <w:bCs/>
        </w:rPr>
        <w:t>zásadní</w:t>
      </w:r>
      <w:r w:rsidR="005C5F09">
        <w:rPr>
          <w:rFonts w:asciiTheme="minorHAnsi" w:hAnsiTheme="minorHAnsi" w:cstheme="minorBidi"/>
          <w:b/>
          <w:bCs/>
        </w:rPr>
        <w:t xml:space="preserve"> </w:t>
      </w:r>
      <w:r w:rsidR="005872D3">
        <w:rPr>
          <w:rFonts w:asciiTheme="minorHAnsi" w:hAnsiTheme="minorHAnsi" w:cstheme="minorBidi"/>
          <w:b/>
          <w:bCs/>
        </w:rPr>
        <w:t>v</w:t>
      </w:r>
      <w:r w:rsidR="005C5F09">
        <w:rPr>
          <w:rFonts w:asciiTheme="minorHAnsi" w:hAnsiTheme="minorHAnsi" w:cstheme="minorBidi"/>
          <w:b/>
          <w:bCs/>
        </w:rPr>
        <w:t xml:space="preserve">liv. Pomocí </w:t>
      </w:r>
      <w:r w:rsidR="003818DD">
        <w:rPr>
          <w:rFonts w:asciiTheme="minorHAnsi" w:hAnsiTheme="minorHAnsi" w:cstheme="minorBidi"/>
          <w:b/>
          <w:bCs/>
        </w:rPr>
        <w:t xml:space="preserve">výzkumu </w:t>
      </w:r>
      <w:proofErr w:type="spellStart"/>
      <w:r w:rsidR="005872D3">
        <w:rPr>
          <w:rFonts w:asciiTheme="minorHAnsi" w:hAnsiTheme="minorHAnsi" w:cstheme="minorBidi"/>
          <w:b/>
          <w:bCs/>
        </w:rPr>
        <w:t>transpoz</w:t>
      </w:r>
      <w:r w:rsidR="00B21656">
        <w:rPr>
          <w:rFonts w:asciiTheme="minorHAnsi" w:hAnsiTheme="minorHAnsi" w:cstheme="minorBidi"/>
          <w:b/>
          <w:bCs/>
        </w:rPr>
        <w:t>o</w:t>
      </w:r>
      <w:r w:rsidR="005872D3">
        <w:rPr>
          <w:rFonts w:asciiTheme="minorHAnsi" w:hAnsiTheme="minorHAnsi" w:cstheme="minorBidi"/>
          <w:b/>
          <w:bCs/>
        </w:rPr>
        <w:t>nů</w:t>
      </w:r>
      <w:proofErr w:type="spellEnd"/>
      <w:r w:rsidR="005872D3">
        <w:rPr>
          <w:rFonts w:asciiTheme="minorHAnsi" w:hAnsiTheme="minorHAnsi" w:cstheme="minorBidi"/>
          <w:b/>
          <w:bCs/>
        </w:rPr>
        <w:t xml:space="preserve"> (</w:t>
      </w:r>
      <w:r w:rsidR="000835BF">
        <w:rPr>
          <w:rFonts w:asciiTheme="minorHAnsi" w:hAnsiTheme="minorHAnsi" w:cstheme="minorBidi"/>
          <w:b/>
          <w:bCs/>
        </w:rPr>
        <w:t xml:space="preserve">tzv. </w:t>
      </w:r>
      <w:r w:rsidR="005C5F09">
        <w:rPr>
          <w:rFonts w:asciiTheme="minorHAnsi" w:hAnsiTheme="minorHAnsi" w:cstheme="minorBidi"/>
          <w:b/>
          <w:bCs/>
        </w:rPr>
        <w:t>skákající</w:t>
      </w:r>
      <w:r w:rsidR="00D10D1B">
        <w:rPr>
          <w:rFonts w:asciiTheme="minorHAnsi" w:hAnsiTheme="minorHAnsi" w:cstheme="minorBidi"/>
          <w:b/>
          <w:bCs/>
        </w:rPr>
        <w:t>ch</w:t>
      </w:r>
      <w:r w:rsidR="005C5F09">
        <w:rPr>
          <w:rFonts w:asciiTheme="minorHAnsi" w:hAnsiTheme="minorHAnsi" w:cstheme="minorBidi"/>
          <w:b/>
          <w:bCs/>
        </w:rPr>
        <w:t xml:space="preserve"> </w:t>
      </w:r>
      <w:r w:rsidR="00416228">
        <w:rPr>
          <w:rFonts w:asciiTheme="minorHAnsi" w:hAnsiTheme="minorHAnsi" w:cstheme="minorBidi"/>
          <w:b/>
          <w:bCs/>
        </w:rPr>
        <w:t>gen</w:t>
      </w:r>
      <w:r w:rsidR="00D10D1B">
        <w:rPr>
          <w:rFonts w:asciiTheme="minorHAnsi" w:hAnsiTheme="minorHAnsi" w:cstheme="minorBidi"/>
          <w:b/>
          <w:bCs/>
        </w:rPr>
        <w:t>ů</w:t>
      </w:r>
      <w:r w:rsidR="005872D3">
        <w:rPr>
          <w:rFonts w:asciiTheme="minorHAnsi" w:hAnsiTheme="minorHAnsi" w:cstheme="minorBidi"/>
          <w:b/>
          <w:bCs/>
        </w:rPr>
        <w:t>)</w:t>
      </w:r>
      <w:r w:rsidR="005C5F09">
        <w:rPr>
          <w:rFonts w:asciiTheme="minorHAnsi" w:hAnsiTheme="minorHAnsi" w:cstheme="minorBidi"/>
          <w:b/>
          <w:bCs/>
        </w:rPr>
        <w:t xml:space="preserve"> </w:t>
      </w:r>
      <w:r w:rsidR="00C67BA0">
        <w:rPr>
          <w:rFonts w:asciiTheme="minorHAnsi" w:hAnsiTheme="minorHAnsi" w:cstheme="minorBidi"/>
          <w:b/>
          <w:bCs/>
        </w:rPr>
        <w:t>zjistili, že</w:t>
      </w:r>
      <w:r w:rsidR="009B394B">
        <w:rPr>
          <w:rFonts w:asciiTheme="minorHAnsi" w:hAnsiTheme="minorHAnsi" w:cstheme="minorBidi"/>
          <w:b/>
          <w:bCs/>
        </w:rPr>
        <w:t xml:space="preserve"> </w:t>
      </w:r>
      <w:r w:rsidR="0024445F">
        <w:rPr>
          <w:rFonts w:asciiTheme="minorHAnsi" w:hAnsiTheme="minorHAnsi" w:cstheme="minorBidi"/>
          <w:b/>
          <w:bCs/>
        </w:rPr>
        <w:t xml:space="preserve">i když </w:t>
      </w:r>
      <w:r w:rsidR="003818DD">
        <w:rPr>
          <w:rFonts w:asciiTheme="minorHAnsi" w:hAnsiTheme="minorHAnsi" w:cstheme="minorBidi"/>
          <w:b/>
          <w:bCs/>
        </w:rPr>
        <w:t>na úrovni jednotlivce m</w:t>
      </w:r>
      <w:r w:rsidR="0070481F">
        <w:rPr>
          <w:rFonts w:asciiTheme="minorHAnsi" w:hAnsiTheme="minorHAnsi" w:cstheme="minorBidi"/>
          <w:b/>
          <w:bCs/>
        </w:rPr>
        <w:t>aj</w:t>
      </w:r>
      <w:r w:rsidR="00DB48AF">
        <w:rPr>
          <w:rFonts w:asciiTheme="minorHAnsi" w:hAnsiTheme="minorHAnsi" w:cstheme="minorBidi"/>
          <w:b/>
          <w:bCs/>
        </w:rPr>
        <w:t>í</w:t>
      </w:r>
      <w:r w:rsidR="003818DD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70481F">
        <w:rPr>
          <w:rFonts w:asciiTheme="minorHAnsi" w:hAnsiTheme="minorHAnsi" w:cstheme="minorBidi"/>
          <w:b/>
          <w:bCs/>
        </w:rPr>
        <w:t>transpozony</w:t>
      </w:r>
      <w:proofErr w:type="spellEnd"/>
      <w:r w:rsidR="00215317">
        <w:rPr>
          <w:rFonts w:asciiTheme="minorHAnsi" w:hAnsiTheme="minorHAnsi" w:cstheme="minorBidi"/>
          <w:b/>
          <w:bCs/>
        </w:rPr>
        <w:t xml:space="preserve"> </w:t>
      </w:r>
      <w:r w:rsidR="002F0185">
        <w:rPr>
          <w:rFonts w:asciiTheme="minorHAnsi" w:hAnsiTheme="minorHAnsi" w:cstheme="minorBidi"/>
          <w:b/>
          <w:bCs/>
        </w:rPr>
        <w:t xml:space="preserve">spíše </w:t>
      </w:r>
      <w:r w:rsidR="00C06BF1">
        <w:rPr>
          <w:rFonts w:asciiTheme="minorHAnsi" w:hAnsiTheme="minorHAnsi" w:cstheme="minorBidi"/>
          <w:b/>
          <w:bCs/>
        </w:rPr>
        <w:t>negativní vliv, na úrovni cel</w:t>
      </w:r>
      <w:r w:rsidR="00F759D6">
        <w:rPr>
          <w:rFonts w:asciiTheme="minorHAnsi" w:hAnsiTheme="minorHAnsi" w:cstheme="minorBidi"/>
          <w:b/>
          <w:bCs/>
        </w:rPr>
        <w:t>ých</w:t>
      </w:r>
      <w:r w:rsidR="00D43F52">
        <w:rPr>
          <w:rFonts w:asciiTheme="minorHAnsi" w:hAnsiTheme="minorHAnsi" w:cstheme="minorBidi"/>
          <w:b/>
          <w:bCs/>
        </w:rPr>
        <w:t xml:space="preserve"> </w:t>
      </w:r>
      <w:r w:rsidR="00C06BF1">
        <w:rPr>
          <w:rFonts w:asciiTheme="minorHAnsi" w:hAnsiTheme="minorHAnsi" w:cstheme="minorBidi"/>
          <w:b/>
          <w:bCs/>
        </w:rPr>
        <w:t>populac</w:t>
      </w:r>
      <w:r w:rsidR="00F759D6">
        <w:rPr>
          <w:rFonts w:asciiTheme="minorHAnsi" w:hAnsiTheme="minorHAnsi" w:cstheme="minorBidi"/>
          <w:b/>
          <w:bCs/>
        </w:rPr>
        <w:t>í</w:t>
      </w:r>
      <w:r w:rsidR="00C06BF1">
        <w:rPr>
          <w:rFonts w:asciiTheme="minorHAnsi" w:hAnsiTheme="minorHAnsi" w:cstheme="minorBidi"/>
          <w:b/>
          <w:bCs/>
        </w:rPr>
        <w:t xml:space="preserve"> </w:t>
      </w:r>
      <w:r w:rsidR="00F759D6">
        <w:rPr>
          <w:rFonts w:asciiTheme="minorHAnsi" w:hAnsiTheme="minorHAnsi" w:cstheme="minorBidi"/>
          <w:b/>
          <w:bCs/>
        </w:rPr>
        <w:t xml:space="preserve">naopak </w:t>
      </w:r>
      <w:r w:rsidR="00C06BF1">
        <w:rPr>
          <w:rFonts w:asciiTheme="minorHAnsi" w:hAnsiTheme="minorHAnsi" w:cstheme="minorBidi"/>
          <w:b/>
          <w:bCs/>
        </w:rPr>
        <w:t>pomáh</w:t>
      </w:r>
      <w:r w:rsidR="00F759D6">
        <w:rPr>
          <w:rFonts w:asciiTheme="minorHAnsi" w:hAnsiTheme="minorHAnsi" w:cstheme="minorBidi"/>
          <w:b/>
          <w:bCs/>
        </w:rPr>
        <w:t>ají</w:t>
      </w:r>
      <w:r w:rsidR="00C06BF1">
        <w:rPr>
          <w:rFonts w:asciiTheme="minorHAnsi" w:hAnsiTheme="minorHAnsi" w:cstheme="minorBidi"/>
          <w:b/>
          <w:bCs/>
        </w:rPr>
        <w:t xml:space="preserve"> </w:t>
      </w:r>
      <w:r w:rsidR="00595160">
        <w:rPr>
          <w:rFonts w:asciiTheme="minorHAnsi" w:hAnsiTheme="minorHAnsi" w:cstheme="minorBidi"/>
          <w:b/>
          <w:bCs/>
        </w:rPr>
        <w:t>zvýšit je</w:t>
      </w:r>
      <w:r w:rsidR="0043532C">
        <w:rPr>
          <w:rFonts w:asciiTheme="minorHAnsi" w:hAnsiTheme="minorHAnsi" w:cstheme="minorBidi"/>
          <w:b/>
          <w:bCs/>
        </w:rPr>
        <w:t>j</w:t>
      </w:r>
      <w:r w:rsidR="0011531F">
        <w:rPr>
          <w:rFonts w:asciiTheme="minorHAnsi" w:hAnsiTheme="minorHAnsi" w:cstheme="minorBidi"/>
          <w:b/>
          <w:bCs/>
        </w:rPr>
        <w:t>ich</w:t>
      </w:r>
      <w:r w:rsidR="00595160">
        <w:rPr>
          <w:rFonts w:asciiTheme="minorHAnsi" w:hAnsiTheme="minorHAnsi" w:cstheme="minorBidi"/>
          <w:b/>
          <w:bCs/>
        </w:rPr>
        <w:t xml:space="preserve"> </w:t>
      </w:r>
      <w:r w:rsidR="0007535B">
        <w:rPr>
          <w:rFonts w:asciiTheme="minorHAnsi" w:hAnsiTheme="minorHAnsi" w:cstheme="minorBidi"/>
          <w:b/>
          <w:bCs/>
        </w:rPr>
        <w:t xml:space="preserve">produktivitu a </w:t>
      </w:r>
      <w:r w:rsidR="00595160">
        <w:rPr>
          <w:rFonts w:asciiTheme="minorHAnsi" w:hAnsiTheme="minorHAnsi" w:cstheme="minorBidi"/>
          <w:b/>
          <w:bCs/>
        </w:rPr>
        <w:t xml:space="preserve">odolnost </w:t>
      </w:r>
      <w:r w:rsidR="005B66B6">
        <w:rPr>
          <w:rFonts w:asciiTheme="minorHAnsi" w:hAnsiTheme="minorHAnsi" w:cstheme="minorBidi"/>
          <w:b/>
          <w:bCs/>
        </w:rPr>
        <w:t>vůči</w:t>
      </w:r>
      <w:r w:rsidR="0007535B">
        <w:rPr>
          <w:rFonts w:asciiTheme="minorHAnsi" w:hAnsiTheme="minorHAnsi" w:cstheme="minorBidi"/>
          <w:b/>
          <w:bCs/>
        </w:rPr>
        <w:t xml:space="preserve"> konkurentům.</w:t>
      </w:r>
      <w:r w:rsidR="005B66B6">
        <w:rPr>
          <w:rFonts w:asciiTheme="minorHAnsi" w:hAnsiTheme="minorHAnsi" w:cstheme="minorBidi"/>
          <w:b/>
          <w:bCs/>
        </w:rPr>
        <w:t xml:space="preserve"> </w:t>
      </w:r>
      <w:r w:rsidR="00CA486B">
        <w:rPr>
          <w:rFonts w:asciiTheme="minorHAnsi" w:hAnsiTheme="minorHAnsi" w:cstheme="minorBidi"/>
          <w:b/>
          <w:bCs/>
        </w:rPr>
        <w:t xml:space="preserve">Výsledky výzkumu byly zveřejněny v časopise </w:t>
      </w:r>
      <w:proofErr w:type="spellStart"/>
      <w:r w:rsidR="00CA486B">
        <w:rPr>
          <w:rFonts w:asciiTheme="minorHAnsi" w:hAnsiTheme="minorHAnsi" w:cstheme="minorBidi"/>
          <w:b/>
          <w:bCs/>
        </w:rPr>
        <w:t>Journal</w:t>
      </w:r>
      <w:proofErr w:type="spellEnd"/>
      <w:r w:rsidR="00CA486B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CA486B">
        <w:rPr>
          <w:rFonts w:asciiTheme="minorHAnsi" w:hAnsiTheme="minorHAnsi" w:cstheme="minorBidi"/>
          <w:b/>
          <w:bCs/>
        </w:rPr>
        <w:t>of</w:t>
      </w:r>
      <w:proofErr w:type="spellEnd"/>
      <w:r w:rsidR="00CA486B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CA486B">
        <w:rPr>
          <w:rFonts w:asciiTheme="minorHAnsi" w:hAnsiTheme="minorHAnsi" w:cstheme="minorBidi"/>
          <w:b/>
          <w:bCs/>
        </w:rPr>
        <w:t>Ecology</w:t>
      </w:r>
      <w:proofErr w:type="spellEnd"/>
      <w:r w:rsidR="00CA486B">
        <w:rPr>
          <w:rFonts w:asciiTheme="minorHAnsi" w:hAnsiTheme="minorHAnsi" w:cstheme="minorBidi"/>
          <w:b/>
          <w:bCs/>
        </w:rPr>
        <w:t>.</w:t>
      </w:r>
      <w:r w:rsidR="00BE2B21">
        <w:rPr>
          <w:rFonts w:asciiTheme="minorHAnsi" w:hAnsiTheme="minorHAnsi" w:cstheme="minorBidi"/>
          <w:b/>
          <w:bCs/>
        </w:rPr>
        <w:t xml:space="preserve"> </w:t>
      </w:r>
      <w:r w:rsidR="004465D8">
        <w:rPr>
          <w:rFonts w:asciiTheme="minorHAnsi" w:hAnsiTheme="minorHAnsi" w:cstheme="minorBidi"/>
          <w:b/>
          <w:bCs/>
        </w:rPr>
        <w:t xml:space="preserve"> </w:t>
      </w:r>
    </w:p>
    <w:p w14:paraId="5E62A902" w14:textId="77777777" w:rsidR="001E7B12" w:rsidRDefault="001E7B12" w:rsidP="00F725E1">
      <w:pPr>
        <w:spacing w:line="276" w:lineRule="auto"/>
        <w:jc w:val="both"/>
        <w:rPr>
          <w:sz w:val="22"/>
          <w:szCs w:val="22"/>
        </w:rPr>
      </w:pPr>
    </w:p>
    <w:p w14:paraId="5054B793" w14:textId="77777777" w:rsidR="00F725E1" w:rsidRDefault="00F725E1" w:rsidP="00F725E1">
      <w:pPr>
        <w:spacing w:line="276" w:lineRule="auto"/>
        <w:jc w:val="both"/>
        <w:rPr>
          <w:sz w:val="22"/>
          <w:szCs w:val="22"/>
        </w:rPr>
      </w:pPr>
    </w:p>
    <w:p w14:paraId="35FEEFF1" w14:textId="310E788F" w:rsidR="004827C1" w:rsidRDefault="00B241E3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Transpozony</w:t>
      </w:r>
      <w:proofErr w:type="spellEnd"/>
      <w:r w:rsidR="004F504C">
        <w:rPr>
          <w:rFonts w:asciiTheme="minorHAnsi" w:hAnsiTheme="minorHAnsi" w:cstheme="minorHAnsi"/>
          <w:sz w:val="22"/>
          <w:szCs w:val="22"/>
        </w:rPr>
        <w:t xml:space="preserve"> (</w:t>
      </w:r>
      <w:r>
        <w:rPr>
          <w:rFonts w:asciiTheme="minorHAnsi" w:hAnsiTheme="minorHAnsi" w:cstheme="minorHAnsi"/>
          <w:sz w:val="22"/>
          <w:szCs w:val="22"/>
        </w:rPr>
        <w:t xml:space="preserve">skákající geny </w:t>
      </w:r>
      <w:r w:rsidR="00600450">
        <w:rPr>
          <w:rFonts w:asciiTheme="minorHAnsi" w:hAnsiTheme="minorHAnsi" w:cstheme="minorHAnsi"/>
          <w:sz w:val="22"/>
          <w:szCs w:val="22"/>
        </w:rPr>
        <w:t>nebo parazitická DNA</w:t>
      </w:r>
      <w:r w:rsidR="004F504C">
        <w:rPr>
          <w:rFonts w:asciiTheme="minorHAnsi" w:hAnsiTheme="minorHAnsi" w:cstheme="minorHAnsi"/>
          <w:sz w:val="22"/>
          <w:szCs w:val="22"/>
        </w:rPr>
        <w:t>)</w:t>
      </w:r>
      <w:r w:rsidR="00221C74">
        <w:rPr>
          <w:rFonts w:asciiTheme="minorHAnsi" w:hAnsiTheme="minorHAnsi" w:cstheme="minorHAnsi"/>
          <w:sz w:val="22"/>
          <w:szCs w:val="22"/>
        </w:rPr>
        <w:t xml:space="preserve"> j</w:t>
      </w:r>
      <w:r w:rsidR="00AE328E">
        <w:rPr>
          <w:rFonts w:asciiTheme="minorHAnsi" w:hAnsiTheme="minorHAnsi" w:cstheme="minorHAnsi"/>
          <w:sz w:val="22"/>
          <w:szCs w:val="22"/>
        </w:rPr>
        <w:t>sou</w:t>
      </w:r>
      <w:r w:rsidR="00221C74">
        <w:rPr>
          <w:rFonts w:asciiTheme="minorHAnsi" w:hAnsiTheme="minorHAnsi" w:cstheme="minorHAnsi"/>
          <w:sz w:val="22"/>
          <w:szCs w:val="22"/>
        </w:rPr>
        <w:t xml:space="preserve"> součástí </w:t>
      </w:r>
      <w:r w:rsidR="00625B46">
        <w:rPr>
          <w:rFonts w:asciiTheme="minorHAnsi" w:hAnsiTheme="minorHAnsi" w:cstheme="minorHAnsi"/>
          <w:sz w:val="22"/>
          <w:szCs w:val="22"/>
        </w:rPr>
        <w:t xml:space="preserve">DNA </w:t>
      </w:r>
      <w:r w:rsidR="00221C74">
        <w:rPr>
          <w:rFonts w:asciiTheme="minorHAnsi" w:hAnsiTheme="minorHAnsi" w:cstheme="minorHAnsi"/>
          <w:sz w:val="22"/>
          <w:szCs w:val="22"/>
        </w:rPr>
        <w:t>každé rostliny</w:t>
      </w:r>
      <w:r w:rsidR="00AE328E">
        <w:rPr>
          <w:rFonts w:asciiTheme="minorHAnsi" w:hAnsiTheme="minorHAnsi" w:cstheme="minorHAnsi"/>
          <w:sz w:val="22"/>
          <w:szCs w:val="22"/>
        </w:rPr>
        <w:t xml:space="preserve">. </w:t>
      </w:r>
      <w:r w:rsidR="00C23EFA">
        <w:rPr>
          <w:rFonts w:asciiTheme="minorHAnsi" w:hAnsiTheme="minorHAnsi" w:cstheme="minorHAnsi"/>
          <w:sz w:val="22"/>
          <w:szCs w:val="22"/>
        </w:rPr>
        <w:t xml:space="preserve">Běžně jsou </w:t>
      </w:r>
      <w:r w:rsidR="006D15BB">
        <w:rPr>
          <w:rFonts w:asciiTheme="minorHAnsi" w:hAnsiTheme="minorHAnsi" w:cstheme="minorHAnsi"/>
          <w:sz w:val="22"/>
          <w:szCs w:val="22"/>
        </w:rPr>
        <w:t>rostlinou „umlčeny</w:t>
      </w:r>
      <w:r w:rsidR="00DB48AF">
        <w:rPr>
          <w:rFonts w:asciiTheme="minorHAnsi" w:hAnsiTheme="minorHAnsi" w:cstheme="minorHAnsi"/>
          <w:sz w:val="22"/>
          <w:szCs w:val="22"/>
        </w:rPr>
        <w:t>,</w:t>
      </w:r>
      <w:r w:rsidR="006D15BB">
        <w:rPr>
          <w:rFonts w:asciiTheme="minorHAnsi" w:hAnsiTheme="minorHAnsi" w:cstheme="minorHAnsi"/>
          <w:sz w:val="22"/>
          <w:szCs w:val="22"/>
        </w:rPr>
        <w:t>“ ale p</w:t>
      </w:r>
      <w:r w:rsidR="00C7657B">
        <w:rPr>
          <w:rFonts w:asciiTheme="minorHAnsi" w:hAnsiTheme="minorHAnsi" w:cstheme="minorHAnsi"/>
          <w:sz w:val="22"/>
          <w:szCs w:val="22"/>
        </w:rPr>
        <w:t>ři stresu</w:t>
      </w:r>
      <w:r w:rsidR="00592CBD">
        <w:rPr>
          <w:rFonts w:asciiTheme="minorHAnsi" w:hAnsiTheme="minorHAnsi" w:cstheme="minorHAnsi"/>
          <w:sz w:val="22"/>
          <w:szCs w:val="22"/>
        </w:rPr>
        <w:t xml:space="preserve">, jako </w:t>
      </w:r>
      <w:r w:rsidR="00003BD9">
        <w:rPr>
          <w:rFonts w:asciiTheme="minorHAnsi" w:hAnsiTheme="minorHAnsi" w:cstheme="minorHAnsi"/>
          <w:sz w:val="22"/>
          <w:szCs w:val="22"/>
        </w:rPr>
        <w:t xml:space="preserve">je </w:t>
      </w:r>
      <w:r w:rsidR="00592CBD">
        <w:rPr>
          <w:rFonts w:asciiTheme="minorHAnsi" w:hAnsiTheme="minorHAnsi" w:cstheme="minorHAnsi"/>
          <w:sz w:val="22"/>
          <w:szCs w:val="22"/>
        </w:rPr>
        <w:t>např. sucho</w:t>
      </w:r>
      <w:r w:rsidR="00003BD9">
        <w:rPr>
          <w:rFonts w:asciiTheme="minorHAnsi" w:hAnsiTheme="minorHAnsi" w:cstheme="minorHAnsi"/>
          <w:sz w:val="22"/>
          <w:szCs w:val="22"/>
        </w:rPr>
        <w:t xml:space="preserve"> nebo</w:t>
      </w:r>
      <w:r w:rsidR="00592CBD">
        <w:rPr>
          <w:rFonts w:asciiTheme="minorHAnsi" w:hAnsiTheme="minorHAnsi" w:cstheme="minorHAnsi"/>
          <w:sz w:val="22"/>
          <w:szCs w:val="22"/>
        </w:rPr>
        <w:t xml:space="preserve"> nedostatek živin, se</w:t>
      </w:r>
      <w:r w:rsidR="00C7657B">
        <w:rPr>
          <w:rFonts w:asciiTheme="minorHAnsi" w:hAnsiTheme="minorHAnsi" w:cstheme="minorHAnsi"/>
          <w:sz w:val="22"/>
          <w:szCs w:val="22"/>
        </w:rPr>
        <w:t xml:space="preserve"> </w:t>
      </w:r>
      <w:r w:rsidR="00455EAD">
        <w:rPr>
          <w:rFonts w:asciiTheme="minorHAnsi" w:hAnsiTheme="minorHAnsi" w:cstheme="minorHAnsi"/>
          <w:sz w:val="22"/>
          <w:szCs w:val="22"/>
        </w:rPr>
        <w:t xml:space="preserve">některé z nich </w:t>
      </w:r>
      <w:r w:rsidR="009704E7">
        <w:rPr>
          <w:rFonts w:asciiTheme="minorHAnsi" w:hAnsiTheme="minorHAnsi" w:cstheme="minorHAnsi"/>
          <w:sz w:val="22"/>
          <w:szCs w:val="22"/>
        </w:rPr>
        <w:t xml:space="preserve">mohou </w:t>
      </w:r>
      <w:r w:rsidR="00C7657B">
        <w:rPr>
          <w:rFonts w:asciiTheme="minorHAnsi" w:hAnsiTheme="minorHAnsi" w:cstheme="minorHAnsi"/>
          <w:sz w:val="22"/>
          <w:szCs w:val="22"/>
        </w:rPr>
        <w:t>uvoln</w:t>
      </w:r>
      <w:r w:rsidR="009704E7">
        <w:rPr>
          <w:rFonts w:asciiTheme="minorHAnsi" w:hAnsiTheme="minorHAnsi" w:cstheme="minorHAnsi"/>
          <w:sz w:val="22"/>
          <w:szCs w:val="22"/>
        </w:rPr>
        <w:t>it</w:t>
      </w:r>
      <w:r w:rsidR="00736453">
        <w:rPr>
          <w:rFonts w:asciiTheme="minorHAnsi" w:hAnsiTheme="minorHAnsi" w:cstheme="minorHAnsi"/>
          <w:sz w:val="22"/>
          <w:szCs w:val="22"/>
        </w:rPr>
        <w:t>,</w:t>
      </w:r>
      <w:r w:rsidR="00C7657B">
        <w:rPr>
          <w:rFonts w:asciiTheme="minorHAnsi" w:hAnsiTheme="minorHAnsi" w:cstheme="minorHAnsi"/>
          <w:sz w:val="22"/>
          <w:szCs w:val="22"/>
        </w:rPr>
        <w:t xml:space="preserve"> zač</w:t>
      </w:r>
      <w:r w:rsidR="006D15BB">
        <w:rPr>
          <w:rFonts w:asciiTheme="minorHAnsi" w:hAnsiTheme="minorHAnsi" w:cstheme="minorHAnsi"/>
          <w:sz w:val="22"/>
          <w:szCs w:val="22"/>
        </w:rPr>
        <w:t>ít</w:t>
      </w:r>
      <w:r w:rsidR="00736453">
        <w:rPr>
          <w:rFonts w:asciiTheme="minorHAnsi" w:hAnsiTheme="minorHAnsi" w:cstheme="minorHAnsi"/>
          <w:sz w:val="22"/>
          <w:szCs w:val="22"/>
        </w:rPr>
        <w:t xml:space="preserve"> se</w:t>
      </w:r>
      <w:r w:rsidR="008F2F1F">
        <w:rPr>
          <w:rFonts w:asciiTheme="minorHAnsi" w:hAnsiTheme="minorHAnsi" w:cstheme="minorHAnsi"/>
          <w:sz w:val="22"/>
          <w:szCs w:val="22"/>
        </w:rPr>
        <w:t xml:space="preserve"> </w:t>
      </w:r>
      <w:r w:rsidR="00C7657B">
        <w:rPr>
          <w:rFonts w:asciiTheme="minorHAnsi" w:hAnsiTheme="minorHAnsi" w:cstheme="minorHAnsi"/>
          <w:sz w:val="22"/>
          <w:szCs w:val="22"/>
        </w:rPr>
        <w:t xml:space="preserve">kopírovat a začleňovat </w:t>
      </w:r>
      <w:r w:rsidR="00C7657B" w:rsidRPr="00736453">
        <w:rPr>
          <w:rFonts w:asciiTheme="minorHAnsi" w:hAnsiTheme="minorHAnsi" w:cstheme="minorHAnsi"/>
          <w:sz w:val="22"/>
          <w:szCs w:val="22"/>
        </w:rPr>
        <w:t xml:space="preserve">do DNA rostliny na různých místech. </w:t>
      </w:r>
      <w:r w:rsidR="002B671C" w:rsidRPr="00736453">
        <w:rPr>
          <w:rFonts w:asciiTheme="minorHAnsi" w:hAnsiTheme="minorHAnsi" w:cstheme="minorHAnsi"/>
          <w:sz w:val="22"/>
          <w:szCs w:val="22"/>
        </w:rPr>
        <w:t xml:space="preserve">Při </w:t>
      </w:r>
      <w:r w:rsidR="00C0613A" w:rsidRPr="00736453">
        <w:rPr>
          <w:rFonts w:asciiTheme="minorHAnsi" w:hAnsiTheme="minorHAnsi" w:cstheme="minorHAnsi"/>
          <w:sz w:val="22"/>
          <w:szCs w:val="22"/>
        </w:rPr>
        <w:t xml:space="preserve">tomto </w:t>
      </w:r>
      <w:r w:rsidR="001C2958" w:rsidRPr="00736453">
        <w:rPr>
          <w:rFonts w:asciiTheme="minorHAnsi" w:hAnsiTheme="minorHAnsi" w:cstheme="minorHAnsi"/>
          <w:sz w:val="22"/>
          <w:szCs w:val="22"/>
        </w:rPr>
        <w:t xml:space="preserve">kopírování </w:t>
      </w:r>
      <w:r w:rsidR="004F504C" w:rsidRPr="00736453">
        <w:rPr>
          <w:rFonts w:asciiTheme="minorHAnsi" w:hAnsiTheme="minorHAnsi" w:cstheme="minorHAnsi"/>
          <w:sz w:val="22"/>
          <w:szCs w:val="22"/>
        </w:rPr>
        <w:t xml:space="preserve">mohou </w:t>
      </w:r>
      <w:r w:rsidR="00E42031" w:rsidRPr="00736453">
        <w:rPr>
          <w:rFonts w:asciiTheme="minorHAnsi" w:hAnsiTheme="minorHAnsi" w:cstheme="minorHAnsi"/>
          <w:sz w:val="22"/>
          <w:szCs w:val="22"/>
        </w:rPr>
        <w:t xml:space="preserve">ovlivnit funkci genů </w:t>
      </w:r>
      <w:r w:rsidR="008C2C09" w:rsidRPr="00736453">
        <w:rPr>
          <w:rFonts w:asciiTheme="minorHAnsi" w:hAnsiTheme="minorHAnsi" w:cstheme="minorHAnsi"/>
          <w:sz w:val="22"/>
          <w:szCs w:val="22"/>
        </w:rPr>
        <w:t>a tím silně ovliv</w:t>
      </w:r>
      <w:r w:rsidR="00736453" w:rsidRPr="00736453">
        <w:rPr>
          <w:rFonts w:asciiTheme="minorHAnsi" w:hAnsiTheme="minorHAnsi" w:cstheme="minorHAnsi"/>
          <w:sz w:val="22"/>
          <w:szCs w:val="22"/>
        </w:rPr>
        <w:t>n</w:t>
      </w:r>
      <w:r w:rsidR="00B35C41" w:rsidRPr="00736453">
        <w:rPr>
          <w:rFonts w:asciiTheme="minorHAnsi" w:hAnsiTheme="minorHAnsi" w:cstheme="minorHAnsi"/>
          <w:sz w:val="22"/>
          <w:szCs w:val="22"/>
        </w:rPr>
        <w:t>it</w:t>
      </w:r>
      <w:r w:rsidR="008C2C09" w:rsidRPr="00736453">
        <w:rPr>
          <w:rFonts w:asciiTheme="minorHAnsi" w:hAnsiTheme="minorHAnsi" w:cstheme="minorHAnsi"/>
          <w:sz w:val="22"/>
          <w:szCs w:val="22"/>
        </w:rPr>
        <w:t xml:space="preserve"> </w:t>
      </w:r>
      <w:r w:rsidR="00831FDE" w:rsidRPr="00736453">
        <w:rPr>
          <w:rFonts w:asciiTheme="minorHAnsi" w:hAnsiTheme="minorHAnsi" w:cstheme="minorHAnsi"/>
          <w:sz w:val="22"/>
          <w:szCs w:val="22"/>
        </w:rPr>
        <w:t>vlastnosti</w:t>
      </w:r>
      <w:r w:rsidR="001276F9" w:rsidRPr="00736453">
        <w:rPr>
          <w:rFonts w:asciiTheme="minorHAnsi" w:hAnsiTheme="minorHAnsi" w:cstheme="minorHAnsi"/>
          <w:sz w:val="22"/>
          <w:szCs w:val="22"/>
        </w:rPr>
        <w:t xml:space="preserve"> </w:t>
      </w:r>
      <w:r w:rsidR="002927B2" w:rsidRPr="00736453">
        <w:rPr>
          <w:rFonts w:asciiTheme="minorHAnsi" w:hAnsiTheme="minorHAnsi" w:cstheme="minorHAnsi"/>
          <w:sz w:val="22"/>
          <w:szCs w:val="22"/>
        </w:rPr>
        <w:t xml:space="preserve">i </w:t>
      </w:r>
      <w:r w:rsidR="00465296" w:rsidRPr="00736453">
        <w:rPr>
          <w:rFonts w:asciiTheme="minorHAnsi" w:hAnsiTheme="minorHAnsi" w:cstheme="minorHAnsi"/>
          <w:sz w:val="22"/>
          <w:szCs w:val="22"/>
        </w:rPr>
        <w:t xml:space="preserve">vzhled </w:t>
      </w:r>
      <w:r w:rsidR="002927B2" w:rsidRPr="00736453">
        <w:rPr>
          <w:rFonts w:asciiTheme="minorHAnsi" w:hAnsiTheme="minorHAnsi" w:cstheme="minorHAnsi"/>
          <w:sz w:val="22"/>
          <w:szCs w:val="22"/>
        </w:rPr>
        <w:t>rostliny</w:t>
      </w:r>
      <w:r w:rsidR="00515962" w:rsidRPr="00736453">
        <w:rPr>
          <w:rFonts w:asciiTheme="minorHAnsi" w:hAnsiTheme="minorHAnsi" w:cstheme="minorHAnsi"/>
          <w:sz w:val="22"/>
          <w:szCs w:val="22"/>
        </w:rPr>
        <w:t>.</w:t>
      </w:r>
      <w:r w:rsidR="00831FDE">
        <w:rPr>
          <w:rFonts w:asciiTheme="minorHAnsi" w:hAnsiTheme="minorHAnsi" w:cstheme="minorHAnsi"/>
          <w:sz w:val="22"/>
          <w:szCs w:val="22"/>
        </w:rPr>
        <w:t xml:space="preserve"> </w:t>
      </w:r>
      <w:r w:rsidR="00F75E5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8F080C2" w14:textId="0305517C" w:rsidR="004827C1" w:rsidRDefault="004827C1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E3983E0" w14:textId="59E021EB" w:rsidR="0020106E" w:rsidRDefault="004827C1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„Je známo, že </w:t>
      </w:r>
      <w:proofErr w:type="spellStart"/>
      <w:r w:rsidR="00540D3F" w:rsidRPr="00DD24F5">
        <w:rPr>
          <w:rFonts w:asciiTheme="minorHAnsi" w:hAnsiTheme="minorHAnsi" w:cstheme="minorHAnsi"/>
          <w:i/>
          <w:iCs/>
          <w:sz w:val="22"/>
          <w:szCs w:val="22"/>
        </w:rPr>
        <w:t>transpoz</w:t>
      </w:r>
      <w:r w:rsidR="00FF5420">
        <w:rPr>
          <w:rFonts w:asciiTheme="minorHAnsi" w:hAnsiTheme="minorHAnsi" w:cstheme="minorHAnsi"/>
          <w:i/>
          <w:iCs/>
          <w:sz w:val="22"/>
          <w:szCs w:val="22"/>
        </w:rPr>
        <w:t>o</w:t>
      </w:r>
      <w:r w:rsidR="00540D3F" w:rsidRPr="00DD24F5">
        <w:rPr>
          <w:rFonts w:asciiTheme="minorHAnsi" w:hAnsiTheme="minorHAnsi" w:cstheme="minorHAnsi"/>
          <w:i/>
          <w:iCs/>
          <w:sz w:val="22"/>
          <w:szCs w:val="22"/>
        </w:rPr>
        <w:t>ny</w:t>
      </w:r>
      <w:proofErr w:type="spellEnd"/>
      <w:r w:rsidR="00540D3F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72128D">
        <w:rPr>
          <w:rFonts w:asciiTheme="minorHAnsi" w:hAnsiTheme="minorHAnsi" w:cstheme="minorHAnsi"/>
          <w:i/>
          <w:iCs/>
          <w:sz w:val="22"/>
          <w:szCs w:val="22"/>
        </w:rPr>
        <w:t xml:space="preserve">jsou běžnou součástí rostlin </w:t>
      </w:r>
      <w:r w:rsidR="00E368D2">
        <w:rPr>
          <w:rFonts w:asciiTheme="minorHAnsi" w:hAnsiTheme="minorHAnsi" w:cstheme="minorHAnsi"/>
          <w:i/>
          <w:iCs/>
          <w:sz w:val="22"/>
          <w:szCs w:val="22"/>
        </w:rPr>
        <w:t xml:space="preserve">se </w:t>
      </w:r>
      <w:r w:rsidR="004E77CA">
        <w:rPr>
          <w:rFonts w:asciiTheme="minorHAnsi" w:hAnsiTheme="minorHAnsi" w:cstheme="minorHAnsi"/>
          <w:i/>
          <w:iCs/>
          <w:sz w:val="22"/>
          <w:szCs w:val="22"/>
        </w:rPr>
        <w:t>spíše negativním vlivem na</w:t>
      </w:r>
      <w:r w:rsidR="00075AA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A53ACB">
        <w:rPr>
          <w:rFonts w:asciiTheme="minorHAnsi" w:hAnsiTheme="minorHAnsi" w:cstheme="minorHAnsi"/>
          <w:i/>
          <w:iCs/>
          <w:sz w:val="22"/>
          <w:szCs w:val="22"/>
        </w:rPr>
        <w:t>jed</w:t>
      </w:r>
      <w:r w:rsidR="00A24B40">
        <w:rPr>
          <w:rFonts w:asciiTheme="minorHAnsi" w:hAnsiTheme="minorHAnsi" w:cstheme="minorHAnsi"/>
          <w:i/>
          <w:iCs/>
          <w:sz w:val="22"/>
          <w:szCs w:val="22"/>
        </w:rPr>
        <w:t>notlivce</w:t>
      </w:r>
      <w:r w:rsidR="00540D3F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. </w:t>
      </w:r>
      <w:r w:rsidR="00A53ACB">
        <w:rPr>
          <w:rFonts w:asciiTheme="minorHAnsi" w:hAnsiTheme="minorHAnsi" w:cstheme="minorHAnsi"/>
          <w:i/>
          <w:iCs/>
          <w:sz w:val="22"/>
          <w:szCs w:val="22"/>
        </w:rPr>
        <w:t>Protože j</w:t>
      </w:r>
      <w:r w:rsidR="00893B21" w:rsidRPr="00A53ACB">
        <w:rPr>
          <w:rFonts w:asciiTheme="minorHAnsi" w:hAnsiTheme="minorHAnsi" w:cstheme="minorHAnsi"/>
          <w:i/>
          <w:iCs/>
          <w:sz w:val="22"/>
          <w:szCs w:val="22"/>
        </w:rPr>
        <w:t xml:space="preserve">ejich ekologická a evoluční úloha </w:t>
      </w:r>
      <w:r w:rsidR="001C2958">
        <w:rPr>
          <w:rFonts w:asciiTheme="minorHAnsi" w:hAnsiTheme="minorHAnsi" w:cstheme="minorHAnsi"/>
          <w:i/>
          <w:iCs/>
          <w:sz w:val="22"/>
          <w:szCs w:val="22"/>
        </w:rPr>
        <w:t>není</w:t>
      </w:r>
      <w:r w:rsidR="002927B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047A1" w:rsidRPr="00A53ACB">
        <w:rPr>
          <w:rFonts w:asciiTheme="minorHAnsi" w:hAnsiTheme="minorHAnsi" w:cstheme="minorHAnsi"/>
          <w:i/>
          <w:iCs/>
          <w:sz w:val="22"/>
          <w:szCs w:val="22"/>
        </w:rPr>
        <w:t xml:space="preserve">stále </w:t>
      </w:r>
      <w:r w:rsidR="002927B2">
        <w:rPr>
          <w:rFonts w:asciiTheme="minorHAnsi" w:hAnsiTheme="minorHAnsi" w:cstheme="minorHAnsi"/>
          <w:i/>
          <w:iCs/>
          <w:sz w:val="22"/>
          <w:szCs w:val="22"/>
        </w:rPr>
        <w:t>úplně</w:t>
      </w:r>
      <w:r w:rsidR="001C2958">
        <w:rPr>
          <w:rFonts w:asciiTheme="minorHAnsi" w:hAnsiTheme="minorHAnsi" w:cstheme="minorHAnsi"/>
          <w:i/>
          <w:iCs/>
          <w:sz w:val="22"/>
          <w:szCs w:val="22"/>
        </w:rPr>
        <w:t xml:space="preserve"> jasná,</w:t>
      </w:r>
      <w:r w:rsidR="000204E3">
        <w:rPr>
          <w:rFonts w:asciiTheme="minorHAnsi" w:hAnsiTheme="minorHAnsi" w:cstheme="minorHAnsi"/>
          <w:i/>
          <w:iCs/>
          <w:sz w:val="22"/>
          <w:szCs w:val="22"/>
        </w:rPr>
        <w:t xml:space="preserve"> z</w:t>
      </w:r>
      <w:r w:rsidR="001F05B6" w:rsidRPr="00DD24F5">
        <w:rPr>
          <w:rFonts w:asciiTheme="minorHAnsi" w:hAnsiTheme="minorHAnsi" w:cstheme="minorHAnsi"/>
          <w:i/>
          <w:iCs/>
          <w:sz w:val="22"/>
          <w:szCs w:val="22"/>
        </w:rPr>
        <w:t>ajímalo</w:t>
      </w:r>
      <w:r w:rsidR="000204E3">
        <w:rPr>
          <w:rFonts w:asciiTheme="minorHAnsi" w:hAnsiTheme="minorHAnsi" w:cstheme="minorHAnsi"/>
          <w:i/>
          <w:iCs/>
          <w:sz w:val="22"/>
          <w:szCs w:val="22"/>
        </w:rPr>
        <w:t xml:space="preserve"> nás</w:t>
      </w:r>
      <w:r w:rsidR="001F05B6" w:rsidRPr="00DD24F5">
        <w:rPr>
          <w:rFonts w:asciiTheme="minorHAnsi" w:hAnsiTheme="minorHAnsi" w:cstheme="minorHAnsi"/>
          <w:i/>
          <w:iCs/>
          <w:sz w:val="22"/>
          <w:szCs w:val="22"/>
        </w:rPr>
        <w:t>, jak</w:t>
      </w:r>
      <w:r w:rsidR="00761493">
        <w:rPr>
          <w:rFonts w:asciiTheme="minorHAnsi" w:hAnsiTheme="minorHAnsi" w:cstheme="minorHAnsi"/>
          <w:i/>
          <w:iCs/>
          <w:sz w:val="22"/>
          <w:szCs w:val="22"/>
        </w:rPr>
        <w:t xml:space="preserve">ý vliv mají </w:t>
      </w:r>
      <w:proofErr w:type="spellStart"/>
      <w:r w:rsidR="003047A1">
        <w:rPr>
          <w:rFonts w:asciiTheme="minorHAnsi" w:hAnsiTheme="minorHAnsi" w:cstheme="minorHAnsi"/>
          <w:i/>
          <w:iCs/>
          <w:sz w:val="22"/>
          <w:szCs w:val="22"/>
        </w:rPr>
        <w:t>transpozony</w:t>
      </w:r>
      <w:proofErr w:type="spellEnd"/>
      <w:r w:rsidR="003047A1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761493">
        <w:rPr>
          <w:rFonts w:asciiTheme="minorHAnsi" w:hAnsiTheme="minorHAnsi" w:cstheme="minorHAnsi"/>
          <w:i/>
          <w:iCs/>
          <w:sz w:val="22"/>
          <w:szCs w:val="22"/>
        </w:rPr>
        <w:t xml:space="preserve">na </w:t>
      </w:r>
      <w:r w:rsidR="001F05B6" w:rsidRPr="00DD24F5">
        <w:rPr>
          <w:rFonts w:asciiTheme="minorHAnsi" w:hAnsiTheme="minorHAnsi" w:cstheme="minorHAnsi"/>
          <w:i/>
          <w:iCs/>
          <w:sz w:val="22"/>
          <w:szCs w:val="22"/>
        </w:rPr>
        <w:t>cel</w:t>
      </w:r>
      <w:r w:rsidR="008C425D">
        <w:rPr>
          <w:rFonts w:asciiTheme="minorHAnsi" w:hAnsiTheme="minorHAnsi" w:cstheme="minorHAnsi"/>
          <w:i/>
          <w:iCs/>
          <w:sz w:val="22"/>
          <w:szCs w:val="22"/>
        </w:rPr>
        <w:t>ou populaci</w:t>
      </w:r>
      <w:r w:rsidR="00634E68">
        <w:rPr>
          <w:rFonts w:asciiTheme="minorHAnsi" w:hAnsiTheme="minorHAnsi" w:cstheme="minorHAnsi"/>
          <w:i/>
          <w:iCs/>
          <w:sz w:val="22"/>
          <w:szCs w:val="22"/>
        </w:rPr>
        <w:t xml:space="preserve">,“ </w:t>
      </w:r>
      <w:r w:rsidR="00634E68" w:rsidRPr="000204E3">
        <w:rPr>
          <w:rFonts w:asciiTheme="minorHAnsi" w:hAnsiTheme="minorHAnsi" w:cstheme="minorHAnsi"/>
          <w:sz w:val="22"/>
          <w:szCs w:val="22"/>
        </w:rPr>
        <w:t>vysvětluje hlavní</w:t>
      </w:r>
      <w:r w:rsidR="00634E68">
        <w:rPr>
          <w:rFonts w:asciiTheme="minorHAnsi" w:hAnsiTheme="minorHAnsi" w:cstheme="minorHAnsi"/>
          <w:sz w:val="22"/>
          <w:szCs w:val="22"/>
        </w:rPr>
        <w:t xml:space="preserve"> autor studie Vít Latzel z Oddělení populační ekologie Botanického ústavu AV ČR a dodává: „</w:t>
      </w:r>
      <w:r w:rsidR="00B87B64">
        <w:rPr>
          <w:rFonts w:asciiTheme="minorHAnsi" w:hAnsiTheme="minorHAnsi" w:cstheme="minorHAnsi"/>
          <w:sz w:val="22"/>
          <w:szCs w:val="22"/>
        </w:rPr>
        <w:t>z</w:t>
      </w:r>
      <w:r w:rsidR="00922147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jistili jsme, že jednotlivé rostliny </w:t>
      </w:r>
      <w:r w:rsidR="00493A26">
        <w:rPr>
          <w:rFonts w:asciiTheme="minorHAnsi" w:hAnsiTheme="minorHAnsi" w:cstheme="minorHAnsi"/>
          <w:i/>
          <w:iCs/>
          <w:sz w:val="22"/>
          <w:szCs w:val="22"/>
        </w:rPr>
        <w:t xml:space="preserve">pod vlivem stresu </w:t>
      </w:r>
      <w:r w:rsidR="00F16EA0" w:rsidRPr="00DD24F5">
        <w:rPr>
          <w:rFonts w:asciiTheme="minorHAnsi" w:hAnsiTheme="minorHAnsi" w:cstheme="minorHAnsi"/>
          <w:i/>
          <w:iCs/>
          <w:sz w:val="22"/>
          <w:szCs w:val="22"/>
        </w:rPr>
        <w:t>změni</w:t>
      </w:r>
      <w:r w:rsidR="002E7B38" w:rsidRPr="00DD24F5">
        <w:rPr>
          <w:rFonts w:asciiTheme="minorHAnsi" w:hAnsiTheme="minorHAnsi" w:cstheme="minorHAnsi"/>
          <w:i/>
          <w:iCs/>
          <w:sz w:val="22"/>
          <w:szCs w:val="22"/>
        </w:rPr>
        <w:t>ly</w:t>
      </w:r>
      <w:r w:rsidR="00F16EA0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E65C3" w:rsidRPr="00DD24F5">
        <w:rPr>
          <w:rFonts w:asciiTheme="minorHAnsi" w:hAnsiTheme="minorHAnsi" w:cstheme="minorHAnsi"/>
          <w:i/>
          <w:iCs/>
          <w:sz w:val="22"/>
          <w:szCs w:val="22"/>
        </w:rPr>
        <w:t>své vlastnosti</w:t>
      </w:r>
      <w:r w:rsidR="0046496A">
        <w:rPr>
          <w:rFonts w:asciiTheme="minorHAnsi" w:hAnsiTheme="minorHAnsi" w:cstheme="minorHAnsi"/>
          <w:i/>
          <w:iCs/>
          <w:sz w:val="22"/>
          <w:szCs w:val="22"/>
        </w:rPr>
        <w:t xml:space="preserve"> díky čin</w:t>
      </w:r>
      <w:r w:rsidR="00DB48AF">
        <w:rPr>
          <w:rFonts w:asciiTheme="minorHAnsi" w:hAnsiTheme="minorHAnsi" w:cstheme="minorHAnsi"/>
          <w:i/>
          <w:iCs/>
          <w:sz w:val="22"/>
          <w:szCs w:val="22"/>
        </w:rPr>
        <w:t>n</w:t>
      </w:r>
      <w:r w:rsidR="0046496A">
        <w:rPr>
          <w:rFonts w:asciiTheme="minorHAnsi" w:hAnsiTheme="minorHAnsi" w:cstheme="minorHAnsi"/>
          <w:i/>
          <w:iCs/>
          <w:sz w:val="22"/>
          <w:szCs w:val="22"/>
        </w:rPr>
        <w:t xml:space="preserve">osti uvolněných </w:t>
      </w:r>
      <w:proofErr w:type="spellStart"/>
      <w:r w:rsidR="0046496A">
        <w:rPr>
          <w:rFonts w:asciiTheme="minorHAnsi" w:hAnsiTheme="minorHAnsi" w:cstheme="minorHAnsi"/>
          <w:i/>
          <w:iCs/>
          <w:sz w:val="22"/>
          <w:szCs w:val="22"/>
        </w:rPr>
        <w:t>transpoz</w:t>
      </w:r>
      <w:r w:rsidR="00640F3C">
        <w:rPr>
          <w:rFonts w:asciiTheme="minorHAnsi" w:hAnsiTheme="minorHAnsi" w:cstheme="minorHAnsi"/>
          <w:i/>
          <w:iCs/>
          <w:sz w:val="22"/>
          <w:szCs w:val="22"/>
        </w:rPr>
        <w:t>onů</w:t>
      </w:r>
      <w:proofErr w:type="spellEnd"/>
      <w:r w:rsidR="00DB48AF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="00C9619A">
        <w:rPr>
          <w:rFonts w:asciiTheme="minorHAnsi" w:hAnsiTheme="minorHAnsi" w:cstheme="minorHAnsi"/>
          <w:i/>
          <w:iCs/>
          <w:sz w:val="22"/>
          <w:szCs w:val="22"/>
        </w:rPr>
        <w:t xml:space="preserve"> a tím</w:t>
      </w:r>
      <w:r w:rsidR="00217893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640F3C">
        <w:rPr>
          <w:rFonts w:asciiTheme="minorHAnsi" w:hAnsiTheme="minorHAnsi" w:cstheme="minorHAnsi"/>
          <w:i/>
          <w:iCs/>
          <w:sz w:val="22"/>
          <w:szCs w:val="22"/>
        </w:rPr>
        <w:t>změnily</w:t>
      </w:r>
      <w:r w:rsidR="0040070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E7B38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nároky na prostředí a </w:t>
      </w:r>
      <w:r w:rsidR="00272A75">
        <w:rPr>
          <w:rFonts w:asciiTheme="minorHAnsi" w:hAnsiTheme="minorHAnsi" w:cstheme="minorHAnsi"/>
          <w:i/>
          <w:iCs/>
          <w:sz w:val="22"/>
          <w:szCs w:val="22"/>
        </w:rPr>
        <w:t xml:space="preserve">omezené </w:t>
      </w:r>
      <w:r w:rsidR="002E7B38" w:rsidRPr="00DD24F5">
        <w:rPr>
          <w:rFonts w:asciiTheme="minorHAnsi" w:hAnsiTheme="minorHAnsi" w:cstheme="minorHAnsi"/>
          <w:i/>
          <w:iCs/>
          <w:sz w:val="22"/>
          <w:szCs w:val="22"/>
        </w:rPr>
        <w:t>zdroje</w:t>
      </w:r>
      <w:r w:rsidR="00272A75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2E7B38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72A75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="0040070D">
        <w:rPr>
          <w:rFonts w:asciiTheme="minorHAnsi" w:hAnsiTheme="minorHAnsi" w:cstheme="minorHAnsi"/>
          <w:i/>
          <w:iCs/>
          <w:sz w:val="22"/>
          <w:szCs w:val="22"/>
        </w:rPr>
        <w:t xml:space="preserve">ím se </w:t>
      </w:r>
      <w:r w:rsidR="00DD24F5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začaly </w:t>
      </w:r>
      <w:r w:rsidR="00674233">
        <w:rPr>
          <w:rFonts w:asciiTheme="minorHAnsi" w:hAnsiTheme="minorHAnsi" w:cstheme="minorHAnsi"/>
          <w:i/>
          <w:iCs/>
          <w:sz w:val="22"/>
          <w:szCs w:val="22"/>
        </w:rPr>
        <w:t xml:space="preserve">navzájem </w:t>
      </w:r>
      <w:r w:rsidR="00DD24F5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doplňovat a </w:t>
      </w:r>
      <w:r w:rsidR="003C7B3E">
        <w:rPr>
          <w:rFonts w:asciiTheme="minorHAnsi" w:hAnsiTheme="minorHAnsi" w:cstheme="minorHAnsi"/>
          <w:i/>
          <w:iCs/>
          <w:sz w:val="22"/>
          <w:szCs w:val="22"/>
        </w:rPr>
        <w:t>celá</w:t>
      </w:r>
      <w:r w:rsidR="00035E3D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 populace</w:t>
      </w:r>
      <w:r w:rsidR="0040070D">
        <w:rPr>
          <w:rFonts w:asciiTheme="minorHAnsi" w:hAnsiTheme="minorHAnsi" w:cstheme="minorHAnsi"/>
          <w:i/>
          <w:iCs/>
          <w:sz w:val="22"/>
          <w:szCs w:val="22"/>
        </w:rPr>
        <w:t xml:space="preserve"> ve výsledku</w:t>
      </w:r>
      <w:r w:rsidR="00DD24F5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C7B3E">
        <w:rPr>
          <w:rFonts w:asciiTheme="minorHAnsi" w:hAnsiTheme="minorHAnsi" w:cstheme="minorHAnsi"/>
          <w:i/>
          <w:iCs/>
          <w:sz w:val="22"/>
          <w:szCs w:val="22"/>
        </w:rPr>
        <w:t>fungova</w:t>
      </w:r>
      <w:r w:rsidR="00401DFF">
        <w:rPr>
          <w:rFonts w:asciiTheme="minorHAnsi" w:hAnsiTheme="minorHAnsi" w:cstheme="minorHAnsi"/>
          <w:i/>
          <w:iCs/>
          <w:sz w:val="22"/>
          <w:szCs w:val="22"/>
        </w:rPr>
        <w:t>la</w:t>
      </w:r>
      <w:r w:rsidR="003C7B3E">
        <w:rPr>
          <w:rFonts w:asciiTheme="minorHAnsi" w:hAnsiTheme="minorHAnsi" w:cstheme="minorHAnsi"/>
          <w:i/>
          <w:iCs/>
          <w:sz w:val="22"/>
          <w:szCs w:val="22"/>
        </w:rPr>
        <w:t xml:space="preserve"> lépe</w:t>
      </w:r>
      <w:r w:rsidR="00634E68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207E46" w:rsidRPr="00DD24F5">
        <w:rPr>
          <w:rFonts w:asciiTheme="minorHAnsi" w:hAnsiTheme="minorHAnsi" w:cstheme="minorHAnsi"/>
          <w:i/>
          <w:iCs/>
          <w:sz w:val="22"/>
          <w:szCs w:val="22"/>
        </w:rPr>
        <w:t xml:space="preserve">“ </w:t>
      </w:r>
      <w:r w:rsidR="00634E6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39809730" w14:textId="518C39DF" w:rsidR="009D5EF4" w:rsidRDefault="001E7A3B" w:rsidP="009D5EF4">
      <w:pPr>
        <w:pStyle w:val="Titulek"/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4E89159E" wp14:editId="74FA24BE">
            <wp:simplePos x="0" y="0"/>
            <wp:positionH relativeFrom="column">
              <wp:posOffset>673100</wp:posOffset>
            </wp:positionH>
            <wp:positionV relativeFrom="paragraph">
              <wp:posOffset>84455</wp:posOffset>
            </wp:positionV>
            <wp:extent cx="5283200" cy="2971165"/>
            <wp:effectExtent l="0" t="0" r="0" b="635"/>
            <wp:wrapTight wrapText="bothSides">
              <wp:wrapPolygon edited="0">
                <wp:start x="0" y="0"/>
                <wp:lineTo x="0" y="21466"/>
                <wp:lineTo x="21496" y="21466"/>
                <wp:lineTo x="21496" y="0"/>
                <wp:lineTo x="0" y="0"/>
              </wp:wrapPolygon>
            </wp:wrapTight>
            <wp:docPr id="136582552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825528" name="Obrázek 136582552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36B0A" w14:textId="1611F95D" w:rsidR="009D5EF4" w:rsidRDefault="009D5EF4" w:rsidP="009D5EF4">
      <w:pPr>
        <w:pStyle w:val="Titulek"/>
        <w:spacing w:line="276" w:lineRule="auto"/>
        <w:jc w:val="both"/>
      </w:pPr>
    </w:p>
    <w:p w14:paraId="436A54F1" w14:textId="1455FCA6" w:rsidR="009D5EF4" w:rsidRDefault="009D5EF4" w:rsidP="009D5EF4">
      <w:pPr>
        <w:pStyle w:val="Titulek"/>
        <w:spacing w:line="276" w:lineRule="auto"/>
        <w:jc w:val="both"/>
      </w:pPr>
    </w:p>
    <w:p w14:paraId="597D0F1B" w14:textId="3E9CBD74" w:rsidR="009D5EF4" w:rsidRDefault="009D5EF4" w:rsidP="009D5EF4">
      <w:pPr>
        <w:pStyle w:val="Titulek"/>
        <w:spacing w:line="276" w:lineRule="auto"/>
        <w:jc w:val="both"/>
      </w:pPr>
    </w:p>
    <w:p w14:paraId="3AB2E82B" w14:textId="07A1DB9C" w:rsidR="009D5EF4" w:rsidRDefault="009D5EF4" w:rsidP="009D5EF4">
      <w:pPr>
        <w:pStyle w:val="Titulek"/>
        <w:spacing w:line="276" w:lineRule="auto"/>
        <w:jc w:val="both"/>
      </w:pPr>
    </w:p>
    <w:p w14:paraId="0F0C09AF" w14:textId="390012C8" w:rsidR="009D5EF4" w:rsidRDefault="009D5EF4" w:rsidP="009D5EF4">
      <w:pPr>
        <w:pStyle w:val="Titulek"/>
        <w:spacing w:line="276" w:lineRule="auto"/>
        <w:jc w:val="both"/>
      </w:pPr>
    </w:p>
    <w:p w14:paraId="2B7E571E" w14:textId="5DC7B589" w:rsidR="009D5EF4" w:rsidRDefault="009D5EF4" w:rsidP="009D5EF4">
      <w:pPr>
        <w:pStyle w:val="Titulek"/>
        <w:spacing w:line="276" w:lineRule="auto"/>
        <w:jc w:val="both"/>
      </w:pPr>
    </w:p>
    <w:p w14:paraId="56F3C25A" w14:textId="6DFF3A1A" w:rsidR="009D5EF4" w:rsidRDefault="009D5EF4" w:rsidP="009D5EF4">
      <w:pPr>
        <w:pStyle w:val="Titulek"/>
        <w:spacing w:line="276" w:lineRule="auto"/>
        <w:jc w:val="both"/>
      </w:pPr>
    </w:p>
    <w:p w14:paraId="56B4E233" w14:textId="326C1C4D" w:rsidR="009D5EF4" w:rsidRDefault="009D5EF4" w:rsidP="009D5EF4">
      <w:pPr>
        <w:pStyle w:val="Titulek"/>
        <w:spacing w:line="276" w:lineRule="auto"/>
        <w:jc w:val="both"/>
      </w:pPr>
    </w:p>
    <w:p w14:paraId="38F7E1A2" w14:textId="43EA031D" w:rsidR="009D5EF4" w:rsidRDefault="009D5EF4" w:rsidP="009D5EF4">
      <w:pPr>
        <w:pStyle w:val="Titulek"/>
        <w:spacing w:line="276" w:lineRule="auto"/>
        <w:jc w:val="both"/>
      </w:pPr>
    </w:p>
    <w:p w14:paraId="1235429A" w14:textId="6D41F929" w:rsidR="009D5EF4" w:rsidRDefault="009D5EF4" w:rsidP="009D5EF4">
      <w:pPr>
        <w:pStyle w:val="Titulek"/>
        <w:spacing w:line="276" w:lineRule="auto"/>
        <w:jc w:val="both"/>
      </w:pPr>
    </w:p>
    <w:p w14:paraId="21B86357" w14:textId="5AC7C05C" w:rsidR="009D5EF4" w:rsidRDefault="009D5EF4" w:rsidP="009D5EF4">
      <w:pPr>
        <w:pStyle w:val="Titulek"/>
        <w:spacing w:line="276" w:lineRule="auto"/>
        <w:jc w:val="both"/>
      </w:pPr>
    </w:p>
    <w:p w14:paraId="2A63600E" w14:textId="4EDCDE9D" w:rsidR="009D5EF4" w:rsidRDefault="009D5EF4" w:rsidP="009D5EF4">
      <w:pPr>
        <w:pStyle w:val="Titulek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780172">
        <w:t>Transpozony</w:t>
      </w:r>
      <w:proofErr w:type="spellEnd"/>
      <w:r w:rsidRPr="00780172">
        <w:t xml:space="preserve"> mohou měnit pozice v genetickém kódu organismu a tím ovlivňovat fungování genů a měnit tak vlastnosti a vzhled rostlin.</w:t>
      </w:r>
    </w:p>
    <w:p w14:paraId="45DB39D8" w14:textId="2C16579A" w:rsidR="003B1C45" w:rsidRDefault="003B1C45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F2AE4CF" w14:textId="52DEFDB4" w:rsidR="00BC0B96" w:rsidRDefault="00F203BC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ědci při výzkumu </w:t>
      </w:r>
      <w:r w:rsidR="00E31625">
        <w:rPr>
          <w:rFonts w:asciiTheme="minorHAnsi" w:hAnsiTheme="minorHAnsi" w:cstheme="minorHAnsi"/>
          <w:sz w:val="22"/>
          <w:szCs w:val="22"/>
        </w:rPr>
        <w:t xml:space="preserve">použili </w:t>
      </w:r>
      <w:r w:rsidR="00217893">
        <w:rPr>
          <w:rFonts w:asciiTheme="minorHAnsi" w:hAnsiTheme="minorHAnsi" w:cstheme="minorHAnsi"/>
          <w:sz w:val="22"/>
          <w:szCs w:val="22"/>
        </w:rPr>
        <w:t xml:space="preserve">více než </w:t>
      </w:r>
      <w:r w:rsidR="00DB66D7">
        <w:rPr>
          <w:rFonts w:asciiTheme="minorHAnsi" w:hAnsiTheme="minorHAnsi" w:cstheme="minorHAnsi"/>
          <w:sz w:val="22"/>
          <w:szCs w:val="22"/>
        </w:rPr>
        <w:t xml:space="preserve">15 tisíc rostlin </w:t>
      </w:r>
      <w:proofErr w:type="spellStart"/>
      <w:r w:rsidR="00DB66D7">
        <w:rPr>
          <w:rFonts w:asciiTheme="minorHAnsi" w:hAnsiTheme="minorHAnsi" w:cstheme="minorHAnsi"/>
          <w:sz w:val="22"/>
          <w:szCs w:val="22"/>
        </w:rPr>
        <w:t>huseníčku</w:t>
      </w:r>
      <w:proofErr w:type="spellEnd"/>
      <w:r w:rsidR="00DB66D7">
        <w:rPr>
          <w:rFonts w:asciiTheme="minorHAnsi" w:hAnsiTheme="minorHAnsi" w:cstheme="minorHAnsi"/>
          <w:sz w:val="22"/>
          <w:szCs w:val="22"/>
        </w:rPr>
        <w:t xml:space="preserve"> rolního, </w:t>
      </w:r>
      <w:r w:rsidR="00706FE5">
        <w:rPr>
          <w:rFonts w:asciiTheme="minorHAnsi" w:hAnsiTheme="minorHAnsi" w:cstheme="minorHAnsi"/>
          <w:sz w:val="22"/>
          <w:szCs w:val="22"/>
        </w:rPr>
        <w:t xml:space="preserve">u kterých „aktivovali“ </w:t>
      </w:r>
      <w:r w:rsidR="00706FE5" w:rsidRPr="00707F8D">
        <w:rPr>
          <w:rFonts w:asciiTheme="minorHAnsi" w:hAnsiTheme="minorHAnsi" w:cstheme="minorHAnsi"/>
          <w:sz w:val="22"/>
          <w:szCs w:val="22"/>
        </w:rPr>
        <w:t xml:space="preserve">specifický </w:t>
      </w:r>
      <w:r w:rsidR="00D90EDF">
        <w:rPr>
          <w:rFonts w:asciiTheme="minorHAnsi" w:hAnsiTheme="minorHAnsi" w:cstheme="minorHAnsi"/>
          <w:sz w:val="22"/>
          <w:szCs w:val="22"/>
        </w:rPr>
        <w:t>skákající</w:t>
      </w:r>
      <w:r w:rsidR="006E12EC">
        <w:rPr>
          <w:rFonts w:asciiTheme="minorHAnsi" w:hAnsiTheme="minorHAnsi" w:cstheme="minorHAnsi"/>
          <w:sz w:val="22"/>
          <w:szCs w:val="22"/>
        </w:rPr>
        <w:t xml:space="preserve"> gen</w:t>
      </w:r>
      <w:r w:rsidR="00706FE5">
        <w:rPr>
          <w:rFonts w:asciiTheme="minorHAnsi" w:hAnsiTheme="minorHAnsi" w:cstheme="minorHAnsi"/>
          <w:sz w:val="22"/>
          <w:szCs w:val="22"/>
        </w:rPr>
        <w:t xml:space="preserve">. </w:t>
      </w:r>
      <w:r w:rsidR="00706FE5" w:rsidRPr="00707F8D">
        <w:rPr>
          <w:rFonts w:asciiTheme="minorHAnsi" w:hAnsiTheme="minorHAnsi" w:cstheme="minorHAnsi"/>
          <w:sz w:val="22"/>
          <w:szCs w:val="22"/>
        </w:rPr>
        <w:t xml:space="preserve">Tím vytvořili populace s nižší a vyšší variabilitou mezi jedinci z hlediska počtu kopií </w:t>
      </w:r>
      <w:proofErr w:type="spellStart"/>
      <w:r w:rsidR="00706FE5" w:rsidRPr="00707F8D">
        <w:rPr>
          <w:rFonts w:asciiTheme="minorHAnsi" w:hAnsiTheme="minorHAnsi" w:cstheme="minorHAnsi"/>
          <w:sz w:val="22"/>
          <w:szCs w:val="22"/>
        </w:rPr>
        <w:t>transpoz</w:t>
      </w:r>
      <w:r w:rsidR="00FF5420">
        <w:rPr>
          <w:rFonts w:asciiTheme="minorHAnsi" w:hAnsiTheme="minorHAnsi" w:cstheme="minorHAnsi"/>
          <w:sz w:val="22"/>
          <w:szCs w:val="22"/>
        </w:rPr>
        <w:t>o</w:t>
      </w:r>
      <w:r w:rsidR="00706FE5" w:rsidRPr="00707F8D">
        <w:rPr>
          <w:rFonts w:asciiTheme="minorHAnsi" w:hAnsiTheme="minorHAnsi" w:cstheme="minorHAnsi"/>
          <w:sz w:val="22"/>
          <w:szCs w:val="22"/>
        </w:rPr>
        <w:t>nu</w:t>
      </w:r>
      <w:proofErr w:type="spellEnd"/>
      <w:r w:rsidR="00706FE5" w:rsidRPr="00707F8D">
        <w:rPr>
          <w:rFonts w:asciiTheme="minorHAnsi" w:hAnsiTheme="minorHAnsi" w:cstheme="minorHAnsi"/>
          <w:sz w:val="22"/>
          <w:szCs w:val="22"/>
        </w:rPr>
        <w:t xml:space="preserve">. Tyto populace </w:t>
      </w:r>
      <w:r w:rsidR="000C681F">
        <w:rPr>
          <w:rFonts w:asciiTheme="minorHAnsi" w:hAnsiTheme="minorHAnsi" w:cstheme="minorHAnsi"/>
          <w:sz w:val="22"/>
          <w:szCs w:val="22"/>
        </w:rPr>
        <w:t>pak</w:t>
      </w:r>
      <w:r w:rsidR="00706FE5" w:rsidRPr="00707F8D">
        <w:rPr>
          <w:rFonts w:asciiTheme="minorHAnsi" w:hAnsiTheme="minorHAnsi" w:cstheme="minorHAnsi"/>
          <w:sz w:val="22"/>
          <w:szCs w:val="22"/>
        </w:rPr>
        <w:t xml:space="preserve"> následně vystavil</w:t>
      </w:r>
      <w:r w:rsidR="00880BE3">
        <w:rPr>
          <w:rFonts w:asciiTheme="minorHAnsi" w:hAnsiTheme="minorHAnsi" w:cstheme="minorHAnsi"/>
          <w:sz w:val="22"/>
          <w:szCs w:val="22"/>
        </w:rPr>
        <w:t>y</w:t>
      </w:r>
      <w:r w:rsidR="00706FE5" w:rsidRPr="00707F8D">
        <w:rPr>
          <w:rFonts w:asciiTheme="minorHAnsi" w:hAnsiTheme="minorHAnsi" w:cstheme="minorHAnsi"/>
          <w:sz w:val="22"/>
          <w:szCs w:val="22"/>
        </w:rPr>
        <w:t xml:space="preserve"> různým stresovým podmínkám jako je sucho, kompetice jiných druhů nebo kombinac</w:t>
      </w:r>
      <w:r w:rsidR="00397501">
        <w:rPr>
          <w:rFonts w:asciiTheme="minorHAnsi" w:hAnsiTheme="minorHAnsi" w:cstheme="minorHAnsi"/>
          <w:sz w:val="22"/>
          <w:szCs w:val="22"/>
        </w:rPr>
        <w:t>i</w:t>
      </w:r>
      <w:r w:rsidR="00706FE5" w:rsidRPr="00707F8D">
        <w:rPr>
          <w:rFonts w:asciiTheme="minorHAnsi" w:hAnsiTheme="minorHAnsi" w:cstheme="minorHAnsi"/>
          <w:sz w:val="22"/>
          <w:szCs w:val="22"/>
        </w:rPr>
        <w:t xml:space="preserve"> sucha a kompetice.</w:t>
      </w:r>
      <w:r w:rsidR="00BC0B9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B25034C" w14:textId="77777777" w:rsidR="00BC0B96" w:rsidRDefault="00BC0B96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68C1E88" w14:textId="198D3E3A" w:rsidR="00610F42" w:rsidRPr="00707F8D" w:rsidRDefault="002231D0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Výsledky pokusu ukázaly, že v</w:t>
      </w:r>
      <w:r w:rsidR="00610F42" w:rsidRPr="00707F8D">
        <w:rPr>
          <w:rFonts w:asciiTheme="minorHAnsi" w:hAnsiTheme="minorHAnsi" w:cstheme="minorHAnsi"/>
          <w:sz w:val="22"/>
          <w:szCs w:val="22"/>
        </w:rPr>
        <w:t xml:space="preserve">arianty </w:t>
      </w:r>
      <w:proofErr w:type="spellStart"/>
      <w:r w:rsidR="00610F42" w:rsidRPr="00707F8D">
        <w:rPr>
          <w:rFonts w:asciiTheme="minorHAnsi" w:hAnsiTheme="minorHAnsi" w:cstheme="minorHAnsi"/>
          <w:sz w:val="22"/>
          <w:szCs w:val="22"/>
        </w:rPr>
        <w:t>huseníčku</w:t>
      </w:r>
      <w:proofErr w:type="spellEnd"/>
      <w:r w:rsidR="00610F42" w:rsidRPr="00707F8D">
        <w:rPr>
          <w:rFonts w:asciiTheme="minorHAnsi" w:hAnsiTheme="minorHAnsi" w:cstheme="minorHAnsi"/>
          <w:sz w:val="22"/>
          <w:szCs w:val="22"/>
        </w:rPr>
        <w:t xml:space="preserve"> s různým počtem a umístěním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B53B80">
        <w:rPr>
          <w:rFonts w:asciiTheme="minorHAnsi" w:hAnsiTheme="minorHAnsi" w:cstheme="minorHAnsi"/>
          <w:sz w:val="22"/>
          <w:szCs w:val="22"/>
        </w:rPr>
        <w:t>transpozon</w:t>
      </w:r>
      <w:r w:rsidR="00343FBE">
        <w:rPr>
          <w:rFonts w:asciiTheme="minorHAnsi" w:hAnsiTheme="minorHAnsi" w:cstheme="minorHAnsi"/>
          <w:sz w:val="22"/>
          <w:szCs w:val="22"/>
        </w:rPr>
        <w:t>ů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10F42" w:rsidRPr="00707F8D">
        <w:rPr>
          <w:rFonts w:asciiTheme="minorHAnsi" w:hAnsiTheme="minorHAnsi" w:cstheme="minorHAnsi"/>
          <w:sz w:val="22"/>
          <w:szCs w:val="22"/>
        </w:rPr>
        <w:t>v DNA se značně lišily ve velikost</w:t>
      </w:r>
      <w:r w:rsidR="00110C9F">
        <w:rPr>
          <w:rFonts w:asciiTheme="minorHAnsi" w:hAnsiTheme="minorHAnsi" w:cstheme="minorHAnsi"/>
          <w:sz w:val="22"/>
          <w:szCs w:val="22"/>
        </w:rPr>
        <w:t>i</w:t>
      </w:r>
      <w:r w:rsidR="00610F42" w:rsidRPr="00707F8D">
        <w:rPr>
          <w:rFonts w:asciiTheme="minorHAnsi" w:hAnsiTheme="minorHAnsi" w:cstheme="minorHAnsi"/>
          <w:sz w:val="22"/>
          <w:szCs w:val="22"/>
        </w:rPr>
        <w:t xml:space="preserve"> i </w:t>
      </w:r>
      <w:r w:rsidR="00D82F6E">
        <w:rPr>
          <w:rFonts w:asciiTheme="minorHAnsi" w:hAnsiTheme="minorHAnsi" w:cstheme="minorHAnsi"/>
          <w:sz w:val="22"/>
          <w:szCs w:val="22"/>
        </w:rPr>
        <w:t xml:space="preserve">schopnosti </w:t>
      </w:r>
      <w:r w:rsidR="00610F42" w:rsidRPr="00707F8D">
        <w:rPr>
          <w:rFonts w:asciiTheme="minorHAnsi" w:hAnsiTheme="minorHAnsi" w:cstheme="minorHAnsi"/>
          <w:sz w:val="22"/>
          <w:szCs w:val="22"/>
        </w:rPr>
        <w:t>využív</w:t>
      </w:r>
      <w:r w:rsidR="00D82F6E">
        <w:rPr>
          <w:rFonts w:asciiTheme="minorHAnsi" w:hAnsiTheme="minorHAnsi" w:cstheme="minorHAnsi"/>
          <w:sz w:val="22"/>
          <w:szCs w:val="22"/>
        </w:rPr>
        <w:t>at</w:t>
      </w:r>
      <w:r w:rsidR="00610F42" w:rsidRPr="00707F8D">
        <w:rPr>
          <w:rFonts w:asciiTheme="minorHAnsi" w:hAnsiTheme="minorHAnsi" w:cstheme="minorHAnsi"/>
          <w:sz w:val="22"/>
          <w:szCs w:val="22"/>
        </w:rPr>
        <w:t xml:space="preserve"> zdroj</w:t>
      </w:r>
      <w:r w:rsidR="005F7FE6">
        <w:rPr>
          <w:rFonts w:asciiTheme="minorHAnsi" w:hAnsiTheme="minorHAnsi" w:cstheme="minorHAnsi"/>
          <w:sz w:val="22"/>
          <w:szCs w:val="22"/>
        </w:rPr>
        <w:t>e</w:t>
      </w:r>
      <w:r w:rsidR="00DB48AF">
        <w:rPr>
          <w:rFonts w:asciiTheme="minorHAnsi" w:hAnsiTheme="minorHAnsi" w:cstheme="minorHAnsi"/>
          <w:sz w:val="22"/>
          <w:szCs w:val="22"/>
        </w:rPr>
        <w:t>,</w:t>
      </w:r>
      <w:r w:rsidR="005F7FE6">
        <w:rPr>
          <w:rFonts w:asciiTheme="minorHAnsi" w:hAnsiTheme="minorHAnsi" w:cstheme="minorHAnsi"/>
          <w:sz w:val="22"/>
          <w:szCs w:val="22"/>
        </w:rPr>
        <w:t xml:space="preserve"> jako jsou živiny nebo světlo</w:t>
      </w:r>
      <w:r w:rsidR="00610F42" w:rsidRPr="00707F8D">
        <w:rPr>
          <w:rFonts w:asciiTheme="minorHAnsi" w:hAnsiTheme="minorHAnsi" w:cstheme="minorHAnsi"/>
          <w:sz w:val="22"/>
          <w:szCs w:val="22"/>
        </w:rPr>
        <w:t xml:space="preserve">. </w:t>
      </w:r>
      <w:r w:rsidR="00BC125D">
        <w:rPr>
          <w:rFonts w:asciiTheme="minorHAnsi" w:hAnsiTheme="minorHAnsi" w:cstheme="minorHAnsi"/>
          <w:sz w:val="22"/>
          <w:szCs w:val="22"/>
        </w:rPr>
        <w:t xml:space="preserve">Vědci zaznamenali, že </w:t>
      </w:r>
      <w:r w:rsidR="00610F42" w:rsidRPr="00707F8D">
        <w:rPr>
          <w:rFonts w:asciiTheme="minorHAnsi" w:hAnsiTheme="minorHAnsi" w:cstheme="minorHAnsi"/>
          <w:sz w:val="22"/>
          <w:szCs w:val="22"/>
        </w:rPr>
        <w:t xml:space="preserve">čím více </w:t>
      </w:r>
      <w:r w:rsidR="0066297E">
        <w:rPr>
          <w:rFonts w:asciiTheme="minorHAnsi" w:hAnsiTheme="minorHAnsi" w:cstheme="minorHAnsi"/>
          <w:sz w:val="22"/>
          <w:szCs w:val="22"/>
        </w:rPr>
        <w:t>se rostliny</w:t>
      </w:r>
      <w:r w:rsidR="006D0407">
        <w:rPr>
          <w:rFonts w:asciiTheme="minorHAnsi" w:hAnsiTheme="minorHAnsi" w:cstheme="minorHAnsi"/>
          <w:sz w:val="22"/>
          <w:szCs w:val="22"/>
        </w:rPr>
        <w:t xml:space="preserve"> v populaci</w:t>
      </w:r>
      <w:r w:rsidR="0066297E">
        <w:rPr>
          <w:rFonts w:asciiTheme="minorHAnsi" w:hAnsiTheme="minorHAnsi" w:cstheme="minorHAnsi"/>
          <w:sz w:val="22"/>
          <w:szCs w:val="22"/>
        </w:rPr>
        <w:t xml:space="preserve"> lišily v</w:t>
      </w:r>
      <w:r w:rsidR="006D0407">
        <w:rPr>
          <w:rFonts w:asciiTheme="minorHAnsi" w:hAnsiTheme="minorHAnsi" w:cstheme="minorHAnsi"/>
          <w:sz w:val="22"/>
          <w:szCs w:val="22"/>
        </w:rPr>
        <w:t> </w:t>
      </w:r>
      <w:r w:rsidR="0066297E">
        <w:rPr>
          <w:rFonts w:asciiTheme="minorHAnsi" w:hAnsiTheme="minorHAnsi" w:cstheme="minorHAnsi"/>
          <w:sz w:val="22"/>
          <w:szCs w:val="22"/>
        </w:rPr>
        <w:t>počtu</w:t>
      </w:r>
      <w:r w:rsidR="006D0407">
        <w:rPr>
          <w:rFonts w:asciiTheme="minorHAnsi" w:hAnsiTheme="minorHAnsi" w:cstheme="minorHAnsi"/>
          <w:sz w:val="22"/>
          <w:szCs w:val="22"/>
        </w:rPr>
        <w:t xml:space="preserve"> a umístění</w:t>
      </w:r>
      <w:r w:rsidR="0066297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6297E">
        <w:rPr>
          <w:rFonts w:asciiTheme="minorHAnsi" w:hAnsiTheme="minorHAnsi" w:cstheme="minorHAnsi"/>
          <w:sz w:val="22"/>
          <w:szCs w:val="22"/>
        </w:rPr>
        <w:t>transpozonů</w:t>
      </w:r>
      <w:proofErr w:type="spellEnd"/>
      <w:r w:rsidR="00610F42" w:rsidRPr="00707F8D">
        <w:rPr>
          <w:rFonts w:asciiTheme="minorHAnsi" w:hAnsiTheme="minorHAnsi" w:cstheme="minorHAnsi"/>
          <w:sz w:val="22"/>
          <w:szCs w:val="22"/>
        </w:rPr>
        <w:t>, tím více se zvyšovala rozmanitost důležitých znaků (tj. zvyšovala se funkční rozmanitost populace) a tím produktivnější se populace stávaly</w:t>
      </w:r>
      <w:r w:rsidR="005617F6">
        <w:rPr>
          <w:rFonts w:asciiTheme="minorHAnsi" w:hAnsiTheme="minorHAnsi" w:cstheme="minorHAnsi"/>
          <w:sz w:val="22"/>
          <w:szCs w:val="22"/>
        </w:rPr>
        <w:t xml:space="preserve">. </w:t>
      </w:r>
      <w:r w:rsidR="001404EC">
        <w:rPr>
          <w:rFonts w:asciiTheme="minorHAnsi" w:hAnsiTheme="minorHAnsi" w:cstheme="minorHAnsi"/>
          <w:sz w:val="22"/>
          <w:szCs w:val="22"/>
        </w:rPr>
        <w:t xml:space="preserve">Populace </w:t>
      </w:r>
      <w:r w:rsidR="00F939A3">
        <w:rPr>
          <w:rFonts w:asciiTheme="minorHAnsi" w:hAnsiTheme="minorHAnsi" w:cstheme="minorHAnsi"/>
          <w:sz w:val="22"/>
          <w:szCs w:val="22"/>
        </w:rPr>
        <w:t xml:space="preserve">nejen </w:t>
      </w:r>
      <w:r w:rsidR="001404EC">
        <w:rPr>
          <w:rFonts w:asciiTheme="minorHAnsi" w:hAnsiTheme="minorHAnsi" w:cstheme="minorHAnsi"/>
          <w:sz w:val="22"/>
          <w:szCs w:val="22"/>
        </w:rPr>
        <w:t>vytvářel</w:t>
      </w:r>
      <w:r w:rsidR="00A012AE">
        <w:rPr>
          <w:rFonts w:asciiTheme="minorHAnsi" w:hAnsiTheme="minorHAnsi" w:cstheme="minorHAnsi"/>
          <w:sz w:val="22"/>
          <w:szCs w:val="22"/>
        </w:rPr>
        <w:t>y</w:t>
      </w:r>
      <w:r w:rsidR="001404EC">
        <w:rPr>
          <w:rFonts w:asciiTheme="minorHAnsi" w:hAnsiTheme="minorHAnsi" w:cstheme="minorHAnsi"/>
          <w:sz w:val="22"/>
          <w:szCs w:val="22"/>
        </w:rPr>
        <w:t xml:space="preserve"> více biomasy</w:t>
      </w:r>
      <w:r w:rsidR="005617F6">
        <w:rPr>
          <w:rFonts w:asciiTheme="minorHAnsi" w:hAnsiTheme="minorHAnsi" w:cstheme="minorHAnsi"/>
          <w:sz w:val="22"/>
          <w:szCs w:val="22"/>
        </w:rPr>
        <w:t xml:space="preserve">, ale také </w:t>
      </w:r>
      <w:r w:rsidR="005617F6" w:rsidRPr="00707F8D">
        <w:rPr>
          <w:rFonts w:asciiTheme="minorHAnsi" w:hAnsiTheme="minorHAnsi" w:cstheme="minorHAnsi"/>
          <w:sz w:val="22"/>
          <w:szCs w:val="22"/>
        </w:rPr>
        <w:t xml:space="preserve">dokázaly </w:t>
      </w:r>
      <w:r w:rsidR="00EA129B">
        <w:rPr>
          <w:rFonts w:asciiTheme="minorHAnsi" w:hAnsiTheme="minorHAnsi" w:cstheme="minorHAnsi"/>
          <w:sz w:val="22"/>
          <w:szCs w:val="22"/>
        </w:rPr>
        <w:t xml:space="preserve">lépe </w:t>
      </w:r>
      <w:r w:rsidR="00E55625">
        <w:rPr>
          <w:rFonts w:asciiTheme="minorHAnsi" w:hAnsiTheme="minorHAnsi" w:cstheme="minorHAnsi"/>
          <w:sz w:val="22"/>
          <w:szCs w:val="22"/>
        </w:rPr>
        <w:t>konkurovat jiným</w:t>
      </w:r>
      <w:r w:rsidR="001404EC">
        <w:rPr>
          <w:rFonts w:asciiTheme="minorHAnsi" w:hAnsiTheme="minorHAnsi" w:cstheme="minorHAnsi"/>
          <w:sz w:val="22"/>
          <w:szCs w:val="22"/>
        </w:rPr>
        <w:t xml:space="preserve"> druhům</w:t>
      </w:r>
      <w:r w:rsidR="00E55625">
        <w:rPr>
          <w:rFonts w:asciiTheme="minorHAnsi" w:hAnsiTheme="minorHAnsi" w:cstheme="minorHAnsi"/>
          <w:sz w:val="22"/>
          <w:szCs w:val="22"/>
        </w:rPr>
        <w:t xml:space="preserve"> rostlin. </w:t>
      </w:r>
    </w:p>
    <w:p w14:paraId="33D8E562" w14:textId="3DE428C8" w:rsidR="00F203BC" w:rsidRDefault="00F203BC" w:rsidP="00F725E1">
      <w:pPr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77C8A7FC" w14:textId="5A98FA94" w:rsidR="00707F8D" w:rsidRPr="00707F8D" w:rsidRDefault="00CC6345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CC6345">
        <w:rPr>
          <w:rFonts w:asciiTheme="minorHAnsi" w:hAnsiTheme="minorHAnsi" w:cstheme="minorHAnsi"/>
          <w:i/>
          <w:iCs/>
          <w:sz w:val="22"/>
          <w:szCs w:val="22"/>
        </w:rPr>
        <w:t>„</w:t>
      </w:r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 xml:space="preserve">Naše studie je první svého druhu na světě. </w:t>
      </w:r>
      <w:r w:rsidR="000F19F9">
        <w:rPr>
          <w:rFonts w:asciiTheme="minorHAnsi" w:hAnsiTheme="minorHAnsi" w:cstheme="minorHAnsi"/>
          <w:i/>
          <w:iCs/>
          <w:sz w:val="22"/>
          <w:szCs w:val="22"/>
        </w:rPr>
        <w:t>Věříme</w:t>
      </w:r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>, že iniciuje nový směr výzkumu</w:t>
      </w:r>
      <w:r w:rsidR="008F18A6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 xml:space="preserve">ekologického a evolučního významu </w:t>
      </w:r>
      <w:proofErr w:type="spellStart"/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>transpoz</w:t>
      </w:r>
      <w:r w:rsidR="008F18A6">
        <w:rPr>
          <w:rFonts w:asciiTheme="minorHAnsi" w:hAnsiTheme="minorHAnsi" w:cstheme="minorHAnsi"/>
          <w:i/>
          <w:iCs/>
          <w:sz w:val="22"/>
          <w:szCs w:val="22"/>
        </w:rPr>
        <w:t>o</w:t>
      </w:r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>nů</w:t>
      </w:r>
      <w:proofErr w:type="spellEnd"/>
      <w:r w:rsidR="008F18A6">
        <w:rPr>
          <w:rFonts w:asciiTheme="minorHAnsi" w:hAnsiTheme="minorHAnsi" w:cstheme="minorHAnsi"/>
          <w:i/>
          <w:iCs/>
          <w:sz w:val="22"/>
          <w:szCs w:val="22"/>
        </w:rPr>
        <w:t xml:space="preserve"> v</w:t>
      </w:r>
      <w:r w:rsidR="00707F8D" w:rsidRPr="00CC6345">
        <w:rPr>
          <w:rFonts w:asciiTheme="minorHAnsi" w:hAnsiTheme="minorHAnsi" w:cstheme="minorHAnsi"/>
          <w:i/>
          <w:iCs/>
          <w:sz w:val="22"/>
          <w:szCs w:val="22"/>
        </w:rPr>
        <w:t xml:space="preserve"> rostlinné říši</w:t>
      </w:r>
      <w:r w:rsidR="008C2D3D">
        <w:rPr>
          <w:rFonts w:asciiTheme="minorHAnsi" w:hAnsiTheme="minorHAnsi" w:cstheme="minorHAnsi"/>
          <w:i/>
          <w:iCs/>
          <w:sz w:val="22"/>
          <w:szCs w:val="22"/>
        </w:rPr>
        <w:t>,</w:t>
      </w:r>
      <w:r w:rsidRPr="00CC6345">
        <w:rPr>
          <w:rFonts w:asciiTheme="minorHAnsi" w:hAnsiTheme="minorHAnsi" w:cstheme="minorHAnsi"/>
          <w:i/>
          <w:iCs/>
          <w:sz w:val="22"/>
          <w:szCs w:val="22"/>
        </w:rPr>
        <w:t>“</w:t>
      </w:r>
      <w:r w:rsidR="008C2D3D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8C2D3D" w:rsidRPr="008C2D3D">
        <w:rPr>
          <w:rFonts w:asciiTheme="minorHAnsi" w:hAnsiTheme="minorHAnsi" w:cstheme="minorHAnsi"/>
          <w:sz w:val="22"/>
          <w:szCs w:val="22"/>
        </w:rPr>
        <w:t>říká Vít Latzel</w:t>
      </w:r>
      <w:r w:rsidR="007715B3">
        <w:rPr>
          <w:rFonts w:asciiTheme="minorHAnsi" w:hAnsiTheme="minorHAnsi" w:cstheme="minorHAnsi"/>
          <w:sz w:val="22"/>
          <w:szCs w:val="22"/>
        </w:rPr>
        <w:t xml:space="preserve">, který stál u zrodu myšlenky </w:t>
      </w:r>
      <w:r w:rsidR="007715B3" w:rsidRPr="00707F8D">
        <w:rPr>
          <w:rFonts w:asciiTheme="minorHAnsi" w:hAnsiTheme="minorHAnsi" w:cstheme="minorHAnsi"/>
          <w:sz w:val="22"/>
          <w:szCs w:val="22"/>
        </w:rPr>
        <w:t xml:space="preserve">diverzity vzniklé pomocí </w:t>
      </w:r>
      <w:proofErr w:type="spellStart"/>
      <w:r w:rsidR="007715B3" w:rsidRPr="00707F8D">
        <w:rPr>
          <w:rFonts w:asciiTheme="minorHAnsi" w:hAnsiTheme="minorHAnsi" w:cstheme="minorHAnsi"/>
          <w:sz w:val="22"/>
          <w:szCs w:val="22"/>
        </w:rPr>
        <w:t>transpoz</w:t>
      </w:r>
      <w:r w:rsidR="007715B3">
        <w:rPr>
          <w:rFonts w:asciiTheme="minorHAnsi" w:hAnsiTheme="minorHAnsi" w:cstheme="minorHAnsi"/>
          <w:sz w:val="22"/>
          <w:szCs w:val="22"/>
        </w:rPr>
        <w:t>on</w:t>
      </w:r>
      <w:r w:rsidR="007715B3" w:rsidRPr="00707F8D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="007715B3">
        <w:rPr>
          <w:rFonts w:asciiTheme="minorHAnsi" w:hAnsiTheme="minorHAnsi" w:cstheme="minorHAnsi"/>
          <w:sz w:val="22"/>
          <w:szCs w:val="22"/>
        </w:rPr>
        <w:t xml:space="preserve"> a vedl mezinárodní tým vědců z Botanického ústavu AV ČR, </w:t>
      </w:r>
      <w:r w:rsidR="00707F8D" w:rsidRPr="00707F8D">
        <w:rPr>
          <w:rFonts w:asciiTheme="minorHAnsi" w:hAnsiTheme="minorHAnsi" w:cstheme="minorHAnsi"/>
          <w:sz w:val="22"/>
          <w:szCs w:val="22"/>
        </w:rPr>
        <w:t xml:space="preserve">University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of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Zurich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Agroscope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Switzerland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a španělského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Centro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de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Investigaciones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sobre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707F8D" w:rsidRPr="00707F8D">
        <w:rPr>
          <w:rFonts w:asciiTheme="minorHAnsi" w:hAnsiTheme="minorHAnsi" w:cstheme="minorHAnsi"/>
          <w:sz w:val="22"/>
          <w:szCs w:val="22"/>
        </w:rPr>
        <w:t>Desertificación</w:t>
      </w:r>
      <w:proofErr w:type="spellEnd"/>
      <w:r w:rsidR="00707F8D" w:rsidRPr="00707F8D">
        <w:rPr>
          <w:rFonts w:asciiTheme="minorHAnsi" w:hAnsiTheme="minorHAnsi" w:cstheme="minorHAnsi"/>
          <w:sz w:val="22"/>
          <w:szCs w:val="22"/>
        </w:rPr>
        <w:t>.</w:t>
      </w:r>
    </w:p>
    <w:p w14:paraId="4E85177C" w14:textId="77777777" w:rsidR="00707F8D" w:rsidRDefault="00707F8D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4DD40F" w14:textId="77777777" w:rsidR="00C35A69" w:rsidRPr="00707F8D" w:rsidRDefault="00C35A69" w:rsidP="00F725E1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4CFB2AE" w14:textId="34EFAC62" w:rsidR="00EE1024" w:rsidRPr="00DB00A8" w:rsidRDefault="00077726" w:rsidP="00586D7C">
      <w:pPr>
        <w:rPr>
          <w:rFonts w:asciiTheme="minorHAnsi" w:hAnsiTheme="minorHAnsi" w:cstheme="minorHAnsi"/>
          <w:sz w:val="20"/>
          <w:szCs w:val="20"/>
          <w:u w:val="single"/>
        </w:rPr>
      </w:pPr>
      <w:r w:rsidRPr="00DB00A8">
        <w:rPr>
          <w:rFonts w:asciiTheme="minorHAnsi" w:hAnsiTheme="minorHAnsi" w:cstheme="minorHAnsi"/>
          <w:sz w:val="20"/>
          <w:szCs w:val="20"/>
          <w:u w:val="single"/>
        </w:rPr>
        <w:t>Více informací</w:t>
      </w:r>
      <w:r w:rsidR="00EE1024" w:rsidRPr="00DB00A8">
        <w:rPr>
          <w:rFonts w:asciiTheme="minorHAnsi" w:hAnsiTheme="minorHAnsi" w:cstheme="minorHAnsi"/>
          <w:sz w:val="20"/>
          <w:szCs w:val="20"/>
          <w:u w:val="single"/>
        </w:rPr>
        <w:t>:</w:t>
      </w:r>
      <w:r w:rsidR="00AE4329" w:rsidRPr="00DB00A8">
        <w:rPr>
          <w:rFonts w:asciiTheme="minorHAnsi" w:hAnsiTheme="minorHAnsi" w:cstheme="minorHAnsi"/>
          <w:sz w:val="20"/>
          <w:szCs w:val="20"/>
          <w:u w:val="single"/>
        </w:rPr>
        <w:t xml:space="preserve"> </w:t>
      </w:r>
    </w:p>
    <w:p w14:paraId="7938804F" w14:textId="44E62C62" w:rsidR="008C425D" w:rsidRPr="008C425D" w:rsidRDefault="008C425D" w:rsidP="008C425D">
      <w:pPr>
        <w:rPr>
          <w:rFonts w:ascii="Open Sans" w:hAnsi="Open Sans" w:cs="Open Sans"/>
          <w:bCs/>
          <w:color w:val="1C1D1E"/>
          <w:sz w:val="20"/>
          <w:szCs w:val="20"/>
        </w:rPr>
      </w:pPr>
      <w:hyperlink r:id="rId9" w:history="1">
        <w:r w:rsidRPr="00DA7EB9">
          <w:rPr>
            <w:rStyle w:val="Hypertextovodkaz"/>
            <w:rFonts w:asciiTheme="minorHAnsi" w:hAnsiTheme="minorHAnsi" w:cstheme="minorHAnsi"/>
            <w:b/>
            <w:bCs/>
            <w:color w:val="000000" w:themeColor="text1"/>
            <w:sz w:val="20"/>
            <w:szCs w:val="20"/>
            <w:u w:val="none"/>
            <w:bdr w:val="none" w:sz="0" w:space="0" w:color="auto" w:frame="1"/>
          </w:rPr>
          <w:t>Vít Latzel</w:t>
        </w:r>
      </w:hyperlink>
      <w:r w:rsidRPr="008C425D">
        <w:rPr>
          <w:rStyle w:val="comma-separator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, </w:t>
      </w:r>
      <w:hyperlink r:id="rId10" w:history="1">
        <w:r w:rsidRPr="008C425D">
          <w:rPr>
            <w:rStyle w:val="Hypertextovodkaz"/>
            <w:rFonts w:asciiTheme="minorHAnsi" w:hAnsiTheme="minorHAnsi" w:cstheme="minorHAnsi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Javier </w:t>
        </w:r>
        <w:proofErr w:type="spellStart"/>
        <w:r w:rsidRPr="008C425D">
          <w:rPr>
            <w:rStyle w:val="Hypertextovodkaz"/>
            <w:rFonts w:asciiTheme="minorHAnsi" w:hAnsiTheme="minorHAnsi" w:cstheme="minorHAnsi"/>
            <w:color w:val="000000" w:themeColor="text1"/>
            <w:sz w:val="20"/>
            <w:szCs w:val="20"/>
            <w:u w:val="none"/>
            <w:bdr w:val="none" w:sz="0" w:space="0" w:color="auto" w:frame="1"/>
          </w:rPr>
          <w:t>Puy</w:t>
        </w:r>
        <w:proofErr w:type="spellEnd"/>
      </w:hyperlink>
      <w:r w:rsidRPr="008C425D">
        <w:rPr>
          <w:rStyle w:val="comma-separator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, </w:t>
      </w:r>
      <w:hyperlink r:id="rId11" w:history="1">
        <w:r w:rsidRPr="008C425D">
          <w:rPr>
            <w:rStyle w:val="Hypertextovodkaz"/>
            <w:rFonts w:asciiTheme="minorHAnsi" w:hAnsiTheme="minorHAnsi" w:cstheme="minorHAnsi"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Michael </w:t>
        </w:r>
        <w:proofErr w:type="spellStart"/>
        <w:r w:rsidRPr="008C425D">
          <w:rPr>
            <w:rStyle w:val="Hypertextovodkaz"/>
            <w:rFonts w:asciiTheme="minorHAnsi" w:hAnsiTheme="minorHAnsi" w:cstheme="minorHAnsi"/>
            <w:color w:val="000000" w:themeColor="text1"/>
            <w:sz w:val="20"/>
            <w:szCs w:val="20"/>
            <w:u w:val="none"/>
            <w:bdr w:val="none" w:sz="0" w:space="0" w:color="auto" w:frame="1"/>
          </w:rPr>
          <w:t>Thieme</w:t>
        </w:r>
        <w:proofErr w:type="spellEnd"/>
      </w:hyperlink>
      <w:r w:rsidRPr="008C425D">
        <w:rPr>
          <w:rStyle w:val="comma-separator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, </w:t>
      </w:r>
      <w:proofErr w:type="spellStart"/>
      <w:r w:rsidRP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fldChar w:fldCharType="begin"/>
      </w:r>
      <w:r w:rsidRP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instrText>HYPERLINK "https://besjournals.onlinelibrary.wiley.com/authored-by/Bucher/Etienne"</w:instrText>
      </w:r>
      <w:r w:rsidRP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</w:r>
      <w:r w:rsidRP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fldChar w:fldCharType="separate"/>
      </w:r>
      <w:r w:rsidRPr="008C425D">
        <w:rPr>
          <w:rStyle w:val="Hypertextovodkaz"/>
          <w:rFonts w:asciiTheme="minorHAnsi" w:hAnsiTheme="minorHAnsi" w:cstheme="minorHAnsi"/>
          <w:color w:val="000000" w:themeColor="text1"/>
          <w:sz w:val="20"/>
          <w:szCs w:val="20"/>
          <w:u w:val="none"/>
          <w:bdr w:val="none" w:sz="0" w:space="0" w:color="auto" w:frame="1"/>
        </w:rPr>
        <w:t>Etienne</w:t>
      </w:r>
      <w:proofErr w:type="spellEnd"/>
      <w:r w:rsidRPr="008C425D">
        <w:rPr>
          <w:rStyle w:val="Hypertextovodkaz"/>
          <w:rFonts w:asciiTheme="minorHAnsi" w:hAnsiTheme="minorHAnsi" w:cstheme="minorHAnsi"/>
          <w:color w:val="000000" w:themeColor="text1"/>
          <w:sz w:val="20"/>
          <w:szCs w:val="20"/>
          <w:u w:val="none"/>
          <w:bdr w:val="none" w:sz="0" w:space="0" w:color="auto" w:frame="1"/>
        </w:rPr>
        <w:t xml:space="preserve"> </w:t>
      </w:r>
      <w:proofErr w:type="spellStart"/>
      <w:r w:rsidRPr="008C425D">
        <w:rPr>
          <w:rStyle w:val="Hypertextovodkaz"/>
          <w:rFonts w:asciiTheme="minorHAnsi" w:hAnsiTheme="minorHAnsi" w:cstheme="minorHAnsi"/>
          <w:color w:val="000000" w:themeColor="text1"/>
          <w:sz w:val="20"/>
          <w:szCs w:val="20"/>
          <w:u w:val="none"/>
          <w:bdr w:val="none" w:sz="0" w:space="0" w:color="auto" w:frame="1"/>
        </w:rPr>
        <w:t>Bucher</w:t>
      </w:r>
      <w:proofErr w:type="spellEnd"/>
      <w:r w:rsidRPr="008C425D"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fldChar w:fldCharType="end"/>
      </w:r>
      <w:r w:rsidRPr="008C425D">
        <w:rPr>
          <w:rStyle w:val="comma-separator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, </w:t>
      </w:r>
      <w:hyperlink r:id="rId12" w:history="1">
        <w:r w:rsidRPr="00DA7EB9">
          <w:rPr>
            <w:rStyle w:val="Hypertextovodkaz"/>
            <w:rFonts w:asciiTheme="minorHAnsi" w:hAnsiTheme="minorHAnsi" w:cstheme="minorHAnsi"/>
            <w:b/>
            <w:bCs/>
            <w:color w:val="000000" w:themeColor="text1"/>
            <w:sz w:val="20"/>
            <w:szCs w:val="20"/>
            <w:u w:val="none"/>
            <w:bdr w:val="none" w:sz="0" w:space="0" w:color="auto" w:frame="1"/>
          </w:rPr>
          <w:t xml:space="preserve">Lars </w:t>
        </w:r>
        <w:proofErr w:type="spellStart"/>
        <w:r w:rsidRPr="00DA7EB9">
          <w:rPr>
            <w:rStyle w:val="Hypertextovodkaz"/>
            <w:rFonts w:asciiTheme="minorHAnsi" w:hAnsiTheme="minorHAnsi" w:cstheme="minorHAnsi"/>
            <w:b/>
            <w:bCs/>
            <w:color w:val="000000" w:themeColor="text1"/>
            <w:sz w:val="20"/>
            <w:szCs w:val="20"/>
            <w:u w:val="none"/>
            <w:bdr w:val="none" w:sz="0" w:space="0" w:color="auto" w:frame="1"/>
          </w:rPr>
          <w:t>Götzenberger</w:t>
        </w:r>
        <w:proofErr w:type="spellEnd"/>
      </w:hyperlink>
      <w:r w:rsidRPr="008C425D">
        <w:rPr>
          <w:rStyle w:val="comma-separator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, </w:t>
      </w:r>
      <w:hyperlink r:id="rId13" w:history="1">
        <w:r w:rsidRPr="008C425D">
          <w:rPr>
            <w:rStyle w:val="Hypertextovodkaz"/>
            <w:rFonts w:asciiTheme="minorHAnsi" w:hAnsiTheme="minorHAnsi" w:cstheme="minorHAnsi"/>
            <w:color w:val="000000" w:themeColor="text1"/>
            <w:sz w:val="20"/>
            <w:szCs w:val="20"/>
            <w:u w:val="none"/>
            <w:bdr w:val="none" w:sz="0" w:space="0" w:color="auto" w:frame="1"/>
          </w:rPr>
          <w:t>Francesco de Bello</w:t>
        </w:r>
      </w:hyperlink>
      <w:r>
        <w:rPr>
          <w:rStyle w:val="accordion-tabbedtab-mobile"/>
          <w:rFonts w:asciiTheme="minorHAnsi" w:hAnsiTheme="minorHAnsi" w:cstheme="minorHAnsi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 xml:space="preserve"> (2023):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Phenotypic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diversity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influenced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by a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transposable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element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increases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productivity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and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resistance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to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competitors</w:t>
      </w:r>
      <w:proofErr w:type="spellEnd"/>
      <w:r w:rsidRPr="008C425D">
        <w:rPr>
          <w:rFonts w:asciiTheme="minorHAnsi" w:hAnsiTheme="minorHAnsi" w:cstheme="minorHAnsi"/>
          <w:color w:val="1C1D1E"/>
          <w:sz w:val="20"/>
          <w:szCs w:val="20"/>
        </w:rPr>
        <w:t xml:space="preserve"> in plant </w:t>
      </w:r>
      <w:proofErr w:type="spellStart"/>
      <w:r w:rsidRPr="008C425D">
        <w:rPr>
          <w:rFonts w:asciiTheme="minorHAnsi" w:hAnsiTheme="minorHAnsi" w:cstheme="minorHAnsi"/>
          <w:color w:val="1C1D1E"/>
          <w:sz w:val="20"/>
          <w:szCs w:val="20"/>
        </w:rPr>
        <w:t>populations</w:t>
      </w:r>
      <w:proofErr w:type="spellEnd"/>
      <w:r>
        <w:rPr>
          <w:rFonts w:asciiTheme="minorHAnsi" w:hAnsiTheme="minorHAnsi" w:cstheme="minorHAnsi"/>
          <w:color w:val="1C1D1E"/>
          <w:sz w:val="20"/>
          <w:szCs w:val="20"/>
        </w:rPr>
        <w:t xml:space="preserve">. </w:t>
      </w:r>
      <w:proofErr w:type="spellStart"/>
      <w:r w:rsidRPr="008C425D">
        <w:rPr>
          <w:rFonts w:asciiTheme="minorHAnsi" w:eastAsia="Calibri" w:hAnsiTheme="minorHAnsi" w:cstheme="minorHAnsi"/>
          <w:bCs/>
          <w:sz w:val="20"/>
          <w:szCs w:val="20"/>
        </w:rPr>
        <w:t>Journal</w:t>
      </w:r>
      <w:proofErr w:type="spellEnd"/>
      <w:r w:rsidRPr="008C425D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  <w:proofErr w:type="spellStart"/>
      <w:r w:rsidRPr="008C425D">
        <w:rPr>
          <w:rFonts w:asciiTheme="minorHAnsi" w:eastAsia="Calibri" w:hAnsiTheme="minorHAnsi" w:cstheme="minorHAnsi"/>
          <w:bCs/>
          <w:sz w:val="20"/>
          <w:szCs w:val="20"/>
        </w:rPr>
        <w:t>of</w:t>
      </w:r>
      <w:proofErr w:type="spellEnd"/>
      <w:r w:rsidRPr="008C425D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  <w:proofErr w:type="spellStart"/>
      <w:r w:rsidRPr="008C425D">
        <w:rPr>
          <w:rFonts w:asciiTheme="minorHAnsi" w:eastAsia="Calibri" w:hAnsiTheme="minorHAnsi" w:cstheme="minorHAnsi"/>
          <w:bCs/>
          <w:sz w:val="20"/>
          <w:szCs w:val="20"/>
        </w:rPr>
        <w:t>Ecology</w:t>
      </w:r>
      <w:proofErr w:type="spellEnd"/>
      <w:r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  <w:hyperlink r:id="rId14" w:history="1">
        <w:r w:rsidR="00DA7EB9" w:rsidRPr="00DA7EB9">
          <w:rPr>
            <w:rStyle w:val="Hypertextovodkaz"/>
            <w:rFonts w:asciiTheme="minorHAnsi" w:hAnsiTheme="minorHAnsi" w:cstheme="minorHAnsi"/>
            <w:sz w:val="20"/>
            <w:szCs w:val="20"/>
          </w:rPr>
          <w:t>http://doi.org/10.1111/1365-2745.14185</w:t>
        </w:r>
      </w:hyperlink>
      <w:r w:rsidR="00DA7EB9">
        <w:t xml:space="preserve"> </w:t>
      </w:r>
      <w:r w:rsidR="00DA7EB9">
        <w:br/>
      </w:r>
      <w:r w:rsidRPr="008C425D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</w:p>
    <w:p w14:paraId="5C723EEC" w14:textId="77777777" w:rsidR="00D97E95" w:rsidRPr="0002535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5906A2F0" w14:textId="5E33453E" w:rsidR="006606F5" w:rsidRPr="0002535E" w:rsidRDefault="006606F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  <w:r w:rsidRPr="0002535E">
        <w:rPr>
          <w:rFonts w:asciiTheme="minorHAnsi" w:eastAsia="Calibri" w:hAnsiTheme="minorHAnsi" w:cstheme="minorHAnsi"/>
          <w:b/>
          <w:sz w:val="22"/>
          <w:szCs w:val="22"/>
        </w:rPr>
        <w:t>Kontakt</w:t>
      </w:r>
    </w:p>
    <w:p w14:paraId="435C7CA1" w14:textId="75BC84A9" w:rsidR="002C0DE0" w:rsidRPr="0002535E" w:rsidRDefault="002E6204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NDr</w:t>
      </w:r>
      <w:r w:rsidR="002C0DE0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>Vít Latzel</w:t>
      </w:r>
      <w:r w:rsidR="002C0DE0">
        <w:rPr>
          <w:rFonts w:asciiTheme="minorHAnsi" w:hAnsiTheme="minorHAnsi" w:cstheme="minorHAnsi"/>
          <w:sz w:val="22"/>
          <w:szCs w:val="22"/>
        </w:rPr>
        <w:t>, Ph.D.</w:t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</w:r>
      <w:r w:rsidR="002C0DE0" w:rsidRPr="0002535E">
        <w:rPr>
          <w:rFonts w:asciiTheme="minorHAnsi" w:hAnsiTheme="minorHAnsi" w:cstheme="minorHAnsi"/>
          <w:sz w:val="22"/>
          <w:szCs w:val="22"/>
        </w:rPr>
        <w:tab/>
        <w:t>Mirka Dvořáková</w:t>
      </w:r>
    </w:p>
    <w:p w14:paraId="4E25FD56" w14:textId="31E5C1A4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i/>
          <w:sz w:val="22"/>
          <w:szCs w:val="22"/>
        </w:rPr>
        <w:t xml:space="preserve">Oddělení </w:t>
      </w:r>
      <w:r>
        <w:rPr>
          <w:rFonts w:asciiTheme="minorHAnsi" w:hAnsiTheme="minorHAnsi" w:cstheme="minorHAnsi"/>
          <w:i/>
          <w:sz w:val="22"/>
          <w:szCs w:val="22"/>
        </w:rPr>
        <w:t>populační ekologie</w:t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</w:r>
      <w:r w:rsidRPr="0002535E">
        <w:rPr>
          <w:rFonts w:asciiTheme="minorHAnsi" w:hAnsiTheme="minorHAnsi" w:cstheme="minorHAnsi"/>
          <w:i/>
          <w:sz w:val="22"/>
          <w:szCs w:val="22"/>
        </w:rPr>
        <w:tab/>
        <w:t>PR &amp; Marketing Manager</w:t>
      </w:r>
    </w:p>
    <w:p w14:paraId="2274A5B5" w14:textId="02F4D0C3" w:rsidR="002C0DE0" w:rsidRPr="0002535E" w:rsidRDefault="00D5205D" w:rsidP="002C0DE0">
      <w:pPr>
        <w:jc w:val="both"/>
        <w:rPr>
          <w:rFonts w:asciiTheme="minorHAnsi" w:hAnsiTheme="minorHAnsi" w:cstheme="minorHAnsi"/>
          <w:sz w:val="22"/>
          <w:szCs w:val="22"/>
        </w:rPr>
      </w:pPr>
      <w:hyperlink r:id="rId15" w:history="1">
        <w:r w:rsidR="002E6204" w:rsidRPr="0087092C">
          <w:rPr>
            <w:rStyle w:val="Hypertextovodkaz"/>
            <w:rFonts w:asciiTheme="minorHAnsi" w:hAnsiTheme="minorHAnsi" w:cstheme="minorHAnsi"/>
            <w:sz w:val="22"/>
            <w:szCs w:val="22"/>
          </w:rPr>
          <w:t>vit.latzel@ibot.cas.cz</w:t>
        </w:r>
      </w:hyperlink>
      <w:r w:rsidR="002C0DE0" w:rsidRPr="0002535E">
        <w:tab/>
      </w:r>
      <w:r w:rsidR="002C0DE0" w:rsidRPr="0002535E">
        <w:tab/>
      </w:r>
      <w:r w:rsidR="002C0DE0" w:rsidRPr="0002535E">
        <w:tab/>
      </w:r>
      <w:r w:rsidR="002C0DE0" w:rsidRPr="0002535E">
        <w:tab/>
      </w:r>
      <w:hyperlink r:id="rId16" w:history="1">
        <w:r w:rsidR="002C0DE0" w:rsidRPr="0002535E">
          <w:rPr>
            <w:rStyle w:val="Hypertextovodkaz"/>
            <w:rFonts w:asciiTheme="minorHAnsi" w:hAnsiTheme="minorHAnsi" w:cstheme="minorHAnsi"/>
            <w:sz w:val="22"/>
            <w:szCs w:val="22"/>
          </w:rPr>
          <w:t>miroslava.dvorakova@ibot.cas.cz</w:t>
        </w:r>
      </w:hyperlink>
    </w:p>
    <w:p w14:paraId="7005E5F2" w14:textId="44671F11" w:rsidR="002C0DE0" w:rsidRPr="0002535E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>+420</w:t>
      </w:r>
      <w:r w:rsidR="00535E9F">
        <w:rPr>
          <w:rFonts w:asciiTheme="minorHAnsi" w:hAnsiTheme="minorHAnsi" w:cstheme="minorHAnsi"/>
          <w:sz w:val="22"/>
          <w:szCs w:val="22"/>
        </w:rPr>
        <w:t> 777 623 858</w:t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  <w:t>+420 602 608 766</w:t>
      </w:r>
    </w:p>
    <w:p w14:paraId="2D5362E9" w14:textId="77777777" w:rsidR="002C0DE0" w:rsidRDefault="002C0DE0" w:rsidP="002C0DE0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4B216760" w14:textId="77777777" w:rsidR="0086586D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  <w:r w:rsidRPr="0002535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B20248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B20248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B20248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B20248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B20248">
        <w:rPr>
          <w:rFonts w:asciiTheme="minorHAnsi" w:hAnsiTheme="minorHAnsi" w:cstheme="minorHAnsi"/>
          <w:sz w:val="22"/>
          <w:szCs w:val="22"/>
        </w:rPr>
        <w:t xml:space="preserve">Botanický ústav AV ČR je veřejná výzkumná instituce, která je součástí Akademie věd České republiky. Je </w:t>
      </w:r>
      <w:r>
        <w:rPr>
          <w:rFonts w:asciiTheme="minorHAnsi" w:hAnsiTheme="minorHAnsi" w:cstheme="minorHAnsi"/>
          <w:sz w:val="22"/>
          <w:szCs w:val="22"/>
        </w:rPr>
        <w:t>největším</w:t>
      </w:r>
      <w:r w:rsidRPr="00B20248">
        <w:rPr>
          <w:rFonts w:asciiTheme="minorHAnsi" w:hAnsiTheme="minorHAnsi" w:cstheme="minorHAnsi"/>
          <w:sz w:val="22"/>
          <w:szCs w:val="22"/>
        </w:rPr>
        <w:t xml:space="preserve"> centr</w:t>
      </w:r>
      <w:r>
        <w:rPr>
          <w:rFonts w:asciiTheme="minorHAnsi" w:hAnsiTheme="minorHAnsi" w:cstheme="minorHAnsi"/>
          <w:sz w:val="22"/>
          <w:szCs w:val="22"/>
        </w:rPr>
        <w:t>em</w:t>
      </w:r>
      <w:r w:rsidRPr="00B20248">
        <w:rPr>
          <w:rFonts w:asciiTheme="minorHAnsi" w:hAnsiTheme="minorHAnsi" w:cstheme="minorHAnsi"/>
          <w:sz w:val="22"/>
          <w:szCs w:val="22"/>
        </w:rPr>
        <w:t xml:space="preserve"> botanického výzkumu v ČR. Zabývá se výzkumem vegetace na úrovni organi</w:t>
      </w:r>
      <w:r w:rsidR="009D1EC9">
        <w:rPr>
          <w:rFonts w:asciiTheme="minorHAnsi" w:hAnsiTheme="minorHAnsi" w:cstheme="minorHAnsi"/>
          <w:sz w:val="22"/>
          <w:szCs w:val="22"/>
        </w:rPr>
        <w:t>s</w:t>
      </w:r>
      <w:r w:rsidRPr="00B20248">
        <w:rPr>
          <w:rFonts w:asciiTheme="minorHAnsi" w:hAnsiTheme="minorHAnsi" w:cstheme="minorHAnsi"/>
          <w:sz w:val="22"/>
          <w:szCs w:val="22"/>
        </w:rPr>
        <w:t>mů,</w:t>
      </w:r>
      <w:r>
        <w:rPr>
          <w:rFonts w:asciiTheme="minorHAnsi" w:hAnsiTheme="minorHAnsi" w:cstheme="minorHAnsi"/>
          <w:sz w:val="22"/>
          <w:szCs w:val="22"/>
        </w:rPr>
        <w:t xml:space="preserve"> p</w:t>
      </w:r>
      <w:r w:rsidRPr="00B20248">
        <w:rPr>
          <w:rFonts w:asciiTheme="minorHAnsi" w:hAnsiTheme="minorHAnsi" w:cstheme="minorHAnsi"/>
          <w:sz w:val="22"/>
          <w:szCs w:val="22"/>
        </w:rPr>
        <w:t>opulací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společenstev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20248">
        <w:rPr>
          <w:rFonts w:asciiTheme="minorHAnsi" w:hAnsiTheme="minorHAnsi" w:cstheme="minorHAnsi"/>
          <w:sz w:val="22"/>
          <w:szCs w:val="22"/>
        </w:rPr>
        <w:t>a ekosystémů. V současnosti soustřeďuje přes 1</w:t>
      </w:r>
      <w:r>
        <w:rPr>
          <w:rFonts w:asciiTheme="minorHAnsi" w:hAnsiTheme="minorHAnsi" w:cstheme="minorHAnsi"/>
          <w:sz w:val="22"/>
          <w:szCs w:val="22"/>
        </w:rPr>
        <w:t>5</w:t>
      </w:r>
      <w:r w:rsidRPr="00B20248">
        <w:rPr>
          <w:rFonts w:asciiTheme="minorHAnsi" w:hAnsiTheme="minorHAnsi" w:cstheme="minorHAnsi"/>
          <w:sz w:val="22"/>
          <w:szCs w:val="22"/>
        </w:rPr>
        <w:t xml:space="preserve">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</w:t>
      </w:r>
      <w:r>
        <w:rPr>
          <w:rFonts w:asciiTheme="minorHAnsi" w:hAnsiTheme="minorHAnsi" w:cstheme="minorHAnsi"/>
          <w:sz w:val="22"/>
          <w:szCs w:val="22"/>
        </w:rPr>
        <w:t>který je Národní kulturní památkou a je zařazen na seznam</w:t>
      </w:r>
      <w:r w:rsidRPr="00B20248">
        <w:rPr>
          <w:rFonts w:asciiTheme="minorHAnsi" w:hAnsiTheme="minorHAnsi" w:cstheme="minorHAnsi"/>
          <w:sz w:val="22"/>
          <w:szCs w:val="22"/>
        </w:rPr>
        <w:t xml:space="preserve"> památek UNESCO</w:t>
      </w:r>
      <w:r>
        <w:rPr>
          <w:rFonts w:asciiTheme="minorHAnsi" w:hAnsiTheme="minorHAnsi" w:cstheme="minorHAnsi"/>
          <w:sz w:val="22"/>
          <w:szCs w:val="22"/>
        </w:rPr>
        <w:t>, Průhonické botanické zahrady a Botanické zahrady Třeboň</w:t>
      </w:r>
      <w:r w:rsidRPr="00B20248">
        <w:rPr>
          <w:rFonts w:asciiTheme="minorHAnsi" w:hAnsiTheme="minorHAnsi" w:cstheme="minorHAnsi"/>
          <w:sz w:val="22"/>
          <w:szCs w:val="22"/>
        </w:rPr>
        <w:t>. Více informací je na www.ibot.cas.cz.</w:t>
      </w:r>
    </w:p>
    <w:p w14:paraId="117CBA09" w14:textId="42A70E53" w:rsidR="00A34806" w:rsidRPr="0002535E" w:rsidRDefault="00A34806" w:rsidP="00B20248">
      <w:pPr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7"/>
      <w:footerReference w:type="default" r:id="rId18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280A6" w14:textId="77777777" w:rsidR="00BE334B" w:rsidRDefault="00BE334B">
      <w:r>
        <w:separator/>
      </w:r>
    </w:p>
  </w:endnote>
  <w:endnote w:type="continuationSeparator" w:id="0">
    <w:p w14:paraId="1F5B8C24" w14:textId="77777777" w:rsidR="00BE334B" w:rsidRDefault="00BE334B">
      <w:r>
        <w:continuationSeparator/>
      </w:r>
    </w:p>
  </w:endnote>
  <w:endnote w:type="continuationNotice" w:id="1">
    <w:p w14:paraId="4C7B7AFC" w14:textId="77777777" w:rsidR="00BE334B" w:rsidRDefault="00BE33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8D6615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D47AB5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D47AB5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D47AB5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D47AB5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D47AB5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2123A" w14:textId="77777777" w:rsidR="00BE334B" w:rsidRDefault="00BE334B">
      <w:r>
        <w:separator/>
      </w:r>
    </w:p>
  </w:footnote>
  <w:footnote w:type="continuationSeparator" w:id="0">
    <w:p w14:paraId="54A7CB7E" w14:textId="77777777" w:rsidR="00BE334B" w:rsidRDefault="00BE334B">
      <w:r>
        <w:continuationSeparator/>
      </w:r>
    </w:p>
  </w:footnote>
  <w:footnote w:type="continuationNotice" w:id="1">
    <w:p w14:paraId="7D071CCB" w14:textId="77777777" w:rsidR="00BE334B" w:rsidRDefault="00BE33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9C7560">
      <w:rPr>
        <w:rFonts w:asciiTheme="minorHAnsi" w:hAnsiTheme="minorHAnsi" w:cstheme="minorHAnsi"/>
        <w:b/>
        <w:color w:val="669900"/>
      </w:rPr>
      <w:t xml:space="preserve">Tisková </w:t>
    </w:r>
    <w:r w:rsidR="00A87D96">
      <w:rPr>
        <w:rFonts w:asciiTheme="minorHAnsi" w:hAnsiTheme="minorHAnsi" w:cstheme="minorHAnsi"/>
        <w:b/>
        <w:color w:val="669900"/>
      </w:rPr>
      <w:t>informace</w:t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color w:val="669900"/>
      </w:rPr>
      <w:tab/>
    </w:r>
    <w:r w:rsidR="00756C95">
      <w:rPr>
        <w:rFonts w:asciiTheme="minorHAnsi" w:hAnsiTheme="minorHAnsi" w:cstheme="minorHAnsi"/>
        <w:b/>
        <w:noProof/>
        <w:color w:val="669900"/>
        <w:lang w:val="sv-SE" w:eastAsia="sv-SE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435051">
    <w:abstractNumId w:val="1"/>
  </w:num>
  <w:num w:numId="2" w16cid:durableId="765461860">
    <w:abstractNumId w:val="2"/>
  </w:num>
  <w:num w:numId="3" w16cid:durableId="140121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cs-CZ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sxqAd5HUWgsAAAA"/>
  </w:docVars>
  <w:rsids>
    <w:rsidRoot w:val="002C21FB"/>
    <w:rsid w:val="00002242"/>
    <w:rsid w:val="0000302B"/>
    <w:rsid w:val="000033A6"/>
    <w:rsid w:val="00003BD9"/>
    <w:rsid w:val="0000425F"/>
    <w:rsid w:val="00005D04"/>
    <w:rsid w:val="00006365"/>
    <w:rsid w:val="00007C96"/>
    <w:rsid w:val="00010D06"/>
    <w:rsid w:val="00010FC2"/>
    <w:rsid w:val="000125CF"/>
    <w:rsid w:val="00013A3C"/>
    <w:rsid w:val="00013C64"/>
    <w:rsid w:val="00016E29"/>
    <w:rsid w:val="000204E3"/>
    <w:rsid w:val="00023954"/>
    <w:rsid w:val="00023D26"/>
    <w:rsid w:val="0002535E"/>
    <w:rsid w:val="00025392"/>
    <w:rsid w:val="000272EE"/>
    <w:rsid w:val="0003085F"/>
    <w:rsid w:val="000331A1"/>
    <w:rsid w:val="000342B7"/>
    <w:rsid w:val="00035E3D"/>
    <w:rsid w:val="00037C66"/>
    <w:rsid w:val="0004018D"/>
    <w:rsid w:val="00040894"/>
    <w:rsid w:val="000414C4"/>
    <w:rsid w:val="00043001"/>
    <w:rsid w:val="0004391A"/>
    <w:rsid w:val="00044009"/>
    <w:rsid w:val="00044687"/>
    <w:rsid w:val="000464FB"/>
    <w:rsid w:val="000477ED"/>
    <w:rsid w:val="00047917"/>
    <w:rsid w:val="000525AE"/>
    <w:rsid w:val="00052618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9C7"/>
    <w:rsid w:val="00062AB8"/>
    <w:rsid w:val="00065727"/>
    <w:rsid w:val="00066609"/>
    <w:rsid w:val="00070D21"/>
    <w:rsid w:val="00074B27"/>
    <w:rsid w:val="0007535B"/>
    <w:rsid w:val="00075AA8"/>
    <w:rsid w:val="000774EA"/>
    <w:rsid w:val="00077726"/>
    <w:rsid w:val="000778A9"/>
    <w:rsid w:val="00081AEF"/>
    <w:rsid w:val="000835BF"/>
    <w:rsid w:val="0008392A"/>
    <w:rsid w:val="00084E82"/>
    <w:rsid w:val="00090C49"/>
    <w:rsid w:val="00091B41"/>
    <w:rsid w:val="000921DB"/>
    <w:rsid w:val="000932B7"/>
    <w:rsid w:val="000960C6"/>
    <w:rsid w:val="000A29DD"/>
    <w:rsid w:val="000A312D"/>
    <w:rsid w:val="000A34CF"/>
    <w:rsid w:val="000A4A53"/>
    <w:rsid w:val="000A7DDA"/>
    <w:rsid w:val="000B10C2"/>
    <w:rsid w:val="000B10F2"/>
    <w:rsid w:val="000B2E7B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61E0"/>
    <w:rsid w:val="000C63E1"/>
    <w:rsid w:val="000C681F"/>
    <w:rsid w:val="000D13A4"/>
    <w:rsid w:val="000D1C18"/>
    <w:rsid w:val="000D219F"/>
    <w:rsid w:val="000D332E"/>
    <w:rsid w:val="000D33A4"/>
    <w:rsid w:val="000D3EBF"/>
    <w:rsid w:val="000D523D"/>
    <w:rsid w:val="000D7668"/>
    <w:rsid w:val="000E15D6"/>
    <w:rsid w:val="000E384D"/>
    <w:rsid w:val="000F1129"/>
    <w:rsid w:val="000F1380"/>
    <w:rsid w:val="000F181F"/>
    <w:rsid w:val="000F19F9"/>
    <w:rsid w:val="000F2ED2"/>
    <w:rsid w:val="000F35BE"/>
    <w:rsid w:val="000F49D7"/>
    <w:rsid w:val="000F4F2F"/>
    <w:rsid w:val="000F5E22"/>
    <w:rsid w:val="000F64CA"/>
    <w:rsid w:val="000F6A54"/>
    <w:rsid w:val="0010004F"/>
    <w:rsid w:val="00100994"/>
    <w:rsid w:val="00100B5A"/>
    <w:rsid w:val="0010224F"/>
    <w:rsid w:val="00103442"/>
    <w:rsid w:val="00103678"/>
    <w:rsid w:val="001036BF"/>
    <w:rsid w:val="00103963"/>
    <w:rsid w:val="00103BE3"/>
    <w:rsid w:val="00104264"/>
    <w:rsid w:val="00106172"/>
    <w:rsid w:val="00106A07"/>
    <w:rsid w:val="00107211"/>
    <w:rsid w:val="00107518"/>
    <w:rsid w:val="00110C9F"/>
    <w:rsid w:val="0011172E"/>
    <w:rsid w:val="00111973"/>
    <w:rsid w:val="001124C4"/>
    <w:rsid w:val="00112B4F"/>
    <w:rsid w:val="00112BCF"/>
    <w:rsid w:val="0011407A"/>
    <w:rsid w:val="0011464E"/>
    <w:rsid w:val="0011531F"/>
    <w:rsid w:val="001154CF"/>
    <w:rsid w:val="001156CD"/>
    <w:rsid w:val="00117012"/>
    <w:rsid w:val="00120530"/>
    <w:rsid w:val="001276F9"/>
    <w:rsid w:val="0012787C"/>
    <w:rsid w:val="00130F34"/>
    <w:rsid w:val="00131E71"/>
    <w:rsid w:val="00132051"/>
    <w:rsid w:val="00132189"/>
    <w:rsid w:val="001357E7"/>
    <w:rsid w:val="0013610F"/>
    <w:rsid w:val="00137BB0"/>
    <w:rsid w:val="00140382"/>
    <w:rsid w:val="001404EC"/>
    <w:rsid w:val="001409A4"/>
    <w:rsid w:val="00140A1B"/>
    <w:rsid w:val="00141296"/>
    <w:rsid w:val="00141D75"/>
    <w:rsid w:val="00141DF4"/>
    <w:rsid w:val="001445A4"/>
    <w:rsid w:val="00145D86"/>
    <w:rsid w:val="001464D5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BC5"/>
    <w:rsid w:val="00161FE5"/>
    <w:rsid w:val="00165AB6"/>
    <w:rsid w:val="00170D9D"/>
    <w:rsid w:val="00172B50"/>
    <w:rsid w:val="001742FD"/>
    <w:rsid w:val="00175494"/>
    <w:rsid w:val="0017697E"/>
    <w:rsid w:val="0017703D"/>
    <w:rsid w:val="00180F46"/>
    <w:rsid w:val="0018170C"/>
    <w:rsid w:val="0018290A"/>
    <w:rsid w:val="00182D01"/>
    <w:rsid w:val="001831E0"/>
    <w:rsid w:val="001849CF"/>
    <w:rsid w:val="00185EC7"/>
    <w:rsid w:val="00185F7A"/>
    <w:rsid w:val="00187AFD"/>
    <w:rsid w:val="00190AA4"/>
    <w:rsid w:val="00191F9B"/>
    <w:rsid w:val="00192FE1"/>
    <w:rsid w:val="001946F4"/>
    <w:rsid w:val="001A1EE2"/>
    <w:rsid w:val="001A205C"/>
    <w:rsid w:val="001A2944"/>
    <w:rsid w:val="001A476E"/>
    <w:rsid w:val="001A4936"/>
    <w:rsid w:val="001A7D14"/>
    <w:rsid w:val="001B15BF"/>
    <w:rsid w:val="001B48E1"/>
    <w:rsid w:val="001B5CD5"/>
    <w:rsid w:val="001B6598"/>
    <w:rsid w:val="001B760E"/>
    <w:rsid w:val="001C05E5"/>
    <w:rsid w:val="001C178D"/>
    <w:rsid w:val="001C226B"/>
    <w:rsid w:val="001C2958"/>
    <w:rsid w:val="001C2EC1"/>
    <w:rsid w:val="001C2F95"/>
    <w:rsid w:val="001C5E96"/>
    <w:rsid w:val="001C6022"/>
    <w:rsid w:val="001D04EE"/>
    <w:rsid w:val="001D0D66"/>
    <w:rsid w:val="001D12F9"/>
    <w:rsid w:val="001D1678"/>
    <w:rsid w:val="001D38E4"/>
    <w:rsid w:val="001D40B3"/>
    <w:rsid w:val="001D424E"/>
    <w:rsid w:val="001E01CF"/>
    <w:rsid w:val="001E2BA6"/>
    <w:rsid w:val="001E31AA"/>
    <w:rsid w:val="001E3882"/>
    <w:rsid w:val="001E53F4"/>
    <w:rsid w:val="001E641C"/>
    <w:rsid w:val="001E7A3B"/>
    <w:rsid w:val="001E7B12"/>
    <w:rsid w:val="001E7B8B"/>
    <w:rsid w:val="001E7C7E"/>
    <w:rsid w:val="001F05B6"/>
    <w:rsid w:val="001F0A61"/>
    <w:rsid w:val="001F1247"/>
    <w:rsid w:val="001F12E2"/>
    <w:rsid w:val="001F29BD"/>
    <w:rsid w:val="001F3662"/>
    <w:rsid w:val="001F3EF6"/>
    <w:rsid w:val="001F679A"/>
    <w:rsid w:val="001F6A48"/>
    <w:rsid w:val="00200372"/>
    <w:rsid w:val="002007F2"/>
    <w:rsid w:val="0020106E"/>
    <w:rsid w:val="00201348"/>
    <w:rsid w:val="00201879"/>
    <w:rsid w:val="002042B1"/>
    <w:rsid w:val="002050E0"/>
    <w:rsid w:val="002069AB"/>
    <w:rsid w:val="002070B1"/>
    <w:rsid w:val="00207E46"/>
    <w:rsid w:val="0021086D"/>
    <w:rsid w:val="00215317"/>
    <w:rsid w:val="00217893"/>
    <w:rsid w:val="00217A28"/>
    <w:rsid w:val="00220DFE"/>
    <w:rsid w:val="00221973"/>
    <w:rsid w:val="00221C2C"/>
    <w:rsid w:val="00221C74"/>
    <w:rsid w:val="00222F4C"/>
    <w:rsid w:val="002231D0"/>
    <w:rsid w:val="00223FC8"/>
    <w:rsid w:val="00224A2B"/>
    <w:rsid w:val="00226C4C"/>
    <w:rsid w:val="0022714C"/>
    <w:rsid w:val="002311E9"/>
    <w:rsid w:val="00233A0C"/>
    <w:rsid w:val="00235635"/>
    <w:rsid w:val="0023595D"/>
    <w:rsid w:val="00235EF6"/>
    <w:rsid w:val="00236A37"/>
    <w:rsid w:val="00240561"/>
    <w:rsid w:val="00240C0B"/>
    <w:rsid w:val="0024434C"/>
    <w:rsid w:val="00244378"/>
    <w:rsid w:val="0024445F"/>
    <w:rsid w:val="00244B55"/>
    <w:rsid w:val="00245AF0"/>
    <w:rsid w:val="00250001"/>
    <w:rsid w:val="0025079E"/>
    <w:rsid w:val="00250A9E"/>
    <w:rsid w:val="00250EAC"/>
    <w:rsid w:val="002527FF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6185"/>
    <w:rsid w:val="002668DD"/>
    <w:rsid w:val="0026695E"/>
    <w:rsid w:val="00267951"/>
    <w:rsid w:val="00272A75"/>
    <w:rsid w:val="00273613"/>
    <w:rsid w:val="00276C0B"/>
    <w:rsid w:val="0027748E"/>
    <w:rsid w:val="002779D7"/>
    <w:rsid w:val="00282AB5"/>
    <w:rsid w:val="002874D8"/>
    <w:rsid w:val="00287EA6"/>
    <w:rsid w:val="00290D8C"/>
    <w:rsid w:val="002927B2"/>
    <w:rsid w:val="00292C03"/>
    <w:rsid w:val="0029392C"/>
    <w:rsid w:val="00293E87"/>
    <w:rsid w:val="00295D12"/>
    <w:rsid w:val="00296D18"/>
    <w:rsid w:val="00296D8A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71C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52D8"/>
    <w:rsid w:val="002D5B66"/>
    <w:rsid w:val="002E1292"/>
    <w:rsid w:val="002E34BF"/>
    <w:rsid w:val="002E3ADA"/>
    <w:rsid w:val="002E4840"/>
    <w:rsid w:val="002E49CA"/>
    <w:rsid w:val="002E5F7F"/>
    <w:rsid w:val="002E6204"/>
    <w:rsid w:val="002E6295"/>
    <w:rsid w:val="002E7B38"/>
    <w:rsid w:val="002F0185"/>
    <w:rsid w:val="002F1D5C"/>
    <w:rsid w:val="002F31AA"/>
    <w:rsid w:val="002F335E"/>
    <w:rsid w:val="002F33D1"/>
    <w:rsid w:val="002F419A"/>
    <w:rsid w:val="002F4698"/>
    <w:rsid w:val="002F55B9"/>
    <w:rsid w:val="002F7045"/>
    <w:rsid w:val="003002FA"/>
    <w:rsid w:val="00300C40"/>
    <w:rsid w:val="00303A26"/>
    <w:rsid w:val="00304204"/>
    <w:rsid w:val="003047A1"/>
    <w:rsid w:val="003053CF"/>
    <w:rsid w:val="0030573E"/>
    <w:rsid w:val="00306644"/>
    <w:rsid w:val="00307A25"/>
    <w:rsid w:val="00310F20"/>
    <w:rsid w:val="00312CA8"/>
    <w:rsid w:val="00313655"/>
    <w:rsid w:val="00313CE0"/>
    <w:rsid w:val="00314A25"/>
    <w:rsid w:val="00316309"/>
    <w:rsid w:val="00317E4E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6DF"/>
    <w:rsid w:val="00332736"/>
    <w:rsid w:val="00333AEE"/>
    <w:rsid w:val="00340199"/>
    <w:rsid w:val="003403F3"/>
    <w:rsid w:val="00342139"/>
    <w:rsid w:val="0034330A"/>
    <w:rsid w:val="00343FBE"/>
    <w:rsid w:val="0034440B"/>
    <w:rsid w:val="0034525D"/>
    <w:rsid w:val="00346628"/>
    <w:rsid w:val="0034734B"/>
    <w:rsid w:val="00347E07"/>
    <w:rsid w:val="00347E36"/>
    <w:rsid w:val="00350C9C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6753B"/>
    <w:rsid w:val="00370923"/>
    <w:rsid w:val="003711D4"/>
    <w:rsid w:val="00371EDE"/>
    <w:rsid w:val="00372DE8"/>
    <w:rsid w:val="00372E61"/>
    <w:rsid w:val="003740D7"/>
    <w:rsid w:val="00374395"/>
    <w:rsid w:val="003743E1"/>
    <w:rsid w:val="00375B9B"/>
    <w:rsid w:val="00377F4F"/>
    <w:rsid w:val="00380143"/>
    <w:rsid w:val="00381004"/>
    <w:rsid w:val="003818DD"/>
    <w:rsid w:val="00384425"/>
    <w:rsid w:val="00385796"/>
    <w:rsid w:val="00385B90"/>
    <w:rsid w:val="00386FAF"/>
    <w:rsid w:val="003907FD"/>
    <w:rsid w:val="00391C2E"/>
    <w:rsid w:val="0039234E"/>
    <w:rsid w:val="00392CB1"/>
    <w:rsid w:val="00392F9D"/>
    <w:rsid w:val="00396A40"/>
    <w:rsid w:val="00397501"/>
    <w:rsid w:val="0039761B"/>
    <w:rsid w:val="003A2814"/>
    <w:rsid w:val="003A385D"/>
    <w:rsid w:val="003A6854"/>
    <w:rsid w:val="003A68A3"/>
    <w:rsid w:val="003B02C2"/>
    <w:rsid w:val="003B1C45"/>
    <w:rsid w:val="003B428C"/>
    <w:rsid w:val="003B586F"/>
    <w:rsid w:val="003B59EB"/>
    <w:rsid w:val="003C0749"/>
    <w:rsid w:val="003C475F"/>
    <w:rsid w:val="003C5512"/>
    <w:rsid w:val="003C7B3E"/>
    <w:rsid w:val="003D0D77"/>
    <w:rsid w:val="003D1ABD"/>
    <w:rsid w:val="003D2E48"/>
    <w:rsid w:val="003D3EC5"/>
    <w:rsid w:val="003D4E8B"/>
    <w:rsid w:val="003D5476"/>
    <w:rsid w:val="003D63A0"/>
    <w:rsid w:val="003D74E0"/>
    <w:rsid w:val="003E1BA1"/>
    <w:rsid w:val="003E2F36"/>
    <w:rsid w:val="003E3BC2"/>
    <w:rsid w:val="003E50BF"/>
    <w:rsid w:val="003E5244"/>
    <w:rsid w:val="003E648D"/>
    <w:rsid w:val="003E65C3"/>
    <w:rsid w:val="003E6631"/>
    <w:rsid w:val="003E66CE"/>
    <w:rsid w:val="003E6B67"/>
    <w:rsid w:val="003F2999"/>
    <w:rsid w:val="003F304A"/>
    <w:rsid w:val="003F3C71"/>
    <w:rsid w:val="003F4658"/>
    <w:rsid w:val="003F51DA"/>
    <w:rsid w:val="003F5F6C"/>
    <w:rsid w:val="003F6E0D"/>
    <w:rsid w:val="0040070D"/>
    <w:rsid w:val="00401DFF"/>
    <w:rsid w:val="00402542"/>
    <w:rsid w:val="004025C2"/>
    <w:rsid w:val="00402DBE"/>
    <w:rsid w:val="00403DB7"/>
    <w:rsid w:val="00404264"/>
    <w:rsid w:val="0040468C"/>
    <w:rsid w:val="00407E10"/>
    <w:rsid w:val="00411EDA"/>
    <w:rsid w:val="00412C64"/>
    <w:rsid w:val="00412F9E"/>
    <w:rsid w:val="0041357D"/>
    <w:rsid w:val="00413CFE"/>
    <w:rsid w:val="004154F2"/>
    <w:rsid w:val="00416228"/>
    <w:rsid w:val="00422872"/>
    <w:rsid w:val="004228B7"/>
    <w:rsid w:val="00423CFD"/>
    <w:rsid w:val="00427193"/>
    <w:rsid w:val="004300C2"/>
    <w:rsid w:val="00431309"/>
    <w:rsid w:val="00431823"/>
    <w:rsid w:val="0043532C"/>
    <w:rsid w:val="004401B3"/>
    <w:rsid w:val="004415C5"/>
    <w:rsid w:val="004438B1"/>
    <w:rsid w:val="00444316"/>
    <w:rsid w:val="00444F8B"/>
    <w:rsid w:val="0044653C"/>
    <w:rsid w:val="004465D8"/>
    <w:rsid w:val="0045488A"/>
    <w:rsid w:val="00454E8E"/>
    <w:rsid w:val="00455EAD"/>
    <w:rsid w:val="004601DF"/>
    <w:rsid w:val="0046042D"/>
    <w:rsid w:val="00461726"/>
    <w:rsid w:val="00462703"/>
    <w:rsid w:val="0046496A"/>
    <w:rsid w:val="00464AEE"/>
    <w:rsid w:val="00464D9A"/>
    <w:rsid w:val="00465296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1B19"/>
    <w:rsid w:val="004827C1"/>
    <w:rsid w:val="00482F85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3A26"/>
    <w:rsid w:val="00494394"/>
    <w:rsid w:val="0049697B"/>
    <w:rsid w:val="00497DFD"/>
    <w:rsid w:val="004A05EF"/>
    <w:rsid w:val="004A0FD4"/>
    <w:rsid w:val="004A14E3"/>
    <w:rsid w:val="004A24BB"/>
    <w:rsid w:val="004A2D98"/>
    <w:rsid w:val="004A70C4"/>
    <w:rsid w:val="004B07A6"/>
    <w:rsid w:val="004B08D3"/>
    <w:rsid w:val="004B1225"/>
    <w:rsid w:val="004B1E20"/>
    <w:rsid w:val="004B33DC"/>
    <w:rsid w:val="004B4AAA"/>
    <w:rsid w:val="004B52D4"/>
    <w:rsid w:val="004B77DD"/>
    <w:rsid w:val="004C1E43"/>
    <w:rsid w:val="004C1F87"/>
    <w:rsid w:val="004C271E"/>
    <w:rsid w:val="004C37E3"/>
    <w:rsid w:val="004C41AB"/>
    <w:rsid w:val="004C4EB1"/>
    <w:rsid w:val="004C7F9D"/>
    <w:rsid w:val="004D0575"/>
    <w:rsid w:val="004D0D83"/>
    <w:rsid w:val="004D0E73"/>
    <w:rsid w:val="004D1E38"/>
    <w:rsid w:val="004D2306"/>
    <w:rsid w:val="004D2EEE"/>
    <w:rsid w:val="004D63C1"/>
    <w:rsid w:val="004D7177"/>
    <w:rsid w:val="004D776F"/>
    <w:rsid w:val="004E1D6A"/>
    <w:rsid w:val="004E2B26"/>
    <w:rsid w:val="004E30D6"/>
    <w:rsid w:val="004E5AA4"/>
    <w:rsid w:val="004E5EA1"/>
    <w:rsid w:val="004E606A"/>
    <w:rsid w:val="004E6E1C"/>
    <w:rsid w:val="004E77CA"/>
    <w:rsid w:val="004E79CB"/>
    <w:rsid w:val="004F0CDC"/>
    <w:rsid w:val="004F42B2"/>
    <w:rsid w:val="004F504C"/>
    <w:rsid w:val="004F5982"/>
    <w:rsid w:val="004F5DE2"/>
    <w:rsid w:val="00501FC8"/>
    <w:rsid w:val="005023D7"/>
    <w:rsid w:val="00502AA5"/>
    <w:rsid w:val="00502F9E"/>
    <w:rsid w:val="00503019"/>
    <w:rsid w:val="005036FF"/>
    <w:rsid w:val="0050709B"/>
    <w:rsid w:val="005079E4"/>
    <w:rsid w:val="005104B8"/>
    <w:rsid w:val="005107A3"/>
    <w:rsid w:val="00514FD9"/>
    <w:rsid w:val="00515962"/>
    <w:rsid w:val="00516861"/>
    <w:rsid w:val="0051793F"/>
    <w:rsid w:val="00520E1B"/>
    <w:rsid w:val="00521A25"/>
    <w:rsid w:val="00525E76"/>
    <w:rsid w:val="00526312"/>
    <w:rsid w:val="005270FB"/>
    <w:rsid w:val="00527231"/>
    <w:rsid w:val="005279E4"/>
    <w:rsid w:val="0053094B"/>
    <w:rsid w:val="00530BB6"/>
    <w:rsid w:val="00531D1D"/>
    <w:rsid w:val="00535E9F"/>
    <w:rsid w:val="00536DAE"/>
    <w:rsid w:val="005375EB"/>
    <w:rsid w:val="005406B6"/>
    <w:rsid w:val="00540AE2"/>
    <w:rsid w:val="00540D3F"/>
    <w:rsid w:val="0054339B"/>
    <w:rsid w:val="005436AD"/>
    <w:rsid w:val="00544AF2"/>
    <w:rsid w:val="00546223"/>
    <w:rsid w:val="00546964"/>
    <w:rsid w:val="005473C6"/>
    <w:rsid w:val="005501DD"/>
    <w:rsid w:val="00551142"/>
    <w:rsid w:val="00552387"/>
    <w:rsid w:val="005533F3"/>
    <w:rsid w:val="005535F7"/>
    <w:rsid w:val="00554CDE"/>
    <w:rsid w:val="00554DD3"/>
    <w:rsid w:val="0056048D"/>
    <w:rsid w:val="005617F6"/>
    <w:rsid w:val="005630A0"/>
    <w:rsid w:val="005637B3"/>
    <w:rsid w:val="005677AA"/>
    <w:rsid w:val="0057225D"/>
    <w:rsid w:val="00573038"/>
    <w:rsid w:val="0057321F"/>
    <w:rsid w:val="005732DC"/>
    <w:rsid w:val="00573FF6"/>
    <w:rsid w:val="00576494"/>
    <w:rsid w:val="00576B92"/>
    <w:rsid w:val="00576F39"/>
    <w:rsid w:val="0057726B"/>
    <w:rsid w:val="0058002D"/>
    <w:rsid w:val="00582186"/>
    <w:rsid w:val="00585F6A"/>
    <w:rsid w:val="005869CB"/>
    <w:rsid w:val="00586D7C"/>
    <w:rsid w:val="005872D3"/>
    <w:rsid w:val="00587474"/>
    <w:rsid w:val="00587E31"/>
    <w:rsid w:val="00590C0E"/>
    <w:rsid w:val="00592BA0"/>
    <w:rsid w:val="00592CBD"/>
    <w:rsid w:val="00592D7E"/>
    <w:rsid w:val="00594041"/>
    <w:rsid w:val="00594894"/>
    <w:rsid w:val="00594F74"/>
    <w:rsid w:val="00595160"/>
    <w:rsid w:val="005962ED"/>
    <w:rsid w:val="00596F1F"/>
    <w:rsid w:val="00597003"/>
    <w:rsid w:val="0059740E"/>
    <w:rsid w:val="00597B64"/>
    <w:rsid w:val="005A0E96"/>
    <w:rsid w:val="005A341D"/>
    <w:rsid w:val="005A5A45"/>
    <w:rsid w:val="005B1C93"/>
    <w:rsid w:val="005B2DB2"/>
    <w:rsid w:val="005B340D"/>
    <w:rsid w:val="005B4EC2"/>
    <w:rsid w:val="005B5216"/>
    <w:rsid w:val="005B5244"/>
    <w:rsid w:val="005B597A"/>
    <w:rsid w:val="005B66B6"/>
    <w:rsid w:val="005C2AB2"/>
    <w:rsid w:val="005C50E0"/>
    <w:rsid w:val="005C5F09"/>
    <w:rsid w:val="005D0B0C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3994"/>
    <w:rsid w:val="005F634C"/>
    <w:rsid w:val="005F67F6"/>
    <w:rsid w:val="005F7FE6"/>
    <w:rsid w:val="00600450"/>
    <w:rsid w:val="006020B0"/>
    <w:rsid w:val="00603C0E"/>
    <w:rsid w:val="00604124"/>
    <w:rsid w:val="006045AE"/>
    <w:rsid w:val="006046C9"/>
    <w:rsid w:val="00606C4A"/>
    <w:rsid w:val="00607492"/>
    <w:rsid w:val="00607CAC"/>
    <w:rsid w:val="00610DFB"/>
    <w:rsid w:val="00610F42"/>
    <w:rsid w:val="006128FC"/>
    <w:rsid w:val="006138BA"/>
    <w:rsid w:val="006149DE"/>
    <w:rsid w:val="00616BC6"/>
    <w:rsid w:val="00617E4E"/>
    <w:rsid w:val="006203BF"/>
    <w:rsid w:val="00621829"/>
    <w:rsid w:val="00621E49"/>
    <w:rsid w:val="0062221C"/>
    <w:rsid w:val="00622809"/>
    <w:rsid w:val="006230CF"/>
    <w:rsid w:val="00623259"/>
    <w:rsid w:val="0062337A"/>
    <w:rsid w:val="00625B46"/>
    <w:rsid w:val="006302B3"/>
    <w:rsid w:val="00630FC1"/>
    <w:rsid w:val="00633C68"/>
    <w:rsid w:val="0063422C"/>
    <w:rsid w:val="0063423D"/>
    <w:rsid w:val="00634607"/>
    <w:rsid w:val="00634E41"/>
    <w:rsid w:val="00634E68"/>
    <w:rsid w:val="0063622B"/>
    <w:rsid w:val="00636B35"/>
    <w:rsid w:val="006376EF"/>
    <w:rsid w:val="00637E71"/>
    <w:rsid w:val="00640AB3"/>
    <w:rsid w:val="00640F3C"/>
    <w:rsid w:val="00641653"/>
    <w:rsid w:val="00641EF7"/>
    <w:rsid w:val="00643758"/>
    <w:rsid w:val="00645204"/>
    <w:rsid w:val="00650036"/>
    <w:rsid w:val="006508F6"/>
    <w:rsid w:val="006512A1"/>
    <w:rsid w:val="006517A0"/>
    <w:rsid w:val="00651923"/>
    <w:rsid w:val="00653BE1"/>
    <w:rsid w:val="006552CE"/>
    <w:rsid w:val="00655C74"/>
    <w:rsid w:val="006606F5"/>
    <w:rsid w:val="00660CF6"/>
    <w:rsid w:val="00662076"/>
    <w:rsid w:val="00662387"/>
    <w:rsid w:val="0066264F"/>
    <w:rsid w:val="0066297E"/>
    <w:rsid w:val="0066341C"/>
    <w:rsid w:val="006648A7"/>
    <w:rsid w:val="00665427"/>
    <w:rsid w:val="00666813"/>
    <w:rsid w:val="00666F95"/>
    <w:rsid w:val="00667A6D"/>
    <w:rsid w:val="00667ED6"/>
    <w:rsid w:val="00670052"/>
    <w:rsid w:val="0067293E"/>
    <w:rsid w:val="00674233"/>
    <w:rsid w:val="006765B1"/>
    <w:rsid w:val="00676B6E"/>
    <w:rsid w:val="006773DA"/>
    <w:rsid w:val="0068056D"/>
    <w:rsid w:val="00680A8A"/>
    <w:rsid w:val="00681056"/>
    <w:rsid w:val="00682527"/>
    <w:rsid w:val="00687BC3"/>
    <w:rsid w:val="0069359B"/>
    <w:rsid w:val="006942E4"/>
    <w:rsid w:val="00695CA7"/>
    <w:rsid w:val="0069691B"/>
    <w:rsid w:val="00696972"/>
    <w:rsid w:val="00696E41"/>
    <w:rsid w:val="00697D3A"/>
    <w:rsid w:val="006A1475"/>
    <w:rsid w:val="006A2BC9"/>
    <w:rsid w:val="006A68D7"/>
    <w:rsid w:val="006B0576"/>
    <w:rsid w:val="006B2279"/>
    <w:rsid w:val="006B360B"/>
    <w:rsid w:val="006B42F8"/>
    <w:rsid w:val="006B575D"/>
    <w:rsid w:val="006B752E"/>
    <w:rsid w:val="006C25CC"/>
    <w:rsid w:val="006C27A1"/>
    <w:rsid w:val="006C3FEA"/>
    <w:rsid w:val="006C512D"/>
    <w:rsid w:val="006C5E0B"/>
    <w:rsid w:val="006C7FFD"/>
    <w:rsid w:val="006D0407"/>
    <w:rsid w:val="006D11B0"/>
    <w:rsid w:val="006D1540"/>
    <w:rsid w:val="006D15BB"/>
    <w:rsid w:val="006D596A"/>
    <w:rsid w:val="006D7427"/>
    <w:rsid w:val="006D7964"/>
    <w:rsid w:val="006E0416"/>
    <w:rsid w:val="006E08B5"/>
    <w:rsid w:val="006E12EC"/>
    <w:rsid w:val="006E1D0C"/>
    <w:rsid w:val="006E3D96"/>
    <w:rsid w:val="006E55E3"/>
    <w:rsid w:val="006E5814"/>
    <w:rsid w:val="006E5C0A"/>
    <w:rsid w:val="006F0709"/>
    <w:rsid w:val="006F11D0"/>
    <w:rsid w:val="006F19CF"/>
    <w:rsid w:val="006F32CC"/>
    <w:rsid w:val="006F3548"/>
    <w:rsid w:val="006F767F"/>
    <w:rsid w:val="007020EF"/>
    <w:rsid w:val="007023FB"/>
    <w:rsid w:val="00703D1C"/>
    <w:rsid w:val="0070481F"/>
    <w:rsid w:val="00704DEA"/>
    <w:rsid w:val="007055C5"/>
    <w:rsid w:val="007055E5"/>
    <w:rsid w:val="007063DF"/>
    <w:rsid w:val="00706FE5"/>
    <w:rsid w:val="00707F8D"/>
    <w:rsid w:val="007165D2"/>
    <w:rsid w:val="007168B4"/>
    <w:rsid w:val="0072128D"/>
    <w:rsid w:val="00723E5A"/>
    <w:rsid w:val="00724EED"/>
    <w:rsid w:val="0072515C"/>
    <w:rsid w:val="00727ED8"/>
    <w:rsid w:val="00731577"/>
    <w:rsid w:val="00731707"/>
    <w:rsid w:val="0073180A"/>
    <w:rsid w:val="00734CAE"/>
    <w:rsid w:val="00736453"/>
    <w:rsid w:val="00741BC9"/>
    <w:rsid w:val="007443EF"/>
    <w:rsid w:val="00745C4F"/>
    <w:rsid w:val="0074748D"/>
    <w:rsid w:val="00750C79"/>
    <w:rsid w:val="00751364"/>
    <w:rsid w:val="00752427"/>
    <w:rsid w:val="007529F3"/>
    <w:rsid w:val="00753186"/>
    <w:rsid w:val="007534D4"/>
    <w:rsid w:val="00754E56"/>
    <w:rsid w:val="00756C95"/>
    <w:rsid w:val="00756E7E"/>
    <w:rsid w:val="007578DE"/>
    <w:rsid w:val="007579C2"/>
    <w:rsid w:val="00761493"/>
    <w:rsid w:val="00765E10"/>
    <w:rsid w:val="007673E3"/>
    <w:rsid w:val="00767412"/>
    <w:rsid w:val="007700E6"/>
    <w:rsid w:val="007715B3"/>
    <w:rsid w:val="00771BC6"/>
    <w:rsid w:val="00773F49"/>
    <w:rsid w:val="00774597"/>
    <w:rsid w:val="00774BAC"/>
    <w:rsid w:val="00775298"/>
    <w:rsid w:val="007753A5"/>
    <w:rsid w:val="00777128"/>
    <w:rsid w:val="0078074E"/>
    <w:rsid w:val="00783670"/>
    <w:rsid w:val="0078374C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B89"/>
    <w:rsid w:val="007A0D8A"/>
    <w:rsid w:val="007A10ED"/>
    <w:rsid w:val="007A195F"/>
    <w:rsid w:val="007A2024"/>
    <w:rsid w:val="007A249C"/>
    <w:rsid w:val="007A2B1B"/>
    <w:rsid w:val="007A2C88"/>
    <w:rsid w:val="007A404E"/>
    <w:rsid w:val="007A52D9"/>
    <w:rsid w:val="007A7301"/>
    <w:rsid w:val="007A7533"/>
    <w:rsid w:val="007B1DF1"/>
    <w:rsid w:val="007B3383"/>
    <w:rsid w:val="007B4B9D"/>
    <w:rsid w:val="007B5491"/>
    <w:rsid w:val="007B5EE5"/>
    <w:rsid w:val="007B6ADC"/>
    <w:rsid w:val="007C0C80"/>
    <w:rsid w:val="007C2A5C"/>
    <w:rsid w:val="007C3254"/>
    <w:rsid w:val="007C4A77"/>
    <w:rsid w:val="007C622C"/>
    <w:rsid w:val="007C6E8E"/>
    <w:rsid w:val="007C715C"/>
    <w:rsid w:val="007D27CA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E7A48"/>
    <w:rsid w:val="007F1EA6"/>
    <w:rsid w:val="007F2D1C"/>
    <w:rsid w:val="007F4FE1"/>
    <w:rsid w:val="007F58F3"/>
    <w:rsid w:val="00800908"/>
    <w:rsid w:val="00802ADC"/>
    <w:rsid w:val="00802CC3"/>
    <w:rsid w:val="0080339A"/>
    <w:rsid w:val="00805069"/>
    <w:rsid w:val="008064D9"/>
    <w:rsid w:val="008108D2"/>
    <w:rsid w:val="00811869"/>
    <w:rsid w:val="008135EC"/>
    <w:rsid w:val="0081440D"/>
    <w:rsid w:val="00814891"/>
    <w:rsid w:val="0081541A"/>
    <w:rsid w:val="00815C56"/>
    <w:rsid w:val="00816566"/>
    <w:rsid w:val="00817841"/>
    <w:rsid w:val="00820242"/>
    <w:rsid w:val="008208E3"/>
    <w:rsid w:val="00821175"/>
    <w:rsid w:val="00821372"/>
    <w:rsid w:val="00821F22"/>
    <w:rsid w:val="008222AF"/>
    <w:rsid w:val="0082250E"/>
    <w:rsid w:val="00822A57"/>
    <w:rsid w:val="00825B5D"/>
    <w:rsid w:val="00825C7C"/>
    <w:rsid w:val="008261F4"/>
    <w:rsid w:val="00831C6A"/>
    <w:rsid w:val="00831FDE"/>
    <w:rsid w:val="008357CB"/>
    <w:rsid w:val="00835F93"/>
    <w:rsid w:val="00836EF4"/>
    <w:rsid w:val="00837F48"/>
    <w:rsid w:val="00837FB9"/>
    <w:rsid w:val="00841B70"/>
    <w:rsid w:val="008437DE"/>
    <w:rsid w:val="0084577A"/>
    <w:rsid w:val="0084665C"/>
    <w:rsid w:val="00847450"/>
    <w:rsid w:val="008532E4"/>
    <w:rsid w:val="00853982"/>
    <w:rsid w:val="008539B6"/>
    <w:rsid w:val="00854E47"/>
    <w:rsid w:val="00856E52"/>
    <w:rsid w:val="00862520"/>
    <w:rsid w:val="00864CAC"/>
    <w:rsid w:val="0086586D"/>
    <w:rsid w:val="00865B2D"/>
    <w:rsid w:val="00870ECB"/>
    <w:rsid w:val="00877443"/>
    <w:rsid w:val="00880BE3"/>
    <w:rsid w:val="00881C62"/>
    <w:rsid w:val="008820F0"/>
    <w:rsid w:val="008825CD"/>
    <w:rsid w:val="00886FD7"/>
    <w:rsid w:val="008875D1"/>
    <w:rsid w:val="00890812"/>
    <w:rsid w:val="00890FFD"/>
    <w:rsid w:val="00893B21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72E1"/>
    <w:rsid w:val="008A7AF3"/>
    <w:rsid w:val="008B0927"/>
    <w:rsid w:val="008B0973"/>
    <w:rsid w:val="008B1331"/>
    <w:rsid w:val="008B3B9B"/>
    <w:rsid w:val="008B43FB"/>
    <w:rsid w:val="008B512E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2C09"/>
    <w:rsid w:val="008C2D3D"/>
    <w:rsid w:val="008C425D"/>
    <w:rsid w:val="008C76BB"/>
    <w:rsid w:val="008D0307"/>
    <w:rsid w:val="008D0B3C"/>
    <w:rsid w:val="008D0B5F"/>
    <w:rsid w:val="008D1232"/>
    <w:rsid w:val="008D1664"/>
    <w:rsid w:val="008D1A9F"/>
    <w:rsid w:val="008D2C63"/>
    <w:rsid w:val="008D3919"/>
    <w:rsid w:val="008D6F36"/>
    <w:rsid w:val="008E01B8"/>
    <w:rsid w:val="008E66B0"/>
    <w:rsid w:val="008E7F83"/>
    <w:rsid w:val="008F18A6"/>
    <w:rsid w:val="008F2F1F"/>
    <w:rsid w:val="008F32EE"/>
    <w:rsid w:val="008F3A1E"/>
    <w:rsid w:val="008F3D9E"/>
    <w:rsid w:val="008F407B"/>
    <w:rsid w:val="008F4457"/>
    <w:rsid w:val="008F4A53"/>
    <w:rsid w:val="008F4FB2"/>
    <w:rsid w:val="008F7152"/>
    <w:rsid w:val="009037FD"/>
    <w:rsid w:val="00904107"/>
    <w:rsid w:val="00905B92"/>
    <w:rsid w:val="009070B8"/>
    <w:rsid w:val="00907CF6"/>
    <w:rsid w:val="0091039D"/>
    <w:rsid w:val="009105A5"/>
    <w:rsid w:val="00910641"/>
    <w:rsid w:val="00910CFF"/>
    <w:rsid w:val="0091158E"/>
    <w:rsid w:val="00911EDE"/>
    <w:rsid w:val="009123A5"/>
    <w:rsid w:val="0091246F"/>
    <w:rsid w:val="00913219"/>
    <w:rsid w:val="00913D1D"/>
    <w:rsid w:val="00921589"/>
    <w:rsid w:val="0092162B"/>
    <w:rsid w:val="00922147"/>
    <w:rsid w:val="00922EEC"/>
    <w:rsid w:val="00922EFB"/>
    <w:rsid w:val="00923EDB"/>
    <w:rsid w:val="009241C7"/>
    <w:rsid w:val="00925627"/>
    <w:rsid w:val="0092566A"/>
    <w:rsid w:val="0092726C"/>
    <w:rsid w:val="00927652"/>
    <w:rsid w:val="00930A75"/>
    <w:rsid w:val="009326A6"/>
    <w:rsid w:val="00932C88"/>
    <w:rsid w:val="00932CED"/>
    <w:rsid w:val="00934A6B"/>
    <w:rsid w:val="00935931"/>
    <w:rsid w:val="00937A79"/>
    <w:rsid w:val="00937F9E"/>
    <w:rsid w:val="009429DD"/>
    <w:rsid w:val="00943666"/>
    <w:rsid w:val="00945A82"/>
    <w:rsid w:val="00946F86"/>
    <w:rsid w:val="00950B31"/>
    <w:rsid w:val="00951DC4"/>
    <w:rsid w:val="009542B0"/>
    <w:rsid w:val="009544E0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04E7"/>
    <w:rsid w:val="0097114F"/>
    <w:rsid w:val="00972E36"/>
    <w:rsid w:val="00973F58"/>
    <w:rsid w:val="00974952"/>
    <w:rsid w:val="00975866"/>
    <w:rsid w:val="0098050C"/>
    <w:rsid w:val="00981435"/>
    <w:rsid w:val="00981B3F"/>
    <w:rsid w:val="00981E97"/>
    <w:rsid w:val="00983441"/>
    <w:rsid w:val="00983857"/>
    <w:rsid w:val="0098489C"/>
    <w:rsid w:val="00984FAD"/>
    <w:rsid w:val="009850EF"/>
    <w:rsid w:val="009910CF"/>
    <w:rsid w:val="00991A1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53B5"/>
    <w:rsid w:val="009A77DD"/>
    <w:rsid w:val="009B018C"/>
    <w:rsid w:val="009B0F01"/>
    <w:rsid w:val="009B1261"/>
    <w:rsid w:val="009B1797"/>
    <w:rsid w:val="009B2FA8"/>
    <w:rsid w:val="009B394B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6B5E"/>
    <w:rsid w:val="009C7560"/>
    <w:rsid w:val="009C75CE"/>
    <w:rsid w:val="009D1B65"/>
    <w:rsid w:val="009D1EC9"/>
    <w:rsid w:val="009D3CF0"/>
    <w:rsid w:val="009D533B"/>
    <w:rsid w:val="009D5EF4"/>
    <w:rsid w:val="009D7550"/>
    <w:rsid w:val="009E1A7B"/>
    <w:rsid w:val="009E2176"/>
    <w:rsid w:val="009E2B52"/>
    <w:rsid w:val="009E3107"/>
    <w:rsid w:val="009E3C3E"/>
    <w:rsid w:val="009E695B"/>
    <w:rsid w:val="009F2A6A"/>
    <w:rsid w:val="009F7121"/>
    <w:rsid w:val="00A0070C"/>
    <w:rsid w:val="00A00A41"/>
    <w:rsid w:val="00A012AE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3C42"/>
    <w:rsid w:val="00A14754"/>
    <w:rsid w:val="00A1656F"/>
    <w:rsid w:val="00A170DD"/>
    <w:rsid w:val="00A20093"/>
    <w:rsid w:val="00A2014D"/>
    <w:rsid w:val="00A20F06"/>
    <w:rsid w:val="00A2217C"/>
    <w:rsid w:val="00A229AF"/>
    <w:rsid w:val="00A24B40"/>
    <w:rsid w:val="00A24F7D"/>
    <w:rsid w:val="00A25D46"/>
    <w:rsid w:val="00A268CF"/>
    <w:rsid w:val="00A30417"/>
    <w:rsid w:val="00A31B3F"/>
    <w:rsid w:val="00A32450"/>
    <w:rsid w:val="00A34806"/>
    <w:rsid w:val="00A354EC"/>
    <w:rsid w:val="00A40D27"/>
    <w:rsid w:val="00A41001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2A3C"/>
    <w:rsid w:val="00A53ACB"/>
    <w:rsid w:val="00A570B0"/>
    <w:rsid w:val="00A572EC"/>
    <w:rsid w:val="00A60DE0"/>
    <w:rsid w:val="00A61BB5"/>
    <w:rsid w:val="00A624DC"/>
    <w:rsid w:val="00A62B19"/>
    <w:rsid w:val="00A65BFC"/>
    <w:rsid w:val="00A66094"/>
    <w:rsid w:val="00A66486"/>
    <w:rsid w:val="00A66D32"/>
    <w:rsid w:val="00A675F6"/>
    <w:rsid w:val="00A70492"/>
    <w:rsid w:val="00A71093"/>
    <w:rsid w:val="00A71C8F"/>
    <w:rsid w:val="00A72CF6"/>
    <w:rsid w:val="00A74F53"/>
    <w:rsid w:val="00A766AB"/>
    <w:rsid w:val="00A76B7A"/>
    <w:rsid w:val="00A77F88"/>
    <w:rsid w:val="00A80022"/>
    <w:rsid w:val="00A81C6E"/>
    <w:rsid w:val="00A826CB"/>
    <w:rsid w:val="00A83526"/>
    <w:rsid w:val="00A8701A"/>
    <w:rsid w:val="00A87D96"/>
    <w:rsid w:val="00A9050D"/>
    <w:rsid w:val="00A906CA"/>
    <w:rsid w:val="00A90B31"/>
    <w:rsid w:val="00A90B6C"/>
    <w:rsid w:val="00A90DB7"/>
    <w:rsid w:val="00A96D89"/>
    <w:rsid w:val="00A9772D"/>
    <w:rsid w:val="00AA00AD"/>
    <w:rsid w:val="00AA2D35"/>
    <w:rsid w:val="00AA67DE"/>
    <w:rsid w:val="00AA7C40"/>
    <w:rsid w:val="00AB0868"/>
    <w:rsid w:val="00AB1D0C"/>
    <w:rsid w:val="00AB2D4B"/>
    <w:rsid w:val="00AB5E01"/>
    <w:rsid w:val="00AB656C"/>
    <w:rsid w:val="00AB6BD3"/>
    <w:rsid w:val="00AB789E"/>
    <w:rsid w:val="00AC2538"/>
    <w:rsid w:val="00AC3F16"/>
    <w:rsid w:val="00AC4567"/>
    <w:rsid w:val="00AC62A7"/>
    <w:rsid w:val="00AC6507"/>
    <w:rsid w:val="00AC6B29"/>
    <w:rsid w:val="00AC75F8"/>
    <w:rsid w:val="00AD013B"/>
    <w:rsid w:val="00AD1283"/>
    <w:rsid w:val="00AD1291"/>
    <w:rsid w:val="00AD1F05"/>
    <w:rsid w:val="00AD3B26"/>
    <w:rsid w:val="00AD72E9"/>
    <w:rsid w:val="00AD78C1"/>
    <w:rsid w:val="00AD7BA0"/>
    <w:rsid w:val="00AE028D"/>
    <w:rsid w:val="00AE0716"/>
    <w:rsid w:val="00AE0733"/>
    <w:rsid w:val="00AE1CFD"/>
    <w:rsid w:val="00AE328E"/>
    <w:rsid w:val="00AE3E2A"/>
    <w:rsid w:val="00AE4329"/>
    <w:rsid w:val="00AE5DBA"/>
    <w:rsid w:val="00AF1119"/>
    <w:rsid w:val="00AF29AC"/>
    <w:rsid w:val="00AF4B82"/>
    <w:rsid w:val="00B03C3E"/>
    <w:rsid w:val="00B11168"/>
    <w:rsid w:val="00B11F14"/>
    <w:rsid w:val="00B12AA8"/>
    <w:rsid w:val="00B12E11"/>
    <w:rsid w:val="00B145EC"/>
    <w:rsid w:val="00B15A1C"/>
    <w:rsid w:val="00B16F03"/>
    <w:rsid w:val="00B17D9E"/>
    <w:rsid w:val="00B20148"/>
    <w:rsid w:val="00B20248"/>
    <w:rsid w:val="00B21656"/>
    <w:rsid w:val="00B23B14"/>
    <w:rsid w:val="00B241E3"/>
    <w:rsid w:val="00B24D48"/>
    <w:rsid w:val="00B26F14"/>
    <w:rsid w:val="00B26F9B"/>
    <w:rsid w:val="00B277AE"/>
    <w:rsid w:val="00B3162E"/>
    <w:rsid w:val="00B32AF9"/>
    <w:rsid w:val="00B3427A"/>
    <w:rsid w:val="00B34580"/>
    <w:rsid w:val="00B3597F"/>
    <w:rsid w:val="00B35C41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B80"/>
    <w:rsid w:val="00B53C46"/>
    <w:rsid w:val="00B60280"/>
    <w:rsid w:val="00B609EA"/>
    <w:rsid w:val="00B62D4D"/>
    <w:rsid w:val="00B63685"/>
    <w:rsid w:val="00B63AAB"/>
    <w:rsid w:val="00B63B5B"/>
    <w:rsid w:val="00B66635"/>
    <w:rsid w:val="00B715C9"/>
    <w:rsid w:val="00B71B25"/>
    <w:rsid w:val="00B73881"/>
    <w:rsid w:val="00B74BDD"/>
    <w:rsid w:val="00B77950"/>
    <w:rsid w:val="00B807E8"/>
    <w:rsid w:val="00B810B5"/>
    <w:rsid w:val="00B81798"/>
    <w:rsid w:val="00B81B33"/>
    <w:rsid w:val="00B82F3E"/>
    <w:rsid w:val="00B84A7A"/>
    <w:rsid w:val="00B85108"/>
    <w:rsid w:val="00B855EA"/>
    <w:rsid w:val="00B86C54"/>
    <w:rsid w:val="00B87B64"/>
    <w:rsid w:val="00B91E8B"/>
    <w:rsid w:val="00B92180"/>
    <w:rsid w:val="00B931B8"/>
    <w:rsid w:val="00B953C0"/>
    <w:rsid w:val="00B9560D"/>
    <w:rsid w:val="00B95EB2"/>
    <w:rsid w:val="00B9705A"/>
    <w:rsid w:val="00BA0C54"/>
    <w:rsid w:val="00BA1F94"/>
    <w:rsid w:val="00BA49C0"/>
    <w:rsid w:val="00BB1966"/>
    <w:rsid w:val="00BB4E43"/>
    <w:rsid w:val="00BB51AA"/>
    <w:rsid w:val="00BB6380"/>
    <w:rsid w:val="00BB67EF"/>
    <w:rsid w:val="00BB7BED"/>
    <w:rsid w:val="00BB7FE1"/>
    <w:rsid w:val="00BC0B96"/>
    <w:rsid w:val="00BC125D"/>
    <w:rsid w:val="00BC3C11"/>
    <w:rsid w:val="00BC4663"/>
    <w:rsid w:val="00BC4BDD"/>
    <w:rsid w:val="00BC593D"/>
    <w:rsid w:val="00BD0E72"/>
    <w:rsid w:val="00BD205F"/>
    <w:rsid w:val="00BD2A29"/>
    <w:rsid w:val="00BD47C5"/>
    <w:rsid w:val="00BD484C"/>
    <w:rsid w:val="00BD4D7D"/>
    <w:rsid w:val="00BD7ADE"/>
    <w:rsid w:val="00BE2B21"/>
    <w:rsid w:val="00BE334B"/>
    <w:rsid w:val="00BE4940"/>
    <w:rsid w:val="00BE59E5"/>
    <w:rsid w:val="00BE6319"/>
    <w:rsid w:val="00BE777F"/>
    <w:rsid w:val="00BF188F"/>
    <w:rsid w:val="00BF4B9D"/>
    <w:rsid w:val="00BF4FCD"/>
    <w:rsid w:val="00C01772"/>
    <w:rsid w:val="00C031D6"/>
    <w:rsid w:val="00C0613A"/>
    <w:rsid w:val="00C068B9"/>
    <w:rsid w:val="00C06BF1"/>
    <w:rsid w:val="00C06FBB"/>
    <w:rsid w:val="00C117D5"/>
    <w:rsid w:val="00C11CF1"/>
    <w:rsid w:val="00C154D5"/>
    <w:rsid w:val="00C2117D"/>
    <w:rsid w:val="00C21FF5"/>
    <w:rsid w:val="00C22428"/>
    <w:rsid w:val="00C23924"/>
    <w:rsid w:val="00C23EFA"/>
    <w:rsid w:val="00C2474B"/>
    <w:rsid w:val="00C2723C"/>
    <w:rsid w:val="00C30372"/>
    <w:rsid w:val="00C3171B"/>
    <w:rsid w:val="00C3183A"/>
    <w:rsid w:val="00C323E8"/>
    <w:rsid w:val="00C32D9C"/>
    <w:rsid w:val="00C34DB9"/>
    <w:rsid w:val="00C35A69"/>
    <w:rsid w:val="00C36397"/>
    <w:rsid w:val="00C36D67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21F1"/>
    <w:rsid w:val="00C62F27"/>
    <w:rsid w:val="00C6330C"/>
    <w:rsid w:val="00C6391B"/>
    <w:rsid w:val="00C63E8B"/>
    <w:rsid w:val="00C63EBB"/>
    <w:rsid w:val="00C66E2E"/>
    <w:rsid w:val="00C67BA0"/>
    <w:rsid w:val="00C67E15"/>
    <w:rsid w:val="00C702E5"/>
    <w:rsid w:val="00C718CB"/>
    <w:rsid w:val="00C7224E"/>
    <w:rsid w:val="00C72628"/>
    <w:rsid w:val="00C729F9"/>
    <w:rsid w:val="00C74C2C"/>
    <w:rsid w:val="00C75F10"/>
    <w:rsid w:val="00C76274"/>
    <w:rsid w:val="00C7657B"/>
    <w:rsid w:val="00C7749C"/>
    <w:rsid w:val="00C80C2C"/>
    <w:rsid w:val="00C818B5"/>
    <w:rsid w:val="00C82B54"/>
    <w:rsid w:val="00C82BD2"/>
    <w:rsid w:val="00C83D05"/>
    <w:rsid w:val="00C86CAA"/>
    <w:rsid w:val="00C873A5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619A"/>
    <w:rsid w:val="00C96347"/>
    <w:rsid w:val="00C9698A"/>
    <w:rsid w:val="00C976C0"/>
    <w:rsid w:val="00C97A78"/>
    <w:rsid w:val="00C97F9F"/>
    <w:rsid w:val="00CA0661"/>
    <w:rsid w:val="00CA0786"/>
    <w:rsid w:val="00CA193F"/>
    <w:rsid w:val="00CA486B"/>
    <w:rsid w:val="00CA6347"/>
    <w:rsid w:val="00CA6912"/>
    <w:rsid w:val="00CA7671"/>
    <w:rsid w:val="00CB11AA"/>
    <w:rsid w:val="00CB45DA"/>
    <w:rsid w:val="00CB49C0"/>
    <w:rsid w:val="00CB6B94"/>
    <w:rsid w:val="00CB720A"/>
    <w:rsid w:val="00CB7AF2"/>
    <w:rsid w:val="00CC0C99"/>
    <w:rsid w:val="00CC0FB3"/>
    <w:rsid w:val="00CC14B5"/>
    <w:rsid w:val="00CC25E2"/>
    <w:rsid w:val="00CC28BE"/>
    <w:rsid w:val="00CC310F"/>
    <w:rsid w:val="00CC334F"/>
    <w:rsid w:val="00CC3E4E"/>
    <w:rsid w:val="00CC6345"/>
    <w:rsid w:val="00CC64C9"/>
    <w:rsid w:val="00CC6EF3"/>
    <w:rsid w:val="00CC7381"/>
    <w:rsid w:val="00CD2736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6346"/>
    <w:rsid w:val="00CF76C0"/>
    <w:rsid w:val="00D001C1"/>
    <w:rsid w:val="00D0026C"/>
    <w:rsid w:val="00D00A74"/>
    <w:rsid w:val="00D0164C"/>
    <w:rsid w:val="00D01AE8"/>
    <w:rsid w:val="00D026D4"/>
    <w:rsid w:val="00D03832"/>
    <w:rsid w:val="00D05260"/>
    <w:rsid w:val="00D057A7"/>
    <w:rsid w:val="00D05FE1"/>
    <w:rsid w:val="00D07D64"/>
    <w:rsid w:val="00D100B8"/>
    <w:rsid w:val="00D108E7"/>
    <w:rsid w:val="00D10D1B"/>
    <w:rsid w:val="00D114A6"/>
    <w:rsid w:val="00D1212A"/>
    <w:rsid w:val="00D125D1"/>
    <w:rsid w:val="00D129D2"/>
    <w:rsid w:val="00D151F9"/>
    <w:rsid w:val="00D22D85"/>
    <w:rsid w:val="00D2433A"/>
    <w:rsid w:val="00D24759"/>
    <w:rsid w:val="00D26D40"/>
    <w:rsid w:val="00D3015E"/>
    <w:rsid w:val="00D33ABF"/>
    <w:rsid w:val="00D34436"/>
    <w:rsid w:val="00D34F2C"/>
    <w:rsid w:val="00D37C94"/>
    <w:rsid w:val="00D42931"/>
    <w:rsid w:val="00D42DB8"/>
    <w:rsid w:val="00D43AFF"/>
    <w:rsid w:val="00D43F52"/>
    <w:rsid w:val="00D44FB2"/>
    <w:rsid w:val="00D467B9"/>
    <w:rsid w:val="00D469F8"/>
    <w:rsid w:val="00D46D39"/>
    <w:rsid w:val="00D47AB5"/>
    <w:rsid w:val="00D501A0"/>
    <w:rsid w:val="00D53528"/>
    <w:rsid w:val="00D54CD8"/>
    <w:rsid w:val="00D6185C"/>
    <w:rsid w:val="00D64B9E"/>
    <w:rsid w:val="00D64D4C"/>
    <w:rsid w:val="00D66D95"/>
    <w:rsid w:val="00D702BC"/>
    <w:rsid w:val="00D715C4"/>
    <w:rsid w:val="00D737AC"/>
    <w:rsid w:val="00D74F0B"/>
    <w:rsid w:val="00D75406"/>
    <w:rsid w:val="00D75F16"/>
    <w:rsid w:val="00D772E8"/>
    <w:rsid w:val="00D80224"/>
    <w:rsid w:val="00D8092C"/>
    <w:rsid w:val="00D81ED2"/>
    <w:rsid w:val="00D82F6E"/>
    <w:rsid w:val="00D902D9"/>
    <w:rsid w:val="00D90C74"/>
    <w:rsid w:val="00D90EDF"/>
    <w:rsid w:val="00D912AD"/>
    <w:rsid w:val="00D94337"/>
    <w:rsid w:val="00D95B39"/>
    <w:rsid w:val="00D960A8"/>
    <w:rsid w:val="00D9726A"/>
    <w:rsid w:val="00D97E95"/>
    <w:rsid w:val="00DA06DE"/>
    <w:rsid w:val="00DA2124"/>
    <w:rsid w:val="00DA2682"/>
    <w:rsid w:val="00DA33BD"/>
    <w:rsid w:val="00DA7EB9"/>
    <w:rsid w:val="00DB00A8"/>
    <w:rsid w:val="00DB0126"/>
    <w:rsid w:val="00DB0B98"/>
    <w:rsid w:val="00DB0FDF"/>
    <w:rsid w:val="00DB1BA3"/>
    <w:rsid w:val="00DB1D76"/>
    <w:rsid w:val="00DB2199"/>
    <w:rsid w:val="00DB36D0"/>
    <w:rsid w:val="00DB48AF"/>
    <w:rsid w:val="00DB586D"/>
    <w:rsid w:val="00DB5C1D"/>
    <w:rsid w:val="00DB66D7"/>
    <w:rsid w:val="00DB6CB7"/>
    <w:rsid w:val="00DC0242"/>
    <w:rsid w:val="00DC04EC"/>
    <w:rsid w:val="00DC3F1F"/>
    <w:rsid w:val="00DC4E7B"/>
    <w:rsid w:val="00DC5792"/>
    <w:rsid w:val="00DC62FA"/>
    <w:rsid w:val="00DC70B9"/>
    <w:rsid w:val="00DD1567"/>
    <w:rsid w:val="00DD24F5"/>
    <w:rsid w:val="00DD5A1E"/>
    <w:rsid w:val="00DD6F1E"/>
    <w:rsid w:val="00DD7BC9"/>
    <w:rsid w:val="00DE237A"/>
    <w:rsid w:val="00DE331B"/>
    <w:rsid w:val="00DE413B"/>
    <w:rsid w:val="00DE505C"/>
    <w:rsid w:val="00DE558D"/>
    <w:rsid w:val="00DE625F"/>
    <w:rsid w:val="00DE6868"/>
    <w:rsid w:val="00DE6FD5"/>
    <w:rsid w:val="00DE7816"/>
    <w:rsid w:val="00DE7B03"/>
    <w:rsid w:val="00DF2B51"/>
    <w:rsid w:val="00DF48C9"/>
    <w:rsid w:val="00DF6A92"/>
    <w:rsid w:val="00E00E3E"/>
    <w:rsid w:val="00E01900"/>
    <w:rsid w:val="00E03250"/>
    <w:rsid w:val="00E07949"/>
    <w:rsid w:val="00E104EB"/>
    <w:rsid w:val="00E107FB"/>
    <w:rsid w:val="00E13525"/>
    <w:rsid w:val="00E13FCD"/>
    <w:rsid w:val="00E236C4"/>
    <w:rsid w:val="00E30B66"/>
    <w:rsid w:val="00E31371"/>
    <w:rsid w:val="00E31625"/>
    <w:rsid w:val="00E319E8"/>
    <w:rsid w:val="00E32AD8"/>
    <w:rsid w:val="00E348E8"/>
    <w:rsid w:val="00E368D2"/>
    <w:rsid w:val="00E36EE9"/>
    <w:rsid w:val="00E40A3F"/>
    <w:rsid w:val="00E40E3F"/>
    <w:rsid w:val="00E41ABD"/>
    <w:rsid w:val="00E41B89"/>
    <w:rsid w:val="00E42031"/>
    <w:rsid w:val="00E426A3"/>
    <w:rsid w:val="00E427ED"/>
    <w:rsid w:val="00E44F59"/>
    <w:rsid w:val="00E4545A"/>
    <w:rsid w:val="00E4650E"/>
    <w:rsid w:val="00E46C42"/>
    <w:rsid w:val="00E46D42"/>
    <w:rsid w:val="00E504D8"/>
    <w:rsid w:val="00E526E5"/>
    <w:rsid w:val="00E528D2"/>
    <w:rsid w:val="00E547A1"/>
    <w:rsid w:val="00E55625"/>
    <w:rsid w:val="00E55A54"/>
    <w:rsid w:val="00E56CDE"/>
    <w:rsid w:val="00E56DA2"/>
    <w:rsid w:val="00E63AB6"/>
    <w:rsid w:val="00E64CA8"/>
    <w:rsid w:val="00E6549E"/>
    <w:rsid w:val="00E65C9A"/>
    <w:rsid w:val="00E70232"/>
    <w:rsid w:val="00E722C4"/>
    <w:rsid w:val="00E72FBE"/>
    <w:rsid w:val="00E733B6"/>
    <w:rsid w:val="00E73D12"/>
    <w:rsid w:val="00E744FB"/>
    <w:rsid w:val="00E74D08"/>
    <w:rsid w:val="00E752F5"/>
    <w:rsid w:val="00E75554"/>
    <w:rsid w:val="00E76EBB"/>
    <w:rsid w:val="00E77231"/>
    <w:rsid w:val="00E80BF3"/>
    <w:rsid w:val="00E83E7E"/>
    <w:rsid w:val="00E8490A"/>
    <w:rsid w:val="00E84DDC"/>
    <w:rsid w:val="00E857E3"/>
    <w:rsid w:val="00E85867"/>
    <w:rsid w:val="00E90E4A"/>
    <w:rsid w:val="00E91C34"/>
    <w:rsid w:val="00E92295"/>
    <w:rsid w:val="00E92601"/>
    <w:rsid w:val="00E9479F"/>
    <w:rsid w:val="00E9543C"/>
    <w:rsid w:val="00E95509"/>
    <w:rsid w:val="00EA02BF"/>
    <w:rsid w:val="00EA05BE"/>
    <w:rsid w:val="00EA129B"/>
    <w:rsid w:val="00EA2C9E"/>
    <w:rsid w:val="00EA351F"/>
    <w:rsid w:val="00EA3C68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077B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4454"/>
    <w:rsid w:val="00EF64CF"/>
    <w:rsid w:val="00EF6F3B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16EA0"/>
    <w:rsid w:val="00F200FB"/>
    <w:rsid w:val="00F20243"/>
    <w:rsid w:val="00F203BC"/>
    <w:rsid w:val="00F24181"/>
    <w:rsid w:val="00F26087"/>
    <w:rsid w:val="00F26098"/>
    <w:rsid w:val="00F265A7"/>
    <w:rsid w:val="00F30EC6"/>
    <w:rsid w:val="00F31993"/>
    <w:rsid w:val="00F32461"/>
    <w:rsid w:val="00F32E76"/>
    <w:rsid w:val="00F34D63"/>
    <w:rsid w:val="00F350C5"/>
    <w:rsid w:val="00F3636F"/>
    <w:rsid w:val="00F40E9A"/>
    <w:rsid w:val="00F414B9"/>
    <w:rsid w:val="00F41997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2F9"/>
    <w:rsid w:val="00F543CD"/>
    <w:rsid w:val="00F55A92"/>
    <w:rsid w:val="00F56F5B"/>
    <w:rsid w:val="00F57848"/>
    <w:rsid w:val="00F60E6B"/>
    <w:rsid w:val="00F64471"/>
    <w:rsid w:val="00F652AE"/>
    <w:rsid w:val="00F66498"/>
    <w:rsid w:val="00F725E1"/>
    <w:rsid w:val="00F72F77"/>
    <w:rsid w:val="00F73D7A"/>
    <w:rsid w:val="00F7411C"/>
    <w:rsid w:val="00F759D6"/>
    <w:rsid w:val="00F75E55"/>
    <w:rsid w:val="00F84D0F"/>
    <w:rsid w:val="00F84FB5"/>
    <w:rsid w:val="00F867A3"/>
    <w:rsid w:val="00F86CC2"/>
    <w:rsid w:val="00F903CF"/>
    <w:rsid w:val="00F916CA"/>
    <w:rsid w:val="00F939A3"/>
    <w:rsid w:val="00F9457C"/>
    <w:rsid w:val="00F96E82"/>
    <w:rsid w:val="00FA0882"/>
    <w:rsid w:val="00FA167F"/>
    <w:rsid w:val="00FA2993"/>
    <w:rsid w:val="00FA3D22"/>
    <w:rsid w:val="00FA63E0"/>
    <w:rsid w:val="00FA69EF"/>
    <w:rsid w:val="00FB0A94"/>
    <w:rsid w:val="00FB0B5D"/>
    <w:rsid w:val="00FB0F4C"/>
    <w:rsid w:val="00FB1BFF"/>
    <w:rsid w:val="00FB1D41"/>
    <w:rsid w:val="00FB5CB0"/>
    <w:rsid w:val="00FB6DB8"/>
    <w:rsid w:val="00FC00D7"/>
    <w:rsid w:val="00FC0368"/>
    <w:rsid w:val="00FC0BE6"/>
    <w:rsid w:val="00FC6CE6"/>
    <w:rsid w:val="00FC7EF4"/>
    <w:rsid w:val="00FD008A"/>
    <w:rsid w:val="00FD114B"/>
    <w:rsid w:val="00FD31F5"/>
    <w:rsid w:val="00FD6776"/>
    <w:rsid w:val="00FD689B"/>
    <w:rsid w:val="00FD7204"/>
    <w:rsid w:val="00FD76EE"/>
    <w:rsid w:val="00FE465B"/>
    <w:rsid w:val="00FE5011"/>
    <w:rsid w:val="00FE65B6"/>
    <w:rsid w:val="00FE79A6"/>
    <w:rsid w:val="00FF204E"/>
    <w:rsid w:val="00FF5420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2E6204"/>
    <w:rPr>
      <w:color w:val="605E5C"/>
      <w:shd w:val="clear" w:color="auto" w:fill="E1DFDD"/>
    </w:rPr>
  </w:style>
  <w:style w:type="character" w:customStyle="1" w:styleId="accordion-tabbedtab-mobile">
    <w:name w:val="accordion-tabbed__tab-mobile"/>
    <w:basedOn w:val="Standardnpsmoodstavce"/>
    <w:rsid w:val="008C425D"/>
  </w:style>
  <w:style w:type="character" w:customStyle="1" w:styleId="comma-separator">
    <w:name w:val="comma-separator"/>
    <w:basedOn w:val="Standardnpsmoodstavce"/>
    <w:rsid w:val="008C4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besjournals.onlinelibrary.wiley.com/authored-by/Bello/Francesco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esjournals.onlinelibrary.wiley.com/authored-by/G%C3%B6tzenberger/Lar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miroslava.dvorakova@ibot.cas.cz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esjournals.onlinelibrary.wiley.com/authored-by/Thieme/Michae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it.latzel@ibot.cas.cz" TargetMode="External"/><Relationship Id="rId10" Type="http://schemas.openxmlformats.org/officeDocument/2006/relationships/hyperlink" Target="https://besjournals.onlinelibrary.wiley.com/authored-by/Puy/Javi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esjournals.onlinelibrary.wiley.com/authored-by/Latzel/V%C3%ADt" TargetMode="External"/><Relationship Id="rId14" Type="http://schemas.openxmlformats.org/officeDocument/2006/relationships/hyperlink" Target="http://doi.org/10.1111/1365-2745.14185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FB5F3-8BF6-4036-8D9D-5D4778606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9</Words>
  <Characters>4303</Characters>
  <Application>Microsoft Office Word</Application>
  <DocSecurity>0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022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2</cp:revision>
  <cp:lastPrinted>2018-10-23T15:28:00Z</cp:lastPrinted>
  <dcterms:created xsi:type="dcterms:W3CDTF">2023-08-23T12:42:00Z</dcterms:created>
  <dcterms:modified xsi:type="dcterms:W3CDTF">2023-08-23T12:42:00Z</dcterms:modified>
</cp:coreProperties>
</file>